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48F26A0" w:rsidR="001B0742" w:rsidRDefault="001369BC">
      <w:pPr>
        <w:ind w:firstLine="0"/>
        <w:jc w:val="center"/>
      </w:pPr>
      <w:r>
        <w:softHyphen/>
      </w:r>
    </w:p>
    <w:p w14:paraId="00000002" w14:textId="77777777" w:rsidR="001B0742" w:rsidRDefault="001B0742">
      <w:pPr>
        <w:ind w:firstLine="0"/>
        <w:jc w:val="center"/>
      </w:pPr>
    </w:p>
    <w:p w14:paraId="00000003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0000004" w14:textId="6E3E57A6" w:rsidR="001B0742" w:rsidRDefault="00182B74" w:rsidP="2812877B">
      <w:pPr>
        <w:ind w:firstLine="0"/>
        <w:jc w:val="center"/>
        <w:rPr>
          <w:b/>
          <w:bCs/>
        </w:rPr>
      </w:pPr>
      <w:r>
        <w:rPr>
          <w:b/>
          <w:bCs/>
        </w:rPr>
        <w:t>Linear Regression Modeling</w:t>
      </w:r>
      <w:r w:rsidR="00EF60FC">
        <w:rPr>
          <w:b/>
          <w:bCs/>
        </w:rPr>
        <w:t xml:space="preserve"> D208</w:t>
      </w:r>
    </w:p>
    <w:p w14:paraId="00000005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0000006" w14:textId="45C75F5A" w:rsidR="001B0742" w:rsidRDefault="00182B74" w:rsidP="2812877B">
      <w:pPr>
        <w:ind w:firstLine="0"/>
        <w:jc w:val="center"/>
      </w:pPr>
      <w:r>
        <w:t>Nicole Reiswig</w:t>
      </w:r>
    </w:p>
    <w:p w14:paraId="00000007" w14:textId="59D0FF6C" w:rsidR="001B0742" w:rsidRDefault="4F7EDDD8" w:rsidP="2812877B">
      <w:pPr>
        <w:ind w:firstLine="0"/>
        <w:jc w:val="center"/>
      </w:pPr>
      <w:r w:rsidRPr="2812877B">
        <w:t xml:space="preserve">College of </w:t>
      </w:r>
      <w:r w:rsidR="00182B74">
        <w:t>Information Technology</w:t>
      </w:r>
      <w:r w:rsidRPr="2812877B">
        <w:t>, Western Governors University</w:t>
      </w:r>
    </w:p>
    <w:p w14:paraId="00000008" w14:textId="744DA734" w:rsidR="001B0742" w:rsidRDefault="00182B74" w:rsidP="2812877B">
      <w:pPr>
        <w:ind w:firstLine="0"/>
        <w:jc w:val="center"/>
      </w:pPr>
      <w:r>
        <w:t xml:space="preserve">Keiona </w:t>
      </w:r>
      <w:r w:rsidR="002D1B97">
        <w:t>Middleton</w:t>
      </w:r>
    </w:p>
    <w:p w14:paraId="00000009" w14:textId="120B2F9B" w:rsidR="001B0742" w:rsidRDefault="00182B74" w:rsidP="2812877B">
      <w:pPr>
        <w:ind w:firstLine="0"/>
        <w:jc w:val="center"/>
      </w:pPr>
      <w:r>
        <w:t>November</w:t>
      </w:r>
      <w:r w:rsidR="4F7EDDD8" w:rsidRPr="2812877B">
        <w:t xml:space="preserve"> </w:t>
      </w:r>
      <w:r>
        <w:t>01</w:t>
      </w:r>
      <w:r w:rsidR="4F7EDDD8" w:rsidRPr="2812877B">
        <w:t xml:space="preserve">, </w:t>
      </w:r>
      <w:r>
        <w:t>2023</w:t>
      </w:r>
    </w:p>
    <w:p w14:paraId="0F1C4F57" w14:textId="52FDAAE1" w:rsidR="3C44F8A1" w:rsidRDefault="3C44F8A1" w:rsidP="2812877B">
      <w:pPr>
        <w:ind w:firstLine="0"/>
        <w:jc w:val="center"/>
        <w:rPr>
          <w:i/>
          <w:iCs/>
        </w:rPr>
      </w:pPr>
    </w:p>
    <w:p w14:paraId="1E452B83" w14:textId="38B3673A" w:rsidR="3C44F8A1" w:rsidRDefault="3C44F8A1" w:rsidP="2812877B">
      <w:pPr>
        <w:ind w:firstLine="0"/>
        <w:jc w:val="center"/>
        <w:rPr>
          <w:i/>
          <w:iCs/>
        </w:rPr>
      </w:pPr>
    </w:p>
    <w:p w14:paraId="7C1CCC93" w14:textId="61E5FA00" w:rsidR="3C44F8A1" w:rsidRDefault="3C44F8A1" w:rsidP="3C44F8A1">
      <w:pPr>
        <w:ind w:firstLine="0"/>
        <w:jc w:val="center"/>
      </w:pPr>
    </w:p>
    <w:p w14:paraId="35F57E9F" w14:textId="15734BF5" w:rsidR="3C44F8A1" w:rsidRDefault="3C44F8A1" w:rsidP="3C44F8A1">
      <w:pPr>
        <w:ind w:firstLine="0"/>
        <w:jc w:val="center"/>
      </w:pPr>
    </w:p>
    <w:p w14:paraId="46277959" w14:textId="360F04FC" w:rsidR="3C44F8A1" w:rsidRDefault="3C44F8A1" w:rsidP="3C44F8A1">
      <w:pPr>
        <w:ind w:firstLine="0"/>
        <w:jc w:val="center"/>
      </w:pPr>
    </w:p>
    <w:p w14:paraId="5DEB5897" w14:textId="3604FEB8" w:rsidR="3C44F8A1" w:rsidRDefault="3C44F8A1" w:rsidP="3C44F8A1">
      <w:pPr>
        <w:ind w:firstLine="0"/>
        <w:jc w:val="center"/>
      </w:pPr>
    </w:p>
    <w:p w14:paraId="3978CFDD" w14:textId="7881CB91" w:rsidR="3C44F8A1" w:rsidRDefault="3C44F8A1" w:rsidP="3C44F8A1">
      <w:pPr>
        <w:ind w:firstLine="0"/>
        <w:jc w:val="center"/>
      </w:pPr>
    </w:p>
    <w:p w14:paraId="4E59BDFE" w14:textId="03DC55A3" w:rsidR="3C44F8A1" w:rsidRDefault="3C44F8A1" w:rsidP="3C44F8A1">
      <w:pPr>
        <w:ind w:firstLine="0"/>
        <w:jc w:val="center"/>
      </w:pPr>
    </w:p>
    <w:p w14:paraId="795D7F52" w14:textId="77D03308" w:rsidR="3C44F8A1" w:rsidRDefault="3C44F8A1" w:rsidP="3C44F8A1">
      <w:pPr>
        <w:ind w:firstLine="0"/>
        <w:jc w:val="center"/>
      </w:pPr>
    </w:p>
    <w:p w14:paraId="03DEE10A" w14:textId="79A937F0" w:rsidR="3C44F8A1" w:rsidRDefault="3C44F8A1" w:rsidP="3C44F8A1">
      <w:pPr>
        <w:ind w:firstLine="0"/>
        <w:jc w:val="center"/>
      </w:pPr>
    </w:p>
    <w:p w14:paraId="34695E0A" w14:textId="207387E9" w:rsidR="3C44F8A1" w:rsidRDefault="3C44F8A1" w:rsidP="3C44F8A1">
      <w:pPr>
        <w:ind w:firstLine="0"/>
        <w:jc w:val="center"/>
      </w:pPr>
    </w:p>
    <w:p w14:paraId="0000000A" w14:textId="5E4851A0" w:rsidR="001B0742" w:rsidRDefault="00EE21ED" w:rsidP="00A56EB6">
      <w:pPr>
        <w:pStyle w:val="Title"/>
        <w:rPr>
          <w:b/>
          <w:bCs/>
        </w:rPr>
      </w:pPr>
      <w:r>
        <w:br w:type="page"/>
      </w:r>
      <w:r w:rsidR="00EF60FC">
        <w:rPr>
          <w:b/>
          <w:bCs/>
        </w:rPr>
        <w:lastRenderedPageBreak/>
        <w:t>Linear Regression Modeling D208</w:t>
      </w:r>
    </w:p>
    <w:p w14:paraId="7477E5E6" w14:textId="14302FD7" w:rsidR="00A56EB6" w:rsidRDefault="00A56EB6" w:rsidP="00A56EB6">
      <w:pPr>
        <w:jc w:val="center"/>
        <w:rPr>
          <w:b/>
          <w:bCs/>
        </w:rPr>
      </w:pPr>
      <w:r w:rsidRPr="00A56EB6">
        <w:rPr>
          <w:b/>
          <w:bCs/>
        </w:rPr>
        <w:t>Table of Contents</w:t>
      </w:r>
    </w:p>
    <w:p w14:paraId="224EB245" w14:textId="17724FC0" w:rsidR="00A56EB6" w:rsidRDefault="00E04CB4" w:rsidP="00A56EB6">
      <w:r>
        <w:t xml:space="preserve">A1 </w:t>
      </w:r>
      <w:r w:rsidR="00A56EB6">
        <w:t>Research Question</w:t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  <w:t>3</w:t>
      </w:r>
    </w:p>
    <w:p w14:paraId="65FE071C" w14:textId="705AD880" w:rsidR="00701C99" w:rsidRDefault="00701C99" w:rsidP="00A56EB6">
      <w:r>
        <w:t>A2 Objectives and Goals for Analysis</w:t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  <w:t>3</w:t>
      </w:r>
    </w:p>
    <w:p w14:paraId="03632AF3" w14:textId="7CA458F7" w:rsidR="00701C99" w:rsidRDefault="00701C99" w:rsidP="00A56EB6">
      <w:r>
        <w:t>B1 Assumptions</w:t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  <w:t>3</w:t>
      </w:r>
    </w:p>
    <w:p w14:paraId="4C2B642A" w14:textId="7D4121FC" w:rsidR="00701C99" w:rsidRDefault="00C413A9" w:rsidP="00A56EB6">
      <w:r>
        <w:t>B2 Programming Language and Benefit</w:t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  <w:t>3</w:t>
      </w:r>
    </w:p>
    <w:p w14:paraId="777ED333" w14:textId="6EC55E7F" w:rsidR="00C413A9" w:rsidRDefault="00C413A9" w:rsidP="00A56EB6">
      <w:r>
        <w:t>B3 Justification of using Regression</w:t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  <w:t>3</w:t>
      </w:r>
    </w:p>
    <w:p w14:paraId="6F7EAB03" w14:textId="7FBEDB29" w:rsidR="00C413A9" w:rsidRDefault="00A37C27" w:rsidP="00A56EB6">
      <w:r>
        <w:t>C1 Data Cleaning</w:t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  <w:t>3</w:t>
      </w:r>
    </w:p>
    <w:p w14:paraId="6C57F324" w14:textId="448ADDF8" w:rsidR="00A37C27" w:rsidRDefault="00A37C27" w:rsidP="00A56EB6">
      <w:r>
        <w:t>C2 Data Exploration</w:t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  <w:t>8</w:t>
      </w:r>
    </w:p>
    <w:p w14:paraId="4CD75656" w14:textId="793402B4" w:rsidR="00A37C27" w:rsidRDefault="00A37C27" w:rsidP="00A56EB6">
      <w:r>
        <w:t>C3 Visualizations</w:t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  <w:t>10</w:t>
      </w:r>
    </w:p>
    <w:p w14:paraId="560DA3A1" w14:textId="69038259" w:rsidR="00A37C27" w:rsidRDefault="00571018" w:rsidP="00A56EB6">
      <w:r>
        <w:t>C4 Data Transformation (Data Wrangling)</w:t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D1B97">
        <w:tab/>
      </w:r>
      <w:r w:rsidR="0022462C">
        <w:t>65</w:t>
      </w:r>
    </w:p>
    <w:p w14:paraId="3F6DD4FE" w14:textId="2816C058" w:rsidR="00571018" w:rsidRDefault="00571018" w:rsidP="00A56EB6">
      <w:r>
        <w:t>C5 Prepared Dataset</w:t>
      </w:r>
      <w:r w:rsidR="00EE568A">
        <w:tab/>
      </w:r>
      <w:r w:rsidR="00EE568A">
        <w:tab/>
      </w:r>
      <w:r w:rsidR="00EE568A">
        <w:tab/>
      </w:r>
      <w:r w:rsidR="00EE568A">
        <w:tab/>
      </w:r>
      <w:r w:rsidR="00EE568A">
        <w:tab/>
      </w:r>
      <w:r w:rsidR="00EE568A">
        <w:tab/>
      </w:r>
      <w:r w:rsidR="00EE568A">
        <w:tab/>
      </w:r>
      <w:r w:rsidR="00EE568A">
        <w:tab/>
      </w:r>
      <w:r w:rsidR="00EE568A">
        <w:tab/>
      </w:r>
      <w:r w:rsidR="0022462C">
        <w:t>70</w:t>
      </w:r>
    </w:p>
    <w:p w14:paraId="1E94F07E" w14:textId="1DE8A21A" w:rsidR="00571018" w:rsidRDefault="00DB70BC" w:rsidP="00A56EB6">
      <w:r>
        <w:t>D1 Initial Model</w:t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22462C">
        <w:t>70</w:t>
      </w:r>
    </w:p>
    <w:p w14:paraId="055E739A" w14:textId="0B17027B" w:rsidR="00DB70BC" w:rsidRDefault="00DB70BC" w:rsidP="00A56EB6">
      <w:r>
        <w:t>D2 Model Reduction Method and Justification</w:t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3A03B8">
        <w:t>72</w:t>
      </w:r>
    </w:p>
    <w:p w14:paraId="45F4DD11" w14:textId="3FE57685" w:rsidR="00DB70BC" w:rsidRDefault="00DB70BC" w:rsidP="00A56EB6">
      <w:r>
        <w:t>D3 Reduced Model</w:t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3A03B8">
        <w:t>72</w:t>
      </w:r>
    </w:p>
    <w:p w14:paraId="19202731" w14:textId="6232EEDC" w:rsidR="00DB70BC" w:rsidRDefault="00DB70BC" w:rsidP="00A56EB6">
      <w:r>
        <w:t>E1 Model Comparison</w:t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68689F">
        <w:t>73</w:t>
      </w:r>
    </w:p>
    <w:p w14:paraId="2E7D0C56" w14:textId="2A7AF5F0" w:rsidR="00DB70BC" w:rsidRDefault="000D06B5" w:rsidP="00A56EB6">
      <w:r>
        <w:t>E2 Multiple Linear Regression</w:t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68689F">
        <w:t>74</w:t>
      </w:r>
    </w:p>
    <w:p w14:paraId="51FF39E9" w14:textId="2C2D61ED" w:rsidR="000D06B5" w:rsidRDefault="000D06B5" w:rsidP="00A56EB6">
      <w:r>
        <w:t>E3 Code</w:t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D11781">
        <w:tab/>
      </w:r>
      <w:r w:rsidR="00C87FD8">
        <w:t>100</w:t>
      </w:r>
    </w:p>
    <w:p w14:paraId="0CE2695B" w14:textId="6FCF15DC" w:rsidR="000D06B5" w:rsidRDefault="00EE5E55" w:rsidP="00A56EB6">
      <w:r>
        <w:t>F1 Regression Equation, Coefficients</w:t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C87FD8">
        <w:t>100</w:t>
      </w:r>
    </w:p>
    <w:p w14:paraId="2927C09E" w14:textId="0D24718D" w:rsidR="00EE5E55" w:rsidRDefault="00EE5E55" w:rsidP="00A56EB6">
      <w:r>
        <w:t>F2 Recommendations</w:t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C87FD8">
        <w:t>10</w:t>
      </w:r>
      <w:r w:rsidR="00DD11D0">
        <w:t>0</w:t>
      </w:r>
    </w:p>
    <w:p w14:paraId="42F357CB" w14:textId="24AC46E4" w:rsidR="00EE5E55" w:rsidRDefault="00E87ADA" w:rsidP="00A56EB6">
      <w:r>
        <w:t>G Panopto Recording</w:t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C87FD8">
        <w:t>100</w:t>
      </w:r>
    </w:p>
    <w:p w14:paraId="1CB4B144" w14:textId="751EF73F" w:rsidR="00E87ADA" w:rsidRDefault="00E87ADA" w:rsidP="00A56EB6">
      <w:r>
        <w:t xml:space="preserve">H </w:t>
      </w:r>
      <w:r w:rsidR="002D1B97">
        <w:t>Sources</w:t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017DBB">
        <w:tab/>
      </w:r>
      <w:r w:rsidR="00C87FD8">
        <w:t>101</w:t>
      </w:r>
    </w:p>
    <w:p w14:paraId="53B52B05" w14:textId="77777777" w:rsidR="002D1B97" w:rsidRDefault="002D1B97" w:rsidP="00017DBB">
      <w:pPr>
        <w:ind w:firstLine="0"/>
      </w:pPr>
    </w:p>
    <w:p w14:paraId="3F9168C5" w14:textId="77777777" w:rsidR="00017DBB" w:rsidRPr="00A56EB6" w:rsidRDefault="00017DBB" w:rsidP="00017DBB">
      <w:pPr>
        <w:ind w:firstLine="0"/>
      </w:pPr>
    </w:p>
    <w:p w14:paraId="6CF4F2EC" w14:textId="77777777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rPr>
          <w:rFonts w:ascii="Lato" w:hAnsi="Lato"/>
          <w:color w:val="333333"/>
          <w:sz w:val="21"/>
          <w:szCs w:val="21"/>
        </w:rPr>
      </w:pPr>
      <w:bookmarkStart w:id="0" w:name="_2j17alkup493" w:colFirst="0" w:colLast="0"/>
      <w:bookmarkEnd w:id="0"/>
      <w:r>
        <w:rPr>
          <w:rStyle w:val="Strong"/>
          <w:rFonts w:ascii="Lato" w:hAnsi="Lato"/>
          <w:color w:val="333333"/>
          <w:sz w:val="21"/>
          <w:szCs w:val="21"/>
        </w:rPr>
        <w:t>Part I: Research Question</w:t>
      </w:r>
    </w:p>
    <w:p w14:paraId="0C18301D" w14:textId="213657D3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A.  </w:t>
      </w:r>
      <w:r w:rsidR="003E0904">
        <w:rPr>
          <w:rFonts w:ascii="Lato" w:hAnsi="Lato"/>
          <w:color w:val="333333"/>
          <w:sz w:val="21"/>
          <w:szCs w:val="21"/>
        </w:rPr>
        <w:t>T</w:t>
      </w:r>
      <w:r>
        <w:rPr>
          <w:rFonts w:ascii="Lato" w:hAnsi="Lato"/>
          <w:color w:val="333333"/>
          <w:sz w:val="21"/>
          <w:szCs w:val="21"/>
        </w:rPr>
        <w:t xml:space="preserve">he purpose of this data analysis </w:t>
      </w:r>
      <w:r w:rsidR="003E0904">
        <w:rPr>
          <w:rFonts w:ascii="Lato" w:hAnsi="Lato"/>
          <w:color w:val="333333"/>
          <w:sz w:val="21"/>
          <w:szCs w:val="21"/>
        </w:rPr>
        <w:t>is</w:t>
      </w:r>
      <w:r>
        <w:rPr>
          <w:rFonts w:ascii="Lato" w:hAnsi="Lato"/>
          <w:color w:val="333333"/>
          <w:sz w:val="21"/>
          <w:szCs w:val="21"/>
        </w:rPr>
        <w:t xml:space="preserve"> the following:</w:t>
      </w:r>
    </w:p>
    <w:p w14:paraId="16FA7D10" w14:textId="4247A77B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1. </w:t>
      </w:r>
      <w:r w:rsidR="003E0904">
        <w:rPr>
          <w:rFonts w:ascii="Lato" w:hAnsi="Lato"/>
          <w:color w:val="333333"/>
          <w:sz w:val="21"/>
          <w:szCs w:val="21"/>
        </w:rPr>
        <w:t xml:space="preserve"> The </w:t>
      </w:r>
      <w:r>
        <w:rPr>
          <w:rFonts w:ascii="Lato" w:hAnsi="Lato"/>
          <w:color w:val="333333"/>
          <w:sz w:val="21"/>
          <w:szCs w:val="21"/>
        </w:rPr>
        <w:t>research question that</w:t>
      </w:r>
      <w:r w:rsidR="003E0904">
        <w:rPr>
          <w:rFonts w:ascii="Lato" w:hAnsi="Lato"/>
          <w:color w:val="333333"/>
          <w:sz w:val="21"/>
          <w:szCs w:val="21"/>
        </w:rPr>
        <w:t xml:space="preserve"> will be answered </w:t>
      </w:r>
      <w:r w:rsidR="000F732A">
        <w:rPr>
          <w:rFonts w:ascii="Lato" w:hAnsi="Lato"/>
          <w:color w:val="333333"/>
          <w:sz w:val="21"/>
          <w:szCs w:val="21"/>
        </w:rPr>
        <w:t>utilizing multiple linear regression modeling</w:t>
      </w:r>
      <w:r>
        <w:rPr>
          <w:rFonts w:ascii="Lato" w:hAnsi="Lato"/>
          <w:color w:val="333333"/>
          <w:sz w:val="21"/>
          <w:szCs w:val="21"/>
        </w:rPr>
        <w:t xml:space="preserve"> is</w:t>
      </w:r>
      <w:r w:rsidR="000F732A">
        <w:rPr>
          <w:rFonts w:ascii="Lato" w:hAnsi="Lato"/>
          <w:color w:val="333333"/>
          <w:sz w:val="21"/>
          <w:szCs w:val="21"/>
        </w:rPr>
        <w:t>, “What factors affect</w:t>
      </w:r>
      <w:r w:rsidR="00D76D15">
        <w:rPr>
          <w:rFonts w:ascii="Lato" w:hAnsi="Lato"/>
          <w:color w:val="333333"/>
          <w:sz w:val="21"/>
          <w:szCs w:val="21"/>
        </w:rPr>
        <w:t xml:space="preserve"> </w:t>
      </w:r>
      <w:r w:rsidR="00FC1A50">
        <w:rPr>
          <w:rFonts w:ascii="Lato" w:hAnsi="Lato"/>
          <w:color w:val="333333"/>
          <w:sz w:val="21"/>
          <w:szCs w:val="21"/>
        </w:rPr>
        <w:t>length of tenure</w:t>
      </w:r>
      <w:r w:rsidR="00D76D15">
        <w:rPr>
          <w:rFonts w:ascii="Lato" w:hAnsi="Lato"/>
          <w:color w:val="333333"/>
          <w:sz w:val="21"/>
          <w:szCs w:val="21"/>
        </w:rPr>
        <w:t>?”</w:t>
      </w:r>
    </w:p>
    <w:p w14:paraId="229C8EF4" w14:textId="5F1054AC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2.  </w:t>
      </w:r>
      <w:r w:rsidR="00D76D15">
        <w:rPr>
          <w:rFonts w:ascii="Lato" w:hAnsi="Lato"/>
          <w:color w:val="333333"/>
          <w:sz w:val="21"/>
          <w:szCs w:val="21"/>
        </w:rPr>
        <w:t>The goals of the analysis are to determine which variables have an impact o</w:t>
      </w:r>
      <w:r w:rsidR="00FC1A50">
        <w:rPr>
          <w:rFonts w:ascii="Lato" w:hAnsi="Lato"/>
          <w:color w:val="333333"/>
          <w:sz w:val="21"/>
          <w:szCs w:val="21"/>
        </w:rPr>
        <w:t>n</w:t>
      </w:r>
      <w:r w:rsidR="00D76D15">
        <w:rPr>
          <w:rFonts w:ascii="Lato" w:hAnsi="Lato"/>
          <w:color w:val="333333"/>
          <w:sz w:val="21"/>
          <w:szCs w:val="21"/>
        </w:rPr>
        <w:t xml:space="preserve"> </w:t>
      </w:r>
      <w:r w:rsidR="00E85E39">
        <w:rPr>
          <w:rFonts w:ascii="Lato" w:hAnsi="Lato"/>
          <w:color w:val="333333"/>
          <w:sz w:val="21"/>
          <w:szCs w:val="21"/>
        </w:rPr>
        <w:t xml:space="preserve">the </w:t>
      </w:r>
      <w:r w:rsidR="00D76D15">
        <w:rPr>
          <w:rFonts w:ascii="Lato" w:hAnsi="Lato"/>
          <w:color w:val="333333"/>
          <w:sz w:val="21"/>
          <w:szCs w:val="21"/>
        </w:rPr>
        <w:t>length of tenure. In determining which factors have the greatest impact</w:t>
      </w:r>
      <w:r w:rsidR="00F47EC3">
        <w:rPr>
          <w:rFonts w:ascii="Lato" w:hAnsi="Lato"/>
          <w:color w:val="333333"/>
          <w:sz w:val="21"/>
          <w:szCs w:val="21"/>
        </w:rPr>
        <w:t xml:space="preserve">, this information can be used to increase tenure which will result in </w:t>
      </w:r>
      <w:r w:rsidR="00E85E39">
        <w:rPr>
          <w:rFonts w:ascii="Lato" w:hAnsi="Lato"/>
          <w:color w:val="333333"/>
          <w:sz w:val="21"/>
          <w:szCs w:val="21"/>
        </w:rPr>
        <w:t xml:space="preserve">positive cash flow. </w:t>
      </w:r>
      <w:r w:rsidR="008D6F50">
        <w:rPr>
          <w:rFonts w:ascii="Lato" w:hAnsi="Lato"/>
          <w:color w:val="333333"/>
          <w:sz w:val="21"/>
          <w:szCs w:val="21"/>
        </w:rPr>
        <w:t xml:space="preserve"> </w:t>
      </w:r>
    </w:p>
    <w:p w14:paraId="51648976" w14:textId="77777777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rPr>
          <w:rFonts w:ascii="Lato" w:hAnsi="Lato"/>
          <w:color w:val="333333"/>
          <w:sz w:val="21"/>
          <w:szCs w:val="21"/>
        </w:rPr>
      </w:pPr>
    </w:p>
    <w:p w14:paraId="18FA6038" w14:textId="77777777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rPr>
          <w:rFonts w:ascii="Lato" w:hAnsi="Lato"/>
          <w:color w:val="333333"/>
          <w:sz w:val="21"/>
          <w:szCs w:val="21"/>
        </w:rPr>
      </w:pPr>
      <w:r>
        <w:rPr>
          <w:rStyle w:val="Strong"/>
          <w:rFonts w:ascii="Lato" w:hAnsi="Lato"/>
          <w:color w:val="333333"/>
          <w:sz w:val="21"/>
          <w:szCs w:val="21"/>
        </w:rPr>
        <w:t>Part II: Method Justification</w:t>
      </w:r>
    </w:p>
    <w:p w14:paraId="584A017C" w14:textId="46D4D96E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B.  </w:t>
      </w:r>
    </w:p>
    <w:p w14:paraId="2A27D448" w14:textId="2D895B75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1.  </w:t>
      </w:r>
      <w:r w:rsidR="006B62AA">
        <w:rPr>
          <w:rFonts w:ascii="Lato" w:hAnsi="Lato"/>
          <w:color w:val="333333"/>
          <w:sz w:val="21"/>
          <w:szCs w:val="21"/>
        </w:rPr>
        <w:t>The f</w:t>
      </w:r>
      <w:r w:rsidR="004D15F4">
        <w:rPr>
          <w:rFonts w:ascii="Lato" w:hAnsi="Lato"/>
          <w:color w:val="333333"/>
          <w:sz w:val="21"/>
          <w:szCs w:val="21"/>
        </w:rPr>
        <w:t>our</w:t>
      </w:r>
      <w:r>
        <w:rPr>
          <w:rFonts w:ascii="Lato" w:hAnsi="Lato"/>
          <w:color w:val="333333"/>
          <w:sz w:val="21"/>
          <w:szCs w:val="21"/>
        </w:rPr>
        <w:t> assumptions of a multiple linear regression model</w:t>
      </w:r>
      <w:r w:rsidR="004D15F4">
        <w:rPr>
          <w:rFonts w:ascii="Lato" w:hAnsi="Lato"/>
          <w:color w:val="333333"/>
          <w:sz w:val="21"/>
          <w:szCs w:val="21"/>
        </w:rPr>
        <w:t xml:space="preserve"> </w:t>
      </w:r>
      <w:r w:rsidR="006B62AA">
        <w:rPr>
          <w:rFonts w:ascii="Lato" w:hAnsi="Lato"/>
          <w:color w:val="333333"/>
          <w:sz w:val="21"/>
          <w:szCs w:val="21"/>
        </w:rPr>
        <w:t>according to (Zach, 2020)</w:t>
      </w:r>
      <w:r w:rsidR="007569B2">
        <w:rPr>
          <w:rFonts w:ascii="Lato" w:hAnsi="Lato"/>
          <w:color w:val="333333"/>
          <w:sz w:val="21"/>
          <w:szCs w:val="21"/>
        </w:rPr>
        <w:t xml:space="preserve"> </w:t>
      </w:r>
      <w:r w:rsidR="004D15F4">
        <w:rPr>
          <w:rFonts w:ascii="Lato" w:hAnsi="Lato"/>
          <w:color w:val="333333"/>
          <w:sz w:val="21"/>
          <w:szCs w:val="21"/>
        </w:rPr>
        <w:t>ar</w:t>
      </w:r>
      <w:r w:rsidR="006B58D7">
        <w:rPr>
          <w:rFonts w:ascii="Lato" w:hAnsi="Lato"/>
          <w:color w:val="333333"/>
          <w:sz w:val="21"/>
          <w:szCs w:val="21"/>
        </w:rPr>
        <w:t xml:space="preserve">e </w:t>
      </w:r>
      <w:r w:rsidR="007F0A7C">
        <w:rPr>
          <w:rFonts w:ascii="Lato" w:hAnsi="Lato"/>
          <w:color w:val="333333"/>
          <w:sz w:val="21"/>
          <w:szCs w:val="21"/>
        </w:rPr>
        <w:t xml:space="preserve">that there is a linear relationship between the x and y variables, </w:t>
      </w:r>
      <w:r w:rsidR="00BA0424">
        <w:rPr>
          <w:rFonts w:ascii="Lato" w:hAnsi="Lato"/>
          <w:color w:val="333333"/>
          <w:sz w:val="21"/>
          <w:szCs w:val="21"/>
        </w:rPr>
        <w:t xml:space="preserve">the residuals are independent, </w:t>
      </w:r>
      <w:r w:rsidR="007569B2">
        <w:rPr>
          <w:rFonts w:ascii="Lato" w:hAnsi="Lato"/>
          <w:color w:val="333333"/>
          <w:sz w:val="21"/>
          <w:szCs w:val="21"/>
        </w:rPr>
        <w:t xml:space="preserve">there is </w:t>
      </w:r>
      <w:r w:rsidR="006B62AA">
        <w:rPr>
          <w:rFonts w:ascii="Lato" w:hAnsi="Lato"/>
          <w:color w:val="333333"/>
          <w:sz w:val="21"/>
          <w:szCs w:val="21"/>
        </w:rPr>
        <w:t xml:space="preserve">homoscedasticity and normality. </w:t>
      </w:r>
      <w:r w:rsidR="00682D73">
        <w:rPr>
          <w:rFonts w:ascii="Lato" w:hAnsi="Lato"/>
          <w:color w:val="333333"/>
          <w:sz w:val="21"/>
          <w:szCs w:val="21"/>
        </w:rPr>
        <w:t>A linear relationship between x and y mean that the</w:t>
      </w:r>
      <w:r w:rsidR="009B2325">
        <w:rPr>
          <w:rFonts w:ascii="Lato" w:hAnsi="Lato"/>
          <w:color w:val="333333"/>
          <w:sz w:val="21"/>
          <w:szCs w:val="21"/>
        </w:rPr>
        <w:t xml:space="preserve">re is a </w:t>
      </w:r>
      <w:r w:rsidR="00BE7F53">
        <w:rPr>
          <w:rFonts w:ascii="Lato" w:hAnsi="Lato"/>
          <w:color w:val="333333"/>
          <w:sz w:val="21"/>
          <w:szCs w:val="21"/>
        </w:rPr>
        <w:t>relationship in the form of a straight line</w:t>
      </w:r>
      <w:r w:rsidR="00670F53">
        <w:rPr>
          <w:rFonts w:ascii="Lato" w:hAnsi="Lato"/>
          <w:color w:val="333333"/>
          <w:sz w:val="21"/>
          <w:szCs w:val="21"/>
        </w:rPr>
        <w:t xml:space="preserve"> and is checked through visualizations</w:t>
      </w:r>
      <w:r w:rsidR="00BE7F53">
        <w:rPr>
          <w:rFonts w:ascii="Lato" w:hAnsi="Lato"/>
          <w:color w:val="333333"/>
          <w:sz w:val="21"/>
          <w:szCs w:val="21"/>
        </w:rPr>
        <w:t xml:space="preserve">. </w:t>
      </w:r>
      <w:r w:rsidR="00DF4DF1">
        <w:rPr>
          <w:rFonts w:ascii="Lato" w:hAnsi="Lato"/>
          <w:color w:val="333333"/>
          <w:sz w:val="21"/>
          <w:szCs w:val="21"/>
        </w:rPr>
        <w:t xml:space="preserve">In order for the residuals to be independent this means there must not be </w:t>
      </w:r>
      <w:r w:rsidR="00C03B87">
        <w:rPr>
          <w:rFonts w:ascii="Lato" w:hAnsi="Lato"/>
          <w:color w:val="333333"/>
          <w:sz w:val="21"/>
          <w:szCs w:val="21"/>
        </w:rPr>
        <w:t>correlation among the variables</w:t>
      </w:r>
      <w:r w:rsidR="00FE2071">
        <w:rPr>
          <w:rFonts w:ascii="Lato" w:hAnsi="Lato"/>
          <w:color w:val="333333"/>
          <w:sz w:val="21"/>
          <w:szCs w:val="21"/>
        </w:rPr>
        <w:t xml:space="preserve"> and that they independent</w:t>
      </w:r>
      <w:r w:rsidR="004D1F8F">
        <w:rPr>
          <w:rFonts w:ascii="Lato" w:hAnsi="Lato"/>
          <w:color w:val="333333"/>
          <w:sz w:val="21"/>
          <w:szCs w:val="21"/>
        </w:rPr>
        <w:t xml:space="preserve"> and rando</w:t>
      </w:r>
      <w:r w:rsidR="008840A3">
        <w:rPr>
          <w:rFonts w:ascii="Lato" w:hAnsi="Lato"/>
          <w:color w:val="333333"/>
          <w:sz w:val="21"/>
          <w:szCs w:val="21"/>
        </w:rPr>
        <w:t>m</w:t>
      </w:r>
      <w:r w:rsidR="00670F53">
        <w:rPr>
          <w:rFonts w:ascii="Lato" w:hAnsi="Lato"/>
          <w:color w:val="333333"/>
          <w:sz w:val="21"/>
          <w:szCs w:val="21"/>
        </w:rPr>
        <w:t xml:space="preserve"> this is checked </w:t>
      </w:r>
      <w:r w:rsidR="00925E1C">
        <w:rPr>
          <w:rFonts w:ascii="Lato" w:hAnsi="Lato"/>
          <w:color w:val="333333"/>
          <w:sz w:val="21"/>
          <w:szCs w:val="21"/>
        </w:rPr>
        <w:t>through visualizations</w:t>
      </w:r>
      <w:r w:rsidR="008840A3">
        <w:rPr>
          <w:rFonts w:ascii="Lato" w:hAnsi="Lato"/>
          <w:color w:val="333333"/>
          <w:sz w:val="21"/>
          <w:szCs w:val="21"/>
        </w:rPr>
        <w:t xml:space="preserve">. Homoscedasticity </w:t>
      </w:r>
      <w:r w:rsidR="00F22A9A">
        <w:rPr>
          <w:rFonts w:ascii="Lato" w:hAnsi="Lato"/>
          <w:color w:val="333333"/>
          <w:sz w:val="21"/>
          <w:szCs w:val="21"/>
        </w:rPr>
        <w:t xml:space="preserve">is when the </w:t>
      </w:r>
      <w:r w:rsidR="00BD4D6B">
        <w:rPr>
          <w:rFonts w:ascii="Lato" w:hAnsi="Lato"/>
          <w:color w:val="333333"/>
          <w:sz w:val="21"/>
          <w:szCs w:val="21"/>
        </w:rPr>
        <w:t>error does not change</w:t>
      </w:r>
      <w:r w:rsidR="00F96900">
        <w:rPr>
          <w:rFonts w:ascii="Lato" w:hAnsi="Lato"/>
          <w:color w:val="333333"/>
          <w:sz w:val="21"/>
          <w:szCs w:val="21"/>
        </w:rPr>
        <w:t xml:space="preserve"> across the values of of the independent variables (Midd</w:t>
      </w:r>
      <w:r w:rsidR="0059475B">
        <w:rPr>
          <w:rFonts w:ascii="Lato" w:hAnsi="Lato"/>
          <w:color w:val="333333"/>
          <w:sz w:val="21"/>
          <w:szCs w:val="21"/>
        </w:rPr>
        <w:t>leton, (2023)</w:t>
      </w:r>
      <w:r w:rsidR="00925E1C">
        <w:rPr>
          <w:rFonts w:ascii="Lato" w:hAnsi="Lato"/>
          <w:color w:val="333333"/>
          <w:sz w:val="21"/>
          <w:szCs w:val="21"/>
        </w:rPr>
        <w:t xml:space="preserve"> and this is verified through </w:t>
      </w:r>
      <w:r w:rsidR="006B6FA2">
        <w:rPr>
          <w:rFonts w:ascii="Lato" w:hAnsi="Lato"/>
          <w:color w:val="333333"/>
          <w:sz w:val="21"/>
          <w:szCs w:val="21"/>
        </w:rPr>
        <w:t xml:space="preserve">VIF the variance inflation factor. Lastly normality </w:t>
      </w:r>
      <w:r w:rsidR="00126376">
        <w:rPr>
          <w:rFonts w:ascii="Lato" w:hAnsi="Lato"/>
          <w:color w:val="333333"/>
          <w:sz w:val="21"/>
          <w:szCs w:val="21"/>
        </w:rPr>
        <w:t>is when the residuals are normally distributed and this is checked through visualizations</w:t>
      </w:r>
      <w:r w:rsidR="0059475B">
        <w:rPr>
          <w:rFonts w:ascii="Lato" w:hAnsi="Lato"/>
          <w:color w:val="333333"/>
          <w:sz w:val="21"/>
          <w:szCs w:val="21"/>
        </w:rPr>
        <w:t>.</w:t>
      </w:r>
    </w:p>
    <w:p w14:paraId="550786A7" w14:textId="055A0C7F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2.  </w:t>
      </w:r>
      <w:r w:rsidR="003F7BD1">
        <w:rPr>
          <w:rFonts w:ascii="Lato" w:hAnsi="Lato"/>
          <w:color w:val="333333"/>
          <w:sz w:val="21"/>
          <w:szCs w:val="21"/>
        </w:rPr>
        <w:t>R is the programming language used for thi</w:t>
      </w:r>
      <w:r w:rsidR="00126376">
        <w:rPr>
          <w:rFonts w:ascii="Lato" w:hAnsi="Lato"/>
          <w:color w:val="333333"/>
          <w:sz w:val="21"/>
          <w:szCs w:val="21"/>
        </w:rPr>
        <w:t>means</w:t>
      </w:r>
      <w:r w:rsidR="003F7BD1">
        <w:rPr>
          <w:rFonts w:ascii="Lato" w:hAnsi="Lato"/>
          <w:color w:val="333333"/>
          <w:sz w:val="21"/>
          <w:szCs w:val="21"/>
        </w:rPr>
        <w:t xml:space="preserve">s multiple linear regression analysis. </w:t>
      </w:r>
      <w:r w:rsidR="004D15F4">
        <w:rPr>
          <w:rFonts w:ascii="Lato" w:hAnsi="Lato"/>
          <w:color w:val="333333"/>
          <w:sz w:val="21"/>
          <w:szCs w:val="21"/>
        </w:rPr>
        <w:t>Two</w:t>
      </w:r>
      <w:r>
        <w:rPr>
          <w:rFonts w:ascii="Lato" w:hAnsi="Lato"/>
          <w:color w:val="333333"/>
          <w:sz w:val="21"/>
          <w:szCs w:val="21"/>
        </w:rPr>
        <w:t xml:space="preserve"> benefits of using R </w:t>
      </w:r>
      <w:r w:rsidR="00683290">
        <w:rPr>
          <w:rFonts w:ascii="Lato" w:hAnsi="Lato"/>
          <w:color w:val="333333"/>
          <w:sz w:val="21"/>
          <w:szCs w:val="21"/>
        </w:rPr>
        <w:t>for this analysis ar</w:t>
      </w:r>
      <w:r w:rsidR="00F26EAE">
        <w:rPr>
          <w:rFonts w:ascii="Lato" w:hAnsi="Lato"/>
          <w:color w:val="333333"/>
          <w:sz w:val="21"/>
          <w:szCs w:val="21"/>
        </w:rPr>
        <w:t>e</w:t>
      </w:r>
      <w:r w:rsidR="00662F59">
        <w:rPr>
          <w:rFonts w:ascii="Lato" w:hAnsi="Lato"/>
          <w:color w:val="333333"/>
          <w:sz w:val="21"/>
          <w:szCs w:val="21"/>
        </w:rPr>
        <w:t xml:space="preserve"> that</w:t>
      </w:r>
      <w:r w:rsidR="00DA0603">
        <w:rPr>
          <w:rFonts w:ascii="Lato" w:hAnsi="Lato"/>
          <w:color w:val="333333"/>
          <w:sz w:val="21"/>
          <w:szCs w:val="21"/>
        </w:rPr>
        <w:t xml:space="preserve"> (Western Governors University, 2023)</w:t>
      </w:r>
      <w:r w:rsidR="00662F59">
        <w:rPr>
          <w:rFonts w:ascii="Lato" w:hAnsi="Lato"/>
          <w:color w:val="333333"/>
          <w:sz w:val="21"/>
          <w:szCs w:val="21"/>
        </w:rPr>
        <w:t xml:space="preserve"> it is very efficient </w:t>
      </w:r>
      <w:r w:rsidR="00B57ABB">
        <w:rPr>
          <w:rFonts w:ascii="Lato" w:hAnsi="Lato"/>
          <w:color w:val="333333"/>
          <w:sz w:val="21"/>
          <w:szCs w:val="21"/>
        </w:rPr>
        <w:t xml:space="preserve">because statistical models can be written with a few lines of code and </w:t>
      </w:r>
      <w:r w:rsidR="006D39A0">
        <w:rPr>
          <w:rFonts w:ascii="Lato" w:hAnsi="Lato"/>
          <w:color w:val="333333"/>
          <w:sz w:val="21"/>
          <w:szCs w:val="21"/>
        </w:rPr>
        <w:t xml:space="preserve">R is great for statistical analysis and is often cited </w:t>
      </w:r>
      <w:r w:rsidR="00FC4025">
        <w:rPr>
          <w:rFonts w:ascii="Lato" w:hAnsi="Lato"/>
          <w:color w:val="333333"/>
          <w:sz w:val="21"/>
          <w:szCs w:val="21"/>
        </w:rPr>
        <w:t>in academic journals</w:t>
      </w:r>
      <w:r w:rsidR="00DA0603">
        <w:rPr>
          <w:rFonts w:ascii="Lato" w:hAnsi="Lato"/>
          <w:color w:val="333333"/>
          <w:sz w:val="21"/>
          <w:szCs w:val="21"/>
        </w:rPr>
        <w:t>.</w:t>
      </w:r>
      <w:r w:rsidR="00CC6597">
        <w:rPr>
          <w:rFonts w:ascii="Lato" w:hAnsi="Lato"/>
          <w:color w:val="333333"/>
          <w:sz w:val="21"/>
          <w:szCs w:val="21"/>
        </w:rPr>
        <w:t xml:space="preserve"> In this analysis we utilize different packages </w:t>
      </w:r>
      <w:r w:rsidR="00A33672">
        <w:rPr>
          <w:rFonts w:ascii="Lato" w:hAnsi="Lato"/>
          <w:color w:val="333333"/>
          <w:sz w:val="21"/>
          <w:szCs w:val="21"/>
        </w:rPr>
        <w:t xml:space="preserve">in R such as </w:t>
      </w:r>
      <w:r w:rsidR="00C95CE8">
        <w:rPr>
          <w:rFonts w:ascii="Lato" w:hAnsi="Lato"/>
          <w:color w:val="333333"/>
          <w:sz w:val="21"/>
          <w:szCs w:val="21"/>
        </w:rPr>
        <w:t>dplyr, cor</w:t>
      </w:r>
      <w:r w:rsidR="006F44C3">
        <w:rPr>
          <w:rFonts w:ascii="Lato" w:hAnsi="Lato"/>
          <w:color w:val="333333"/>
          <w:sz w:val="21"/>
          <w:szCs w:val="21"/>
        </w:rPr>
        <w:t>r</w:t>
      </w:r>
      <w:r w:rsidR="00C95CE8">
        <w:rPr>
          <w:rFonts w:ascii="Lato" w:hAnsi="Lato"/>
          <w:color w:val="333333"/>
          <w:sz w:val="21"/>
          <w:szCs w:val="21"/>
        </w:rPr>
        <w:t>r</w:t>
      </w:r>
      <w:r w:rsidR="002B4A99">
        <w:rPr>
          <w:rFonts w:ascii="Lato" w:hAnsi="Lato"/>
          <w:color w:val="333333"/>
          <w:sz w:val="21"/>
          <w:szCs w:val="21"/>
        </w:rPr>
        <w:t xml:space="preserve">, tidyverse, </w:t>
      </w:r>
      <w:r w:rsidR="00280E5D">
        <w:rPr>
          <w:rFonts w:ascii="Lato" w:hAnsi="Lato"/>
          <w:color w:val="333333"/>
          <w:sz w:val="21"/>
          <w:szCs w:val="21"/>
        </w:rPr>
        <w:t xml:space="preserve">visdat, </w:t>
      </w:r>
      <w:r w:rsidR="00D925AF">
        <w:rPr>
          <w:rFonts w:ascii="Lato" w:hAnsi="Lato"/>
          <w:color w:val="333333"/>
          <w:sz w:val="21"/>
          <w:szCs w:val="21"/>
        </w:rPr>
        <w:t xml:space="preserve">ggplot2, </w:t>
      </w:r>
      <w:r w:rsidR="00FB2155">
        <w:rPr>
          <w:rFonts w:ascii="Lato" w:hAnsi="Lato"/>
          <w:color w:val="333333"/>
          <w:sz w:val="21"/>
          <w:szCs w:val="21"/>
        </w:rPr>
        <w:t xml:space="preserve">fastdummies, </w:t>
      </w:r>
      <w:r w:rsidR="00200129">
        <w:rPr>
          <w:rFonts w:ascii="Lato" w:hAnsi="Lato"/>
          <w:color w:val="333333"/>
          <w:sz w:val="21"/>
          <w:szCs w:val="21"/>
        </w:rPr>
        <w:t>and olsrr.</w:t>
      </w:r>
    </w:p>
    <w:p w14:paraId="1CC58CDC" w14:textId="32CEDC5C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3.  </w:t>
      </w:r>
      <w:r w:rsidR="00683290">
        <w:rPr>
          <w:rFonts w:ascii="Lato" w:hAnsi="Lato"/>
          <w:color w:val="333333"/>
          <w:sz w:val="21"/>
          <w:szCs w:val="21"/>
        </w:rPr>
        <w:t>M</w:t>
      </w:r>
      <w:r>
        <w:rPr>
          <w:rFonts w:ascii="Lato" w:hAnsi="Lato"/>
          <w:color w:val="333333"/>
          <w:sz w:val="21"/>
          <w:szCs w:val="21"/>
        </w:rPr>
        <w:t>ultiple linear regression is an appropriate technique to use for analyzing the research question summarized in part I</w:t>
      </w:r>
      <w:r w:rsidR="00683290">
        <w:rPr>
          <w:rFonts w:ascii="Lato" w:hAnsi="Lato"/>
          <w:color w:val="333333"/>
          <w:sz w:val="21"/>
          <w:szCs w:val="21"/>
        </w:rPr>
        <w:t xml:space="preserve"> because</w:t>
      </w:r>
      <w:r w:rsidR="00CA1668">
        <w:rPr>
          <w:rFonts w:ascii="Lato" w:hAnsi="Lato"/>
          <w:color w:val="333333"/>
          <w:sz w:val="21"/>
          <w:szCs w:val="21"/>
        </w:rPr>
        <w:t xml:space="preserve"> (Zach. 2020) linear regression i</w:t>
      </w:r>
      <w:r w:rsidR="001C1D21">
        <w:rPr>
          <w:rFonts w:ascii="Lato" w:hAnsi="Lato"/>
          <w:color w:val="333333"/>
          <w:sz w:val="21"/>
          <w:szCs w:val="21"/>
        </w:rPr>
        <w:t xml:space="preserve">s the most commonly used technique in statistics and it is used to quantify the relationship between </w:t>
      </w:r>
      <w:r w:rsidR="00370250">
        <w:rPr>
          <w:rFonts w:ascii="Lato" w:hAnsi="Lato"/>
          <w:color w:val="333333"/>
          <w:sz w:val="21"/>
          <w:szCs w:val="21"/>
        </w:rPr>
        <w:t xml:space="preserve">predictor variables and response variables. </w:t>
      </w:r>
      <w:r w:rsidR="006F44C3">
        <w:rPr>
          <w:rFonts w:ascii="Lato" w:hAnsi="Lato"/>
          <w:color w:val="333333"/>
          <w:sz w:val="21"/>
          <w:szCs w:val="21"/>
        </w:rPr>
        <w:t xml:space="preserve">In this specific analysis we are </w:t>
      </w:r>
      <w:r w:rsidR="00F6069D">
        <w:rPr>
          <w:rFonts w:ascii="Lato" w:hAnsi="Lato"/>
          <w:color w:val="333333"/>
          <w:sz w:val="21"/>
          <w:szCs w:val="21"/>
        </w:rPr>
        <w:t xml:space="preserve">quantifying the relationship between the predictor variable Tenure </w:t>
      </w:r>
      <w:r w:rsidR="00CE3671">
        <w:rPr>
          <w:rFonts w:ascii="Lato" w:hAnsi="Lato"/>
          <w:color w:val="333333"/>
          <w:sz w:val="21"/>
          <w:szCs w:val="21"/>
        </w:rPr>
        <w:t xml:space="preserve">which is a continuous variable </w:t>
      </w:r>
      <w:r w:rsidR="00F6069D">
        <w:rPr>
          <w:rFonts w:ascii="Lato" w:hAnsi="Lato"/>
          <w:color w:val="333333"/>
          <w:sz w:val="21"/>
          <w:szCs w:val="21"/>
        </w:rPr>
        <w:t>and all the other variables in the churn data set</w:t>
      </w:r>
      <w:r w:rsidR="00923566">
        <w:rPr>
          <w:rFonts w:ascii="Lato" w:hAnsi="Lato"/>
          <w:color w:val="333333"/>
          <w:sz w:val="21"/>
          <w:szCs w:val="21"/>
        </w:rPr>
        <w:t xml:space="preserve"> which are the independent variables</w:t>
      </w:r>
      <w:r w:rsidR="00F6069D">
        <w:rPr>
          <w:rFonts w:ascii="Lato" w:hAnsi="Lato"/>
          <w:color w:val="333333"/>
          <w:sz w:val="21"/>
          <w:szCs w:val="21"/>
        </w:rPr>
        <w:t>.</w:t>
      </w:r>
      <w:r w:rsidR="00923566">
        <w:rPr>
          <w:rFonts w:ascii="Lato" w:hAnsi="Lato"/>
          <w:color w:val="333333"/>
          <w:sz w:val="21"/>
          <w:szCs w:val="21"/>
        </w:rPr>
        <w:t xml:space="preserve"> The multiple linear regression analysis provides us insight as to how strong a relationship is between </w:t>
      </w:r>
      <w:r w:rsidR="0073610D">
        <w:rPr>
          <w:rFonts w:ascii="Lato" w:hAnsi="Lato"/>
          <w:color w:val="333333"/>
          <w:sz w:val="21"/>
          <w:szCs w:val="21"/>
        </w:rPr>
        <w:t xml:space="preserve">the dependent and independent variables. Therefore the multiple linear regression analysis is a great </w:t>
      </w:r>
      <w:r w:rsidR="00A87107">
        <w:rPr>
          <w:rFonts w:ascii="Lato" w:hAnsi="Lato"/>
          <w:color w:val="333333"/>
          <w:sz w:val="21"/>
          <w:szCs w:val="21"/>
        </w:rPr>
        <w:t>t</w:t>
      </w:r>
      <w:r w:rsidR="0073610D">
        <w:rPr>
          <w:rFonts w:ascii="Lato" w:hAnsi="Lato"/>
          <w:color w:val="333333"/>
          <w:sz w:val="21"/>
          <w:szCs w:val="21"/>
        </w:rPr>
        <w:t>echnique for answering business questions with large data sets</w:t>
      </w:r>
      <w:r w:rsidR="00A87107">
        <w:rPr>
          <w:rFonts w:ascii="Lato" w:hAnsi="Lato"/>
          <w:color w:val="333333"/>
          <w:sz w:val="21"/>
          <w:szCs w:val="21"/>
        </w:rPr>
        <w:t xml:space="preserve"> and finding the most significant factors affecting the business model. </w:t>
      </w:r>
      <w:r w:rsidR="00484534">
        <w:rPr>
          <w:rFonts w:ascii="Lato" w:hAnsi="Lato"/>
          <w:color w:val="333333"/>
          <w:sz w:val="21"/>
          <w:szCs w:val="21"/>
        </w:rPr>
        <w:t>We utilized the kitchen sink approach in this analysis and utilized all the variables</w:t>
      </w:r>
      <w:r w:rsidR="008D0B0E">
        <w:rPr>
          <w:rFonts w:ascii="Lato" w:hAnsi="Lato"/>
          <w:color w:val="333333"/>
          <w:sz w:val="21"/>
          <w:szCs w:val="21"/>
        </w:rPr>
        <w:t xml:space="preserve"> and reduced the model to fit. This narrowed down the results of which variables have a significant relationship with how long a customers length of tenure is with the company. </w:t>
      </w:r>
    </w:p>
    <w:p w14:paraId="61B9A5BE" w14:textId="77777777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rPr>
          <w:rFonts w:ascii="Lato" w:hAnsi="Lato"/>
          <w:color w:val="333333"/>
          <w:sz w:val="21"/>
          <w:szCs w:val="21"/>
        </w:rPr>
      </w:pPr>
    </w:p>
    <w:p w14:paraId="2A18515A" w14:textId="77777777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rPr>
          <w:rFonts w:ascii="Lato" w:hAnsi="Lato"/>
          <w:color w:val="333333"/>
          <w:sz w:val="21"/>
          <w:szCs w:val="21"/>
        </w:rPr>
      </w:pPr>
      <w:r>
        <w:rPr>
          <w:rStyle w:val="Strong"/>
          <w:rFonts w:ascii="Lato" w:hAnsi="Lato"/>
          <w:color w:val="333333"/>
          <w:sz w:val="21"/>
          <w:szCs w:val="21"/>
        </w:rPr>
        <w:t>Part III: Data Preparation</w:t>
      </w:r>
    </w:p>
    <w:p w14:paraId="01F5AFAF" w14:textId="4B729290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C.  </w:t>
      </w:r>
      <w:r w:rsidR="000555A0">
        <w:rPr>
          <w:rFonts w:ascii="Lato" w:hAnsi="Lato"/>
          <w:color w:val="333333"/>
          <w:sz w:val="21"/>
          <w:szCs w:val="21"/>
        </w:rPr>
        <w:t>T</w:t>
      </w:r>
      <w:r>
        <w:rPr>
          <w:rFonts w:ascii="Lato" w:hAnsi="Lato"/>
          <w:color w:val="333333"/>
          <w:sz w:val="21"/>
          <w:szCs w:val="21"/>
        </w:rPr>
        <w:t xml:space="preserve">he data preparation process for multiple linear regression analysis </w:t>
      </w:r>
      <w:r w:rsidR="000555A0">
        <w:rPr>
          <w:rFonts w:ascii="Lato" w:hAnsi="Lato"/>
          <w:color w:val="333333"/>
          <w:sz w:val="21"/>
          <w:szCs w:val="21"/>
        </w:rPr>
        <w:t xml:space="preserve">is </w:t>
      </w:r>
      <w:r>
        <w:rPr>
          <w:rFonts w:ascii="Lato" w:hAnsi="Lato"/>
          <w:color w:val="333333"/>
          <w:sz w:val="21"/>
          <w:szCs w:val="21"/>
        </w:rPr>
        <w:t>the following:</w:t>
      </w:r>
    </w:p>
    <w:p w14:paraId="496172B6" w14:textId="4BB5A579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1.  </w:t>
      </w:r>
      <w:r w:rsidR="000555A0">
        <w:rPr>
          <w:rFonts w:ascii="Lato" w:hAnsi="Lato"/>
          <w:color w:val="333333"/>
          <w:sz w:val="21"/>
          <w:szCs w:val="21"/>
        </w:rPr>
        <w:t>The</w:t>
      </w:r>
      <w:r>
        <w:rPr>
          <w:rFonts w:ascii="Lato" w:hAnsi="Lato"/>
          <w:color w:val="333333"/>
          <w:sz w:val="21"/>
          <w:szCs w:val="21"/>
        </w:rPr>
        <w:t xml:space="preserve"> data cleaning goal</w:t>
      </w:r>
      <w:r w:rsidR="000555A0">
        <w:rPr>
          <w:rFonts w:ascii="Lato" w:hAnsi="Lato"/>
          <w:color w:val="333333"/>
          <w:sz w:val="21"/>
          <w:szCs w:val="21"/>
        </w:rPr>
        <w:t xml:space="preserve"> is to </w:t>
      </w:r>
      <w:r w:rsidR="005F5265">
        <w:rPr>
          <w:rFonts w:ascii="Lato" w:hAnsi="Lato"/>
          <w:color w:val="333333"/>
          <w:sz w:val="21"/>
          <w:szCs w:val="21"/>
        </w:rPr>
        <w:t>ensure there are no missing or null values, duplicates, outliers or erroneous values. T</w:t>
      </w:r>
      <w:r>
        <w:rPr>
          <w:rFonts w:ascii="Lato" w:hAnsi="Lato"/>
          <w:color w:val="333333"/>
          <w:sz w:val="21"/>
          <w:szCs w:val="21"/>
        </w:rPr>
        <w:t xml:space="preserve">he steps used to clean the data to achieve </w:t>
      </w:r>
      <w:r w:rsidR="005F5265">
        <w:rPr>
          <w:rFonts w:ascii="Lato" w:hAnsi="Lato"/>
          <w:color w:val="333333"/>
          <w:sz w:val="21"/>
          <w:szCs w:val="21"/>
        </w:rPr>
        <w:t>this goa</w:t>
      </w:r>
      <w:r w:rsidR="001549F6">
        <w:rPr>
          <w:rFonts w:ascii="Lato" w:hAnsi="Lato"/>
          <w:color w:val="333333"/>
          <w:sz w:val="21"/>
          <w:szCs w:val="21"/>
        </w:rPr>
        <w:t>l is first to view and examine the data</w:t>
      </w:r>
      <w:r w:rsidR="003538CE">
        <w:rPr>
          <w:rFonts w:ascii="Lato" w:hAnsi="Lato"/>
          <w:color w:val="333333"/>
          <w:sz w:val="21"/>
          <w:szCs w:val="21"/>
        </w:rPr>
        <w:t>. We will detect duplicates</w:t>
      </w:r>
      <w:r w:rsidR="00B353FD">
        <w:rPr>
          <w:rFonts w:ascii="Lato" w:hAnsi="Lato"/>
          <w:color w:val="333333"/>
          <w:sz w:val="21"/>
          <w:szCs w:val="21"/>
        </w:rPr>
        <w:t xml:space="preserve"> and </w:t>
      </w:r>
      <w:r w:rsidR="003538CE">
        <w:rPr>
          <w:rFonts w:ascii="Lato" w:hAnsi="Lato"/>
          <w:color w:val="333333"/>
          <w:sz w:val="21"/>
          <w:szCs w:val="21"/>
        </w:rPr>
        <w:t>missing values</w:t>
      </w:r>
      <w:r w:rsidR="00B353FD">
        <w:rPr>
          <w:rFonts w:ascii="Lato" w:hAnsi="Lato"/>
          <w:color w:val="333333"/>
          <w:sz w:val="21"/>
          <w:szCs w:val="21"/>
        </w:rPr>
        <w:t>. We will then detect outliers utilizing boxplot</w:t>
      </w:r>
      <w:r w:rsidR="0079316C">
        <w:rPr>
          <w:rFonts w:ascii="Lato" w:hAnsi="Lato"/>
          <w:color w:val="333333"/>
          <w:sz w:val="21"/>
          <w:szCs w:val="21"/>
        </w:rPr>
        <w:t xml:space="preserve"> univariate</w:t>
      </w:r>
      <w:r w:rsidR="00B353FD">
        <w:rPr>
          <w:rFonts w:ascii="Lato" w:hAnsi="Lato"/>
          <w:color w:val="333333"/>
          <w:sz w:val="21"/>
          <w:szCs w:val="21"/>
        </w:rPr>
        <w:t xml:space="preserve"> visualizations. </w:t>
      </w:r>
      <w:r w:rsidR="0060774D">
        <w:rPr>
          <w:rFonts w:ascii="Lato" w:hAnsi="Lato"/>
          <w:color w:val="333333"/>
          <w:sz w:val="21"/>
          <w:szCs w:val="21"/>
        </w:rPr>
        <w:t xml:space="preserve">We then obtain the count and range of variables with outliers. </w:t>
      </w:r>
      <w:r w:rsidR="0079316C">
        <w:rPr>
          <w:rFonts w:ascii="Lato" w:hAnsi="Lato"/>
          <w:color w:val="333333"/>
          <w:sz w:val="21"/>
          <w:szCs w:val="21"/>
        </w:rPr>
        <w:t>To clean the data we then retain, remove</w:t>
      </w:r>
      <w:r w:rsidR="009757BA">
        <w:rPr>
          <w:rFonts w:ascii="Lato" w:hAnsi="Lato"/>
          <w:color w:val="333333"/>
          <w:sz w:val="21"/>
          <w:szCs w:val="21"/>
        </w:rPr>
        <w:t>,</w:t>
      </w:r>
      <w:r w:rsidR="0079316C">
        <w:rPr>
          <w:rFonts w:ascii="Lato" w:hAnsi="Lato"/>
          <w:color w:val="333333"/>
          <w:sz w:val="21"/>
          <w:szCs w:val="21"/>
        </w:rPr>
        <w:t xml:space="preserve"> or impute t</w:t>
      </w:r>
      <w:r w:rsidR="009757BA">
        <w:rPr>
          <w:rFonts w:ascii="Lato" w:hAnsi="Lato"/>
          <w:color w:val="333333"/>
          <w:sz w:val="21"/>
          <w:szCs w:val="21"/>
        </w:rPr>
        <w:t xml:space="preserve">hose values. </w:t>
      </w:r>
      <w:r w:rsidR="00554994">
        <w:rPr>
          <w:rFonts w:ascii="Lato" w:hAnsi="Lato"/>
          <w:color w:val="333333"/>
          <w:sz w:val="21"/>
          <w:szCs w:val="21"/>
        </w:rPr>
        <w:t>See attached code.</w:t>
      </w:r>
    </w:p>
    <w:p w14:paraId="19F4CBDA" w14:textId="77777777" w:rsidR="00354DEF" w:rsidRDefault="00354DEF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</w:p>
    <w:p w14:paraId="4466E17C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lastRenderedPageBreak/>
        <w:t xml:space="preserve">#checking working directory </w:t>
      </w:r>
    </w:p>
    <w:p w14:paraId="39E52F7C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getwd() </w:t>
      </w:r>
    </w:p>
    <w:p w14:paraId="285B6EEE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56BB73DB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#data profiling </w:t>
      </w:r>
    </w:p>
    <w:p w14:paraId="705878C4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>str("~/MSDA/churn_clean208")</w:t>
      </w:r>
    </w:p>
    <w:p w14:paraId="0D1DD9BD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4D36D5BE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#dimension of churn_clean [in-text citation: (R programming 101, n.d.)] </w:t>
      </w:r>
    </w:p>
    <w:p w14:paraId="4BB2A8B3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dim(churn_clean208) </w:t>
      </w:r>
    </w:p>
    <w:p w14:paraId="1FFEAA3B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library(tidyverse) </w:t>
      </w:r>
    </w:p>
    <w:p w14:paraId="07D54CB0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glimpse(churn_clean208) </w:t>
      </w:r>
    </w:p>
    <w:p w14:paraId="1CEBB8B5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1A19B725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#detect duplicates </w:t>
      </w:r>
    </w:p>
    <w:p w14:paraId="6793D38A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>duplicated("~/MSDA/churn_clean208")</w:t>
      </w:r>
    </w:p>
    <w:p w14:paraId="2D2751D1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587A7BFE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#sum of duplicated rows </w:t>
      </w:r>
    </w:p>
    <w:p w14:paraId="6DF39A89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>sum(duplicated("~/MSDA/churn_clean208"))</w:t>
      </w:r>
    </w:p>
    <w:p w14:paraId="357C5CC0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7EFF09A3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#detect missing values </w:t>
      </w:r>
    </w:p>
    <w:p w14:paraId="1921B4E4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colSums(is.na(churn_clean208)) </w:t>
      </w:r>
    </w:p>
    <w:p w14:paraId="3D256047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5DEB4847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#visualize missing data </w:t>
      </w:r>
    </w:p>
    <w:p w14:paraId="2640A662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library(visdat) </w:t>
      </w:r>
    </w:p>
    <w:p w14:paraId="193BC83C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vis_miss(churn_clean208) </w:t>
      </w:r>
    </w:p>
    <w:p w14:paraId="257D55FA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545829CA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lastRenderedPageBreak/>
        <w:t xml:space="preserve">#View data </w:t>
      </w:r>
    </w:p>
    <w:p w14:paraId="55481FA5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>churn_clean208</w:t>
      </w:r>
    </w:p>
    <w:p w14:paraId="4AF2E10C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62B0569C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>#Boxplot of each variable - detect outliers - Univariate Graphs of each variable</w:t>
      </w:r>
    </w:p>
    <w:p w14:paraId="21F782EE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CaseOrder) </w:t>
      </w:r>
    </w:p>
    <w:p w14:paraId="2F669949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Zip) </w:t>
      </w:r>
    </w:p>
    <w:p w14:paraId="0E136189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Lat) </w:t>
      </w:r>
    </w:p>
    <w:p w14:paraId="18917A59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Lng) </w:t>
      </w:r>
    </w:p>
    <w:p w14:paraId="200F56F1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Population) </w:t>
      </w:r>
    </w:p>
    <w:p w14:paraId="07870E48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Children)   </w:t>
      </w:r>
    </w:p>
    <w:p w14:paraId="633B9282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Age) </w:t>
      </w:r>
    </w:p>
    <w:p w14:paraId="7F706176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Income) </w:t>
      </w:r>
    </w:p>
    <w:p w14:paraId="1557DCB6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Outage_sec_perweek) </w:t>
      </w:r>
    </w:p>
    <w:p w14:paraId="66BAFADF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Email) </w:t>
      </w:r>
    </w:p>
    <w:p w14:paraId="2E37252A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Contacts) </w:t>
      </w:r>
    </w:p>
    <w:p w14:paraId="1499822B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>b &lt;- boxplot(churn_clean208$Yearly_equip_failure)</w:t>
      </w:r>
    </w:p>
    <w:p w14:paraId="60237127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Tenure) </w:t>
      </w:r>
    </w:p>
    <w:p w14:paraId="4AB8D496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MonthlyCharge) </w:t>
      </w:r>
    </w:p>
    <w:p w14:paraId="2FC05C27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Bandwidth_GB_Year) </w:t>
      </w:r>
    </w:p>
    <w:p w14:paraId="019C1FF6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Item1) </w:t>
      </w:r>
    </w:p>
    <w:p w14:paraId="5D82C109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Item2) </w:t>
      </w:r>
    </w:p>
    <w:p w14:paraId="7C345799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>b &lt;- boxplot(churn_clean208$Item3)</w:t>
      </w:r>
    </w:p>
    <w:p w14:paraId="7F11925F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Item4) </w:t>
      </w:r>
    </w:p>
    <w:p w14:paraId="60294836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Item5) </w:t>
      </w:r>
    </w:p>
    <w:p w14:paraId="2AC429A4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lastRenderedPageBreak/>
        <w:t xml:space="preserve">b &lt;- boxplot(churn_clean208$Item6) </w:t>
      </w:r>
    </w:p>
    <w:p w14:paraId="427E533E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>b &lt;- boxplot(churn_clean208$Item7)</w:t>
      </w:r>
    </w:p>
    <w:p w14:paraId="034C4320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b &lt;- boxplot(churn_clean208$Item8) </w:t>
      </w:r>
    </w:p>
    <w:p w14:paraId="1FB7CEAF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6980E1EC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>#count and range of variables with outliers</w:t>
      </w:r>
    </w:p>
    <w:p w14:paraId="1067FD1E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children_query &lt;- churn_clean208[which(churn_clean208$Children &gt; 7), ] </w:t>
      </w:r>
    </w:p>
    <w:p w14:paraId="00662E56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children_query) </w:t>
      </w:r>
    </w:p>
    <w:p w14:paraId="6B0C42D3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506C9196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income_query &lt;- churn_clean208[which(churn_clean208$Income &gt; 100000), ] </w:t>
      </w:r>
    </w:p>
    <w:p w14:paraId="701A1629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>str(income_query)</w:t>
      </w:r>
    </w:p>
    <w:p w14:paraId="33D10799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751D5737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osw_query &lt;- churn_clean208[which(churn_clean208$Outage_sec_perweek &gt; 20), ] </w:t>
      </w:r>
    </w:p>
    <w:p w14:paraId="01A7C2A2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osw_query) </w:t>
      </w:r>
    </w:p>
    <w:p w14:paraId="1BE278D3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osw2_query &lt;- churn_clean208[which(churn_clean208$Outage_sec_perweek &lt; 0), ] </w:t>
      </w:r>
    </w:p>
    <w:p w14:paraId="5A42046E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osw2_query) </w:t>
      </w:r>
    </w:p>
    <w:p w14:paraId="31B0C3C5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65532997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email_query &lt;- churn_clean208[which(churn_clean208$Email &gt; 20), ] </w:t>
      </w:r>
    </w:p>
    <w:p w14:paraId="426F7B91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email_query) </w:t>
      </w:r>
    </w:p>
    <w:p w14:paraId="49E4513A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email2_query &lt;- churn_clean208[which(churn_clean208$Email &lt; 4), ] </w:t>
      </w:r>
    </w:p>
    <w:p w14:paraId="570CF8F5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email2_query) </w:t>
      </w:r>
    </w:p>
    <w:p w14:paraId="27B7B582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4DBB0249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contacts_query &lt;- churn_clean208[which(churn_clean208$Contacts &gt; 5), ] </w:t>
      </w:r>
    </w:p>
    <w:p w14:paraId="1A537DFE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contacts_query) </w:t>
      </w:r>
    </w:p>
    <w:p w14:paraId="10153A17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19623C68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lastRenderedPageBreak/>
        <w:t xml:space="preserve">yef_query &lt;- churn_clean208[which(churn_clean208$Yearly_equip_failure &gt; 2), ] </w:t>
      </w:r>
    </w:p>
    <w:p w14:paraId="68B41029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yef_query) </w:t>
      </w:r>
    </w:p>
    <w:p w14:paraId="5EDCDF71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5A74D721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mc_query &lt;- churn_clean208[which(churn_clean208$MonthlyCharge &gt; 300), ] </w:t>
      </w:r>
    </w:p>
    <w:p w14:paraId="4F6DE81A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mc_query) </w:t>
      </w:r>
    </w:p>
    <w:p w14:paraId="466E027D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05625579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item1_query &lt;- churn_clean208[which(churn_clean208$item1 &gt; 5), ] </w:t>
      </w:r>
    </w:p>
    <w:p w14:paraId="2875B131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item1_query) </w:t>
      </w:r>
    </w:p>
    <w:p w14:paraId="461B5B0C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item1.1_query &lt;- churn_clean208[which(churn_clean208$item1 &lt; 2), ] </w:t>
      </w:r>
    </w:p>
    <w:p w14:paraId="2280C8AF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item1.1_query) </w:t>
      </w:r>
    </w:p>
    <w:p w14:paraId="419F9593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223A047E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item2_query &lt;- churn_clean208[which(churn_clean208$item2 &gt; 5), ] </w:t>
      </w:r>
    </w:p>
    <w:p w14:paraId="26CB1251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item1_query) </w:t>
      </w:r>
    </w:p>
    <w:p w14:paraId="578A7E46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item2.1_query &lt;- churn_clean208[which(churn_clean208$item2 &lt; 2), ] </w:t>
      </w:r>
    </w:p>
    <w:p w14:paraId="771B1CE4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item2.1_query) </w:t>
      </w:r>
    </w:p>
    <w:p w14:paraId="66305262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66D567AB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#count and range of item3 </w:t>
      </w:r>
    </w:p>
    <w:p w14:paraId="23F704CF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item3_query &lt;- churn_clean208[which(churn_clean208$item3 &gt; 5), ] </w:t>
      </w:r>
    </w:p>
    <w:p w14:paraId="56802C13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item3_query) </w:t>
      </w:r>
    </w:p>
    <w:p w14:paraId="0E27BB8F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item3.1_query &lt;- churn_clean208[which(churn_clean208$item3 &lt; 2), ] </w:t>
      </w:r>
    </w:p>
    <w:p w14:paraId="25530A95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item3.1_query) </w:t>
      </w:r>
    </w:p>
    <w:p w14:paraId="7DC9C15A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400BA7FC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item4_query &lt;- churn_clean208[which(churn_clean208$item4 &gt; 5), ] </w:t>
      </w:r>
    </w:p>
    <w:p w14:paraId="1A3845FE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item4_query) </w:t>
      </w:r>
    </w:p>
    <w:p w14:paraId="7BE1D3C6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lastRenderedPageBreak/>
        <w:t xml:space="preserve">item4.1_query &lt;- churn_clean208[which(churn_clean208$item4 &lt; 2), ] </w:t>
      </w:r>
    </w:p>
    <w:p w14:paraId="21863D1B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item4.1_query) </w:t>
      </w:r>
    </w:p>
    <w:p w14:paraId="35E2F71F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5F2F3095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item5_query &lt;- churn_clean208[which(churn_clean208$item5 &gt; 5), ] </w:t>
      </w:r>
    </w:p>
    <w:p w14:paraId="3067B98B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item5_query) </w:t>
      </w:r>
    </w:p>
    <w:p w14:paraId="1645D52D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item5.1_query &lt;- churn_clean208[which(churn_clean208$item5 &lt; 2), ] </w:t>
      </w:r>
    </w:p>
    <w:p w14:paraId="100FE45C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item5.1_query) </w:t>
      </w:r>
    </w:p>
    <w:p w14:paraId="4CB85C10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57B0A5F5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item6_query &lt;- churn_clean208[which(churn_clean208$item6 &gt; 5), ] </w:t>
      </w:r>
    </w:p>
    <w:p w14:paraId="2EDB812C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item6_query) </w:t>
      </w:r>
    </w:p>
    <w:p w14:paraId="35F72E4E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item6.1_query &lt;- churn_clean208[which(churn_clean208$item6 &lt; 2), ] </w:t>
      </w:r>
    </w:p>
    <w:p w14:paraId="66B83E73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item6.1_query) </w:t>
      </w:r>
    </w:p>
    <w:p w14:paraId="4540B2FE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5E1FA5B8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item7_query &lt;- churn_clean208[which(churn_clean208$item7 &gt; 5), ] </w:t>
      </w:r>
    </w:p>
    <w:p w14:paraId="7F256FD0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item7_query) </w:t>
      </w:r>
    </w:p>
    <w:p w14:paraId="5A3F74F3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item7.1_query &lt;- churn_clean208[which(churn_clean208$item7 &lt; 2), ] </w:t>
      </w:r>
    </w:p>
    <w:p w14:paraId="4F7667D1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item7.1_query) </w:t>
      </w:r>
    </w:p>
    <w:p w14:paraId="0C799917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2FF2CADE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item8_query &lt;- churn_clean208[which(churn_clean208$item8 &gt; 5), ] </w:t>
      </w:r>
    </w:p>
    <w:p w14:paraId="105D7361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str(item8_query) </w:t>
      </w:r>
    </w:p>
    <w:p w14:paraId="6C2003B6" w14:textId="77777777" w:rsidR="00354DEF" w:rsidRPr="00354DEF" w:rsidRDefault="00354DEF" w:rsidP="00354DEF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 xml:space="preserve">item8.1_query &lt;- churn_clean208[which(churn_clean208$item8 &lt; 2), ] </w:t>
      </w:r>
    </w:p>
    <w:p w14:paraId="4AA1B360" w14:textId="233B5528" w:rsidR="00354DEF" w:rsidRDefault="00354DEF" w:rsidP="00354DEF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 w:rsidRPr="00354DEF">
        <w:rPr>
          <w:rFonts w:ascii="Lato" w:hAnsi="Lato"/>
          <w:color w:val="333333"/>
          <w:sz w:val="21"/>
          <w:szCs w:val="21"/>
        </w:rPr>
        <w:t>str(item8.1_query)</w:t>
      </w:r>
    </w:p>
    <w:p w14:paraId="198F05EB" w14:textId="77777777" w:rsidR="00354DEF" w:rsidRDefault="00354DEF" w:rsidP="00354DEF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</w:p>
    <w:p w14:paraId="6CAFEC34" w14:textId="6F96F13E" w:rsidR="00C10116" w:rsidRDefault="00A55EF3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2.  </w:t>
      </w:r>
      <w:r w:rsidR="005A601A">
        <w:rPr>
          <w:rFonts w:ascii="Lato" w:hAnsi="Lato"/>
          <w:color w:val="333333"/>
          <w:sz w:val="21"/>
          <w:szCs w:val="21"/>
        </w:rPr>
        <w:t>T</w:t>
      </w:r>
      <w:r>
        <w:rPr>
          <w:rFonts w:ascii="Lato" w:hAnsi="Lato"/>
          <w:color w:val="333333"/>
          <w:sz w:val="21"/>
          <w:szCs w:val="21"/>
        </w:rPr>
        <w:t xml:space="preserve">he dependent variable </w:t>
      </w:r>
      <w:r w:rsidR="005A601A">
        <w:rPr>
          <w:rFonts w:ascii="Lato" w:hAnsi="Lato"/>
          <w:color w:val="333333"/>
          <w:sz w:val="21"/>
          <w:szCs w:val="21"/>
        </w:rPr>
        <w:t xml:space="preserve">is the Tenure variable </w:t>
      </w:r>
      <w:r>
        <w:rPr>
          <w:rFonts w:ascii="Lato" w:hAnsi="Lato"/>
          <w:color w:val="333333"/>
          <w:sz w:val="21"/>
          <w:szCs w:val="21"/>
        </w:rPr>
        <w:t>and </w:t>
      </w:r>
      <w:r>
        <w:rPr>
          <w:rStyle w:val="Emphasis"/>
          <w:rFonts w:ascii="Lato" w:hAnsi="Lato"/>
          <w:color w:val="333333"/>
          <w:sz w:val="21"/>
          <w:szCs w:val="21"/>
        </w:rPr>
        <w:t>all</w:t>
      </w:r>
      <w:r>
        <w:rPr>
          <w:rFonts w:ascii="Lato" w:hAnsi="Lato"/>
          <w:color w:val="333333"/>
          <w:sz w:val="21"/>
          <w:szCs w:val="21"/>
        </w:rPr>
        <w:t> independent variables</w:t>
      </w:r>
      <w:r w:rsidR="00C10116">
        <w:rPr>
          <w:rFonts w:ascii="Lato" w:hAnsi="Lato"/>
          <w:color w:val="333333"/>
          <w:sz w:val="21"/>
          <w:szCs w:val="21"/>
        </w:rPr>
        <w:t xml:space="preserve"> in the churn datatset are included</w:t>
      </w:r>
      <w:r>
        <w:rPr>
          <w:rFonts w:ascii="Lato" w:hAnsi="Lato"/>
          <w:color w:val="333333"/>
          <w:sz w:val="21"/>
          <w:szCs w:val="21"/>
        </w:rPr>
        <w:t xml:space="preserve"> </w:t>
      </w:r>
      <w:r w:rsidR="00C10116">
        <w:rPr>
          <w:rFonts w:ascii="Lato" w:hAnsi="Lato"/>
          <w:color w:val="333333"/>
          <w:sz w:val="21"/>
          <w:szCs w:val="21"/>
        </w:rPr>
        <w:t xml:space="preserve">in the </w:t>
      </w:r>
      <w:r>
        <w:rPr>
          <w:rFonts w:ascii="Lato" w:hAnsi="Lato"/>
          <w:color w:val="333333"/>
          <w:sz w:val="21"/>
          <w:szCs w:val="21"/>
        </w:rPr>
        <w:t xml:space="preserve">summary statistics </w:t>
      </w:r>
      <w:r w:rsidR="00C10116">
        <w:rPr>
          <w:rFonts w:ascii="Lato" w:hAnsi="Lato"/>
          <w:color w:val="333333"/>
          <w:sz w:val="21"/>
          <w:szCs w:val="21"/>
        </w:rPr>
        <w:t xml:space="preserve">and </w:t>
      </w:r>
      <w:r>
        <w:rPr>
          <w:rFonts w:ascii="Lato" w:hAnsi="Lato"/>
          <w:color w:val="333333"/>
          <w:sz w:val="21"/>
          <w:szCs w:val="21"/>
        </w:rPr>
        <w:t>are required to answer the research question</w:t>
      </w:r>
      <w:r w:rsidR="00E072C3">
        <w:rPr>
          <w:rFonts w:ascii="Lato" w:hAnsi="Lato"/>
          <w:color w:val="333333"/>
          <w:sz w:val="21"/>
          <w:szCs w:val="21"/>
        </w:rPr>
        <w:t xml:space="preserve">. </w:t>
      </w:r>
    </w:p>
    <w:p w14:paraId="3A7A9B6B" w14:textId="00EF056E" w:rsidR="00A55EF3" w:rsidRDefault="00E072C3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 xml:space="preserve"> </w:t>
      </w:r>
    </w:p>
    <w:p w14:paraId="53959C74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FF"/>
          <w:sz w:val="20"/>
          <w:szCs w:val="20"/>
        </w:rPr>
      </w:pPr>
      <w:r w:rsidRPr="00815D9F">
        <w:rPr>
          <w:rFonts w:ascii="Lucida Console" w:hAnsi="Lucida Console" w:cs="Courier New"/>
          <w:color w:val="0000FF"/>
          <w:sz w:val="20"/>
          <w:szCs w:val="20"/>
        </w:rPr>
        <w:t>&gt; #summary statistics</w:t>
      </w:r>
    </w:p>
    <w:p w14:paraId="2D9FF146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FF"/>
          <w:sz w:val="20"/>
          <w:szCs w:val="20"/>
        </w:rPr>
      </w:pPr>
      <w:r w:rsidRPr="00815D9F">
        <w:rPr>
          <w:rFonts w:ascii="Lucida Console" w:hAnsi="Lucida Console" w:cs="Courier New"/>
          <w:color w:val="0000FF"/>
          <w:sz w:val="20"/>
          <w:szCs w:val="20"/>
        </w:rPr>
        <w:lastRenderedPageBreak/>
        <w:t>&gt; summary(churn_clean208)</w:t>
      </w:r>
    </w:p>
    <w:p w14:paraId="6BF7C9D1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  CaseOrder     Customer_id        Interaction            UID                City          </w:t>
      </w:r>
    </w:p>
    <w:p w14:paraId="1C064A65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in.   :    1   Length:10000       Length:10000       Length:10000       Length:10000      </w:t>
      </w:r>
    </w:p>
    <w:p w14:paraId="3860B4B9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1st Qu.: 2501   Class :character   Class :character   Class :character   Class :character  </w:t>
      </w:r>
    </w:p>
    <w:p w14:paraId="7101E13D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edian : 5000   Mode  :character   Mode  :character   Mode  :character   Mode  :character  </w:t>
      </w:r>
    </w:p>
    <w:p w14:paraId="702ADEAA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  : 5000                                                                              </w:t>
      </w:r>
    </w:p>
    <w:p w14:paraId="37AD0330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3rd Qu.: 7500                                                                              </w:t>
      </w:r>
    </w:p>
    <w:p w14:paraId="036023C7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ax.   :10000                                                                              </w:t>
      </w:r>
    </w:p>
    <w:p w14:paraId="1A494CE2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   State              County               Zip             Lat             Lng         </w:t>
      </w:r>
    </w:p>
    <w:p w14:paraId="09172770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Length:10000       Length:10000       Min.   :  601   Min.   :17.97   Min.   :-171.69  </w:t>
      </w:r>
    </w:p>
    <w:p w14:paraId="5850A30B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Class :character   Class :character   1st Qu.:26293   1st Qu.:35.34   1st Qu.: -97.08  </w:t>
      </w:r>
    </w:p>
    <w:p w14:paraId="288BAF0B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ode  :character   Mode  :character   Median :48870   Median :39.40   Median : -87.92  </w:t>
      </w:r>
    </w:p>
    <w:p w14:paraId="11C70EDE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Mean   :49153   Mean   :38.76   Mean   : -90.78  </w:t>
      </w:r>
    </w:p>
    <w:p w14:paraId="1C921445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3rd Qu.:71867   3rd Qu.:42.11   3rd Qu.: -80.09  </w:t>
      </w:r>
    </w:p>
    <w:p w14:paraId="2B2068B2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Max.   :99929   Max.   :70.64   Max.   : -65.67  </w:t>
      </w:r>
    </w:p>
    <w:p w14:paraId="155D2F09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  Population         Area             TimeZone             Job               Children     </w:t>
      </w:r>
    </w:p>
    <w:p w14:paraId="32E232DA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in.   :     0   Length:10000       Length:10000       Length:10000       Min.   : 0.000  </w:t>
      </w:r>
    </w:p>
    <w:p w14:paraId="2AC5B315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1st Qu.:   738   Class :character   Class :character   Class :character   1st Qu.: 0.000  </w:t>
      </w:r>
    </w:p>
    <w:p w14:paraId="7D73F6F4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edian :  2910   Mode  :character   Mode  :character   Mode  :character   Median : 1.000  </w:t>
      </w:r>
    </w:p>
    <w:p w14:paraId="64D5F609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  :  9757                                                            Mean   : 2.088  </w:t>
      </w:r>
    </w:p>
    <w:p w14:paraId="7F4C99CC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3rd Qu.: 13168                                                            3rd Qu.: 3.000  </w:t>
      </w:r>
    </w:p>
    <w:p w14:paraId="38B521D8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ax.   :111850                                                            Max.   :10.000  </w:t>
      </w:r>
    </w:p>
    <w:p w14:paraId="17E02354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Age            Income           Marital             Gender              Churn      </w:t>
      </w:r>
    </w:p>
    <w:p w14:paraId="0CB8086A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in.   :18.00   Min.   :   348.7   Length:10000       Length:10000       Min.   :0.000  </w:t>
      </w:r>
    </w:p>
    <w:p w14:paraId="0B277525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1st Qu.:35.00   1st Qu.: 19224.7   Class :character   Class :character   1st Qu.:0.000  </w:t>
      </w:r>
    </w:p>
    <w:p w14:paraId="03C5CD7C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edian :53.00   Median : 33170.6   Mode  :character   Mode  :character   Median :0.000  </w:t>
      </w:r>
    </w:p>
    <w:p w14:paraId="5668B4A2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  :53.08   Mean   : 39806.9                                         Mean   :0.265  </w:t>
      </w:r>
    </w:p>
    <w:p w14:paraId="09E69999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3rd Qu.:71.00   3rd Qu.: 53246.2                                         3rd Qu.:1.000  </w:t>
      </w:r>
    </w:p>
    <w:p w14:paraId="6E9F47E3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ax.   :89.00   Max.   :258900.7                                         Max.   :1.000  </w:t>
      </w:r>
    </w:p>
    <w:p w14:paraId="6F95D057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Outage_sec_perweek     Email          Contacts      Yearly_equip_failure     Techie      </w:t>
      </w:r>
    </w:p>
    <w:p w14:paraId="616683A1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in.   : 0.09975   Min.   : 1.00   Min.   :0.0000   Min.   :0.000        Min.   :0.0000  </w:t>
      </w:r>
    </w:p>
    <w:p w14:paraId="34D4923A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1st Qu.: 8.01821   1st Qu.:10.00   1st Qu.:0.0000   1st Qu.:0.000        1st Qu.:0.0000  </w:t>
      </w:r>
    </w:p>
    <w:p w14:paraId="59FA93A2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edian :10.01856   Median :12.00   Median :1.0000   Median :0.000        Median :0.0000  </w:t>
      </w:r>
    </w:p>
    <w:p w14:paraId="7CFEA283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  :10.00185   Mean   :12.02   Mean   :0.9942   Mean   :0.398        Mean   :0.1679  </w:t>
      </w:r>
    </w:p>
    <w:p w14:paraId="4FAD74AC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3rd Qu.:11.96949   3rd Qu.:14.00   3rd Qu.:2.0000   3rd Qu.:1.000        3rd Qu.:0.0000  </w:t>
      </w:r>
    </w:p>
    <w:p w14:paraId="4C61D8B4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ax.   :21.20723   Max.   :23.00   Max.   :7.0000   Max.   :6.000        Max.   :1.0000  </w:t>
      </w:r>
    </w:p>
    <w:p w14:paraId="60C352A5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  Contract           Port_modem         Tablet       InternetService        Phone       </w:t>
      </w:r>
    </w:p>
    <w:p w14:paraId="40467B4D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Length:10000       Min.   :0.0000   Min.   :0.0000   Length:10000       Min.   :0.0000  </w:t>
      </w:r>
    </w:p>
    <w:p w14:paraId="6AF5205F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Class :character   1st Qu.:0.0000   1st Qu.:0.0000   Class :character   1st Qu.:1.0000  </w:t>
      </w:r>
    </w:p>
    <w:p w14:paraId="58E7CFD3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ode  :character   Median :0.0000   Median :0.0000   Mode  :character   Median :1.0000  </w:t>
      </w:r>
    </w:p>
    <w:p w14:paraId="501CC078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Mean   :0.4834   Mean   :0.2991                      Mean   :0.9067  </w:t>
      </w:r>
    </w:p>
    <w:p w14:paraId="7A10AE3B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3rd Qu.:1.0000   3rd Qu.:1.0000                      3rd Qu.:1.0000  </w:t>
      </w:r>
    </w:p>
    <w:p w14:paraId="6CF90A30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Max.   :1.0000   Max.   :1.0000                      Max.   :1.0000  </w:t>
      </w:r>
    </w:p>
    <w:p w14:paraId="2908BDEA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   Multiple      OnlineSecurity    OnlineBackup    DeviceProtection  TechSupport   </w:t>
      </w:r>
    </w:p>
    <w:p w14:paraId="4F6A71D4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in.   :0.0000   Min.   :0.0000   Min.   :0.0000   Min.   :0.0000   Min.   :0.000  </w:t>
      </w:r>
    </w:p>
    <w:p w14:paraId="419DB838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1st Qu.:0.0000   1st Qu.:0.0000   1st Qu.:0.0000   1st Qu.:0.0000   1st Qu.:0.000  </w:t>
      </w:r>
    </w:p>
    <w:p w14:paraId="5AB10CE4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edian :0.0000   Median :0.0000   Median :0.0000   Median :0.0000   Median :0.000  </w:t>
      </w:r>
    </w:p>
    <w:p w14:paraId="55486AC8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  :0.4608   Mean   :0.3576   Mean   :0.4506   Mean   :0.4386   Mean   :0.375  </w:t>
      </w:r>
    </w:p>
    <w:p w14:paraId="56356055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3rd Qu.:1.0000   3rd Qu.:1.0000   3rd Qu.:1.0000   3rd Qu.:1.0000   3rd Qu.:1.000  </w:t>
      </w:r>
    </w:p>
    <w:p w14:paraId="58BD8960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ax.   :1.0000   Max.   :1.0000   Max.   :1.0000   Max.   :1.0000   Max.   :1.000  </w:t>
      </w:r>
    </w:p>
    <w:p w14:paraId="7A4C024F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 StreamingTV     StreamingMovies PaperlessBilling PaymentMethod          Tenure      </w:t>
      </w:r>
    </w:p>
    <w:p w14:paraId="51019A1E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in.   :0.0000   Min.   :0.000   Min.   :0.0000   Length:10000       Min.   : 1.000  </w:t>
      </w:r>
    </w:p>
    <w:p w14:paraId="45824FD5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1st Qu.:0.0000   1st Qu.:0.000   1st Qu.:0.0000   Class :character   1st Qu.: 7.918  </w:t>
      </w:r>
    </w:p>
    <w:p w14:paraId="333D7D8A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edian :0.0000   Median :0.000   Median :1.0000   Mode  :character   Median :35.431  </w:t>
      </w:r>
    </w:p>
    <w:p w14:paraId="5905E4D5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  :0.4929   Mean   :0.489   Mean   :0.5882                      Mean   :34.526  </w:t>
      </w:r>
    </w:p>
    <w:p w14:paraId="5228A714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3rd Qu.:1.0000   3rd Qu.:1.000   3rd Qu.:1.0000                      3rd Qu.:61.480  </w:t>
      </w:r>
    </w:p>
    <w:p w14:paraId="7C9E9316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ax.   :1.0000   Max.   :1.000   Max.   :1.0000                      Max.   :71.999  </w:t>
      </w:r>
    </w:p>
    <w:p w14:paraId="6A7DB79D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onthlyCharge    Bandwidth_GB_Year Timely_Response  Timely_Fixes   Timely_Replacements</w:t>
      </w:r>
    </w:p>
    <w:p w14:paraId="73F9EF5A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in.   : 79.98   Min.   : 155.5    Min.   :1.000   Min.   :1.000   Min.   :1.000      </w:t>
      </w:r>
    </w:p>
    <w:p w14:paraId="5660506C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1st Qu.:139.98   1st Qu.:1236.5    1st Qu.:3.000   1st Qu.:3.000   1st Qu.:3.000      </w:t>
      </w:r>
    </w:p>
    <w:p w14:paraId="47FA1B79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edian :167.48   Median :3279.5    Median :3.000   Median :4.000   Median :3.000      </w:t>
      </w:r>
    </w:p>
    <w:p w14:paraId="60FCBB6F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  :172.62   Mean   :3392.3    Mean   :3.491   Mean   :3.505   Mean   :3.487      </w:t>
      </w:r>
    </w:p>
    <w:p w14:paraId="5AAF804B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3rd Qu.:200.73   3rd Qu.:5586.1    3rd Qu.:4.000   3rd Qu.:4.000   3rd Qu.:4.000      </w:t>
      </w:r>
    </w:p>
    <w:p w14:paraId="19D99776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ax.   :290.16   Max.   :7159.0    Max.   :7.000   Max.   :7.000   Max.   :8.000      </w:t>
      </w:r>
    </w:p>
    <w:p w14:paraId="4B945804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 Reliability       Options      Respectful_Response Courteous_Exchange Active_Listening</w:t>
      </w:r>
    </w:p>
    <w:p w14:paraId="15017C9B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in.   :1.000   Min.   :1.000   Min.   :1.000       Min.   :1.00       Min.   :1.000   </w:t>
      </w:r>
    </w:p>
    <w:p w14:paraId="7515F00A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1st Qu.:3.000   1st Qu.:3.000   1st Qu.:3.000       1st Qu.:3.00       1st Qu.:3.000   </w:t>
      </w:r>
    </w:p>
    <w:p w14:paraId="65A6B680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edian :3.000   Median :3.000   Median :3.000       Median :4.00       Median :3.000   </w:t>
      </w:r>
    </w:p>
    <w:p w14:paraId="47B44AE7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  :3.498   Mean   :3.493   Mean   :3.497       Mean   :3.51       Mean   :3.496   </w:t>
      </w:r>
    </w:p>
    <w:p w14:paraId="6AAA6A2A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3rd Qu.:4.000   3rd Qu.:4.000   3rd Qu.:4.000       3rd Qu.:4.00       3rd Qu.:4.000   </w:t>
      </w:r>
    </w:p>
    <w:p w14:paraId="26B7BCD4" w14:textId="77777777" w:rsidR="00815D9F" w:rsidRPr="00815D9F" w:rsidRDefault="00815D9F" w:rsidP="00815D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rPr>
          <w:rFonts w:ascii="Lucida Console" w:hAnsi="Lucida Console" w:cs="Courier New"/>
          <w:color w:val="000000"/>
          <w:sz w:val="20"/>
          <w:szCs w:val="20"/>
        </w:rPr>
      </w:pPr>
      <w:r w:rsidRPr="00815D9F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Max.   :7.000   Max.   :7.000   Max.   :8.000       Max.   :7.00       Max.   :8.000   </w:t>
      </w:r>
    </w:p>
    <w:p w14:paraId="102649C0" w14:textId="7471BF6B" w:rsidR="00E072C3" w:rsidRDefault="00E072C3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</w:p>
    <w:p w14:paraId="0CA9268D" w14:textId="60653BBB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3. </w:t>
      </w:r>
      <w:r w:rsidR="00FB48F5">
        <w:rPr>
          <w:rFonts w:ascii="Lato" w:hAnsi="Lato"/>
          <w:color w:val="333333"/>
          <w:sz w:val="21"/>
          <w:szCs w:val="21"/>
        </w:rPr>
        <w:t xml:space="preserve">  U</w:t>
      </w:r>
      <w:r>
        <w:rPr>
          <w:rFonts w:ascii="Lato" w:hAnsi="Lato"/>
          <w:color w:val="333333"/>
          <w:sz w:val="21"/>
          <w:szCs w:val="21"/>
        </w:rPr>
        <w:t xml:space="preserve">nivariate </w:t>
      </w:r>
      <w:r w:rsidR="009A2AD9">
        <w:rPr>
          <w:rFonts w:ascii="Lato" w:hAnsi="Lato"/>
          <w:color w:val="333333"/>
          <w:sz w:val="21"/>
          <w:szCs w:val="21"/>
        </w:rPr>
        <w:t>visual</w:t>
      </w:r>
      <w:r w:rsidR="00FA1E0A">
        <w:rPr>
          <w:rFonts w:ascii="Lato" w:hAnsi="Lato"/>
          <w:color w:val="333333"/>
          <w:sz w:val="21"/>
          <w:szCs w:val="21"/>
        </w:rPr>
        <w:t>izations were created for every variable in the analysis below. B</w:t>
      </w:r>
      <w:r>
        <w:rPr>
          <w:rFonts w:ascii="Lato" w:hAnsi="Lato"/>
          <w:color w:val="333333"/>
          <w:sz w:val="21"/>
          <w:szCs w:val="21"/>
        </w:rPr>
        <w:t xml:space="preserve">ivariate visualizations </w:t>
      </w:r>
      <w:r w:rsidR="00407F75">
        <w:rPr>
          <w:rFonts w:ascii="Lato" w:hAnsi="Lato"/>
          <w:color w:val="333333"/>
          <w:sz w:val="21"/>
          <w:szCs w:val="21"/>
        </w:rPr>
        <w:t xml:space="preserve">that include the dependent variable </w:t>
      </w:r>
      <w:r w:rsidR="00FA1E0A">
        <w:rPr>
          <w:rFonts w:ascii="Lato" w:hAnsi="Lato"/>
          <w:color w:val="333333"/>
          <w:sz w:val="21"/>
          <w:szCs w:val="21"/>
        </w:rPr>
        <w:t xml:space="preserve">were created for every </w:t>
      </w:r>
      <w:r w:rsidR="00407F75">
        <w:rPr>
          <w:rFonts w:ascii="Lato" w:hAnsi="Lato"/>
          <w:color w:val="333333"/>
          <w:sz w:val="21"/>
          <w:szCs w:val="21"/>
        </w:rPr>
        <w:t xml:space="preserve">independent </w:t>
      </w:r>
      <w:r w:rsidR="00FA1E0A">
        <w:rPr>
          <w:rFonts w:ascii="Lato" w:hAnsi="Lato"/>
          <w:color w:val="333333"/>
          <w:sz w:val="21"/>
          <w:szCs w:val="21"/>
        </w:rPr>
        <w:t xml:space="preserve">variable in the analysis </w:t>
      </w:r>
      <w:r w:rsidR="002C05FD">
        <w:rPr>
          <w:rFonts w:ascii="Lato" w:hAnsi="Lato"/>
          <w:color w:val="333333"/>
          <w:sz w:val="21"/>
          <w:szCs w:val="21"/>
        </w:rPr>
        <w:t xml:space="preserve">below. </w:t>
      </w:r>
      <w:r w:rsidR="00FB48F5">
        <w:rPr>
          <w:rFonts w:ascii="Lato" w:hAnsi="Lato"/>
          <w:color w:val="333333"/>
          <w:sz w:val="21"/>
          <w:szCs w:val="21"/>
        </w:rPr>
        <w:t xml:space="preserve">See attached code. </w:t>
      </w:r>
    </w:p>
    <w:p w14:paraId="37B49716" w14:textId="77777777" w:rsidR="00F5074A" w:rsidRDefault="00F5074A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</w:p>
    <w:p w14:paraId="6E9AAD66" w14:textId="2844EC83" w:rsidR="00000857" w:rsidRDefault="00000857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70F9283C" wp14:editId="2BDFF392">
            <wp:extent cx="5943600" cy="3098165"/>
            <wp:effectExtent l="0" t="0" r="0" b="6985"/>
            <wp:docPr id="812565393" name="Picture 812565393" descr="A diagram of a case 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565393" name="Picture 80" descr="A diagram of a case ord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5E1BBD13" wp14:editId="32CA9BC0">
            <wp:extent cx="5943600" cy="3274695"/>
            <wp:effectExtent l="0" t="0" r="0" b="1905"/>
            <wp:docPr id="844118404" name="Picture 844118404" descr="A diagram of a zip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118404" name="Picture 81" descr="A diagram of a zip cod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461F6906" wp14:editId="3FB85B8A">
            <wp:extent cx="5943600" cy="3098165"/>
            <wp:effectExtent l="0" t="0" r="0" b="6985"/>
            <wp:docPr id="960818762" name="Picture 9608187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818762" name="Picture 96081876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0160B797" wp14:editId="7713CEBD">
            <wp:extent cx="5943600" cy="3178175"/>
            <wp:effectExtent l="0" t="0" r="0" b="3175"/>
            <wp:docPr id="939588059" name="Picture 9395880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588059" name="Picture 93958805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6C03AA18" wp14:editId="4DEF2DBB">
            <wp:extent cx="5943600" cy="3071495"/>
            <wp:effectExtent l="0" t="0" r="0" b="0"/>
            <wp:docPr id="310287384" name="Picture 310287384" descr="A diagram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287384" name="Picture 84" descr="A diagram of a graph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3A261712" wp14:editId="658AAE49">
            <wp:extent cx="5943600" cy="3156585"/>
            <wp:effectExtent l="0" t="0" r="0" b="5715"/>
            <wp:docPr id="1726227055" name="Picture 1726227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227055" name="Picture 172622705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11322FDF" wp14:editId="144D0D40">
            <wp:extent cx="5943600" cy="3190240"/>
            <wp:effectExtent l="0" t="0" r="0" b="0"/>
            <wp:docPr id="2106739230" name="Picture 2106739230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739230" name="Picture 86" descr="A diagram of a 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3388B231" wp14:editId="4780E64D">
            <wp:extent cx="5943600" cy="3001010"/>
            <wp:effectExtent l="0" t="0" r="0" b="8890"/>
            <wp:docPr id="877441227" name="Picture 877441227" descr="A diagram of inco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441227" name="Picture 87" descr="A diagram of incom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06E8FD72" wp14:editId="7BEA3124">
            <wp:extent cx="5943600" cy="3058795"/>
            <wp:effectExtent l="0" t="0" r="0" b="8255"/>
            <wp:docPr id="6544465" name="Picture 6544465" descr="A diagram of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4465" name="Picture 88" descr="A diagram of a lin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601D53E6" wp14:editId="6CAC3C12">
            <wp:extent cx="5943600" cy="2987040"/>
            <wp:effectExtent l="0" t="0" r="0" b="3810"/>
            <wp:docPr id="219649267" name="Picture 219649267" descr="A line drawing of a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649267" name="Picture 89" descr="A line drawing of a line&#10;&#10;Description automatically generated with medium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0A35FB38" wp14:editId="26897EF8">
            <wp:extent cx="5943600" cy="3131185"/>
            <wp:effectExtent l="0" t="0" r="0" b="0"/>
            <wp:docPr id="1790697334" name="Picture 1790697334" descr="A diagram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697334" name="Picture 90" descr="A diagram of a graph&#10;&#10;Description automatically generated with medium confidenc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125732E0" wp14:editId="03D8B076">
            <wp:extent cx="5928874" cy="2987299"/>
            <wp:effectExtent l="0" t="0" r="0" b="3810"/>
            <wp:docPr id="192873420" name="Picture 192873420" descr="A diagram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73420" name="Picture 91" descr="A diagram of a graph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8874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369EA88D" wp14:editId="2C8C3EDB">
            <wp:extent cx="5944115" cy="2933954"/>
            <wp:effectExtent l="0" t="0" r="0" b="0"/>
            <wp:docPr id="42648090" name="Picture 426480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48090" name="Picture 4264809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115" cy="2933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26635BC6" wp14:editId="2AF65378">
            <wp:extent cx="5943600" cy="2843530"/>
            <wp:effectExtent l="0" t="0" r="0" b="0"/>
            <wp:docPr id="1318118312" name="Picture 1318118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118312" name="Picture 131811831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77323434" wp14:editId="09CE6055">
            <wp:extent cx="5943600" cy="2924175"/>
            <wp:effectExtent l="0" t="0" r="0" b="9525"/>
            <wp:docPr id="28355270" name="Picture 28355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55270" name="Picture 9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F5DF1" w14:textId="02968182" w:rsidR="0092547C" w:rsidRDefault="0092547C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79309E9B" wp14:editId="023EE4CE">
            <wp:extent cx="5943600" cy="3265170"/>
            <wp:effectExtent l="0" t="0" r="0" b="0"/>
            <wp:docPr id="2125990196" name="Picture 2125990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990196" name="Picture 2125990196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754448D2" wp14:editId="41DC6975">
            <wp:extent cx="5943600" cy="3298190"/>
            <wp:effectExtent l="0" t="0" r="0" b="0"/>
            <wp:docPr id="1382043092" name="Picture 1382043092" descr="A graph of a number of childr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043092" name="Picture 66" descr="A graph of a number of children&#10;&#10;Description automatically generated with medium confidence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360067BC" wp14:editId="40A76819">
            <wp:extent cx="5943600" cy="3465195"/>
            <wp:effectExtent l="0" t="0" r="0" b="1905"/>
            <wp:docPr id="1475996793" name="Picture 14759967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996793" name="Picture 1475996793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69B3DDA1" wp14:editId="71515BF9">
            <wp:extent cx="5943600" cy="3508375"/>
            <wp:effectExtent l="0" t="0" r="0" b="0"/>
            <wp:docPr id="731408657" name="Picture 7314086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1408657" name="Picture 731408657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1F3F1B31" wp14:editId="594257F1">
            <wp:extent cx="5943600" cy="3321685"/>
            <wp:effectExtent l="0" t="0" r="0" b="0"/>
            <wp:docPr id="74151733" name="Picture 741517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51733" name="Picture 7415173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3E349F61" wp14:editId="61349563">
            <wp:extent cx="5943600" cy="3221355"/>
            <wp:effectExtent l="0" t="0" r="0" b="0"/>
            <wp:docPr id="390439282" name="Picture 390439282" descr="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439282" name="Picture 70" descr="A graph of a graph&#10;&#10;Description automatically generated with medium confidence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126CE649" wp14:editId="5FCBDD04">
            <wp:extent cx="5943600" cy="3157855"/>
            <wp:effectExtent l="0" t="0" r="0" b="4445"/>
            <wp:docPr id="93715253" name="Picture 93715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15253" name="Picture 93715253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5DC8628E" wp14:editId="2AEABFAA">
            <wp:extent cx="5943600" cy="3261360"/>
            <wp:effectExtent l="0" t="0" r="0" b="0"/>
            <wp:docPr id="1744893511" name="Picture 1744893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4893511" name="Picture 174489351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14CFDACD" wp14:editId="0AC7B51A">
            <wp:extent cx="5943600" cy="3246120"/>
            <wp:effectExtent l="0" t="0" r="0" b="0"/>
            <wp:docPr id="1531316863" name="Picture 1531316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316863" name="Picture 1531316863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65855F37" wp14:editId="5A189A30">
            <wp:extent cx="5943600" cy="3324225"/>
            <wp:effectExtent l="0" t="0" r="0" b="9525"/>
            <wp:docPr id="415280616" name="Picture 415280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280616" name="Picture 415280616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54FD0E73" wp14:editId="7CE01088">
            <wp:extent cx="5943600" cy="3238500"/>
            <wp:effectExtent l="0" t="0" r="0" b="0"/>
            <wp:docPr id="1652380592" name="Picture 1652380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380592" name="Picture 1652380592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2A401852" wp14:editId="3AE71D3B">
            <wp:extent cx="5943600" cy="3470910"/>
            <wp:effectExtent l="0" t="0" r="0" b="0"/>
            <wp:docPr id="186149306" name="Picture 186149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49306" name="Picture 186149306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3F4BD21F" wp14:editId="4F592298">
            <wp:extent cx="5943600" cy="3206115"/>
            <wp:effectExtent l="0" t="0" r="0" b="0"/>
            <wp:docPr id="417224506" name="Picture 417224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224506" name="Picture 417224506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19604857" wp14:editId="299109F8">
            <wp:extent cx="5943600" cy="3145155"/>
            <wp:effectExtent l="0" t="0" r="0" b="0"/>
            <wp:docPr id="2539327" name="Picture 2539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9327" name="Picture 2539327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62F3028F" wp14:editId="55F10EE4">
            <wp:extent cx="5943600" cy="3362960"/>
            <wp:effectExtent l="0" t="0" r="0" b="8890"/>
            <wp:docPr id="103049956" name="Picture 1030499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49956" name="Picture 79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906A0" w14:textId="4BC1B15A" w:rsidR="00F5074A" w:rsidRDefault="004108A5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25F5D9AB" wp14:editId="1E42C702">
            <wp:extent cx="5943600" cy="3552825"/>
            <wp:effectExtent l="0" t="0" r="0" b="9525"/>
            <wp:docPr id="1903212515" name="Picture 1903212515" descr="A row of squares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212515" name="Picture 27" descr="A row of squares with text&#10;&#10;Description automatically generated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6873E435" wp14:editId="65F2F261">
            <wp:extent cx="5943600" cy="3288030"/>
            <wp:effectExtent l="0" t="0" r="0" b="7620"/>
            <wp:docPr id="1804367363" name="Picture 1804367363" descr="A graph of a number of peop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367363" name="Picture 28" descr="A graph of a number of people&#10;&#10;Description automatically generated with medium confidence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27147C9F" wp14:editId="7D32A903">
            <wp:extent cx="5943600" cy="3401695"/>
            <wp:effectExtent l="0" t="0" r="0" b="8255"/>
            <wp:docPr id="1559155358" name="Picture 1559155358" descr="A graph of a number of childr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9155358" name="Picture 29" descr="A graph of a number of children&#10;&#10;Description automatically generated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564C092D" wp14:editId="37E64F03">
            <wp:extent cx="5943600" cy="3477260"/>
            <wp:effectExtent l="0" t="0" r="0" b="8890"/>
            <wp:docPr id="136464688" name="Picture 136464688" descr="A graph of age and 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64688" name="Picture 30" descr="A graph of age and age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160BC490" wp14:editId="1971F96A">
            <wp:extent cx="5943600" cy="3335655"/>
            <wp:effectExtent l="0" t="0" r="0" b="0"/>
            <wp:docPr id="1447351173" name="Picture 1447351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351173" name="Picture 1447351173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626BFC5B" wp14:editId="18ED3842">
            <wp:extent cx="5943600" cy="3275330"/>
            <wp:effectExtent l="0" t="0" r="0" b="1270"/>
            <wp:docPr id="1109948966" name="Picture 1109948966" descr="A row of rectangular objec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948966" name="Picture 32" descr="A row of rectangular objects&#10;&#10;Description automatically generated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5202FDCC" wp14:editId="5F93E99B">
            <wp:extent cx="5943600" cy="3246755"/>
            <wp:effectExtent l="0" t="0" r="0" b="0"/>
            <wp:docPr id="1193218591" name="Picture 1193218591" descr="A row of gray squares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218591" name="Picture 33" descr="A row of gray squares with black text&#10;&#10;Description automatically generated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054A3945" wp14:editId="6ADBEF7A">
            <wp:extent cx="5943600" cy="3465830"/>
            <wp:effectExtent l="0" t="0" r="0" b="1270"/>
            <wp:docPr id="584427284" name="Picture 584427284" descr="A graph of a number of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427284" name="Picture 34" descr="A graph of a number of squares&#10;&#10;Description automatically generated with medium confidence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2D3487ED" wp14:editId="30F0D9C5">
            <wp:extent cx="5943600" cy="3312160"/>
            <wp:effectExtent l="0" t="0" r="0" b="2540"/>
            <wp:docPr id="1475584982" name="Picture 1475584982" descr="A black line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584982" name="Picture 35" descr="A black line with numbers&#10;&#10;Description automatically generated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3BCC6BDD" wp14:editId="6751F24E">
            <wp:extent cx="5943600" cy="3428365"/>
            <wp:effectExtent l="0" t="0" r="0" b="635"/>
            <wp:docPr id="190639153" name="Picture 190639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39153" name="Picture 190639153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33D5C4C2" wp14:editId="4DC98E53">
            <wp:extent cx="5943600" cy="3186430"/>
            <wp:effectExtent l="0" t="0" r="0" b="0"/>
            <wp:docPr id="1772781272" name="Picture 1772781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781272" name="Picture 1772781272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28D76F08" wp14:editId="0857590D">
            <wp:extent cx="5943600" cy="3383915"/>
            <wp:effectExtent l="0" t="0" r="0" b="6985"/>
            <wp:docPr id="1127883789" name="Picture 1127883789" descr="A graph of a graph showing a number of objec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883789" name="Picture 38" descr="A graph of a graph showing a number of objects&#10;&#10;Description automatically generated with medium confidence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6CA35D7C" wp14:editId="0CEFDE38">
            <wp:extent cx="5943600" cy="3253105"/>
            <wp:effectExtent l="0" t="0" r="0" b="4445"/>
            <wp:docPr id="1861696703" name="Picture 1861696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696703" name="Picture 1861696703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6B66AD1A" wp14:editId="692CC503">
            <wp:extent cx="5943600" cy="3372485"/>
            <wp:effectExtent l="0" t="0" r="0" b="0"/>
            <wp:docPr id="1353088276" name="Picture 1353088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088276" name="Picture 1353088276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78A5C270" wp14:editId="062F5644">
            <wp:extent cx="5943600" cy="3331845"/>
            <wp:effectExtent l="0" t="0" r="0" b="1905"/>
            <wp:docPr id="1385612004" name="Picture 1385612004" descr="A couple of squares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612004" name="Picture 41" descr="A couple of squares with text&#10;&#10;Description automatically generated with medium confidence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12E6FD9C" wp14:editId="4DCE6870">
            <wp:extent cx="5943600" cy="3381375"/>
            <wp:effectExtent l="0" t="0" r="0" b="9525"/>
            <wp:docPr id="128778459" name="Picture 128778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78459" name="Picture 128778459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4C0D17E5" wp14:editId="6C9A90C8">
            <wp:extent cx="5943600" cy="3423285"/>
            <wp:effectExtent l="0" t="0" r="0" b="5715"/>
            <wp:docPr id="386103901" name="Picture 3861039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103901" name="Picture 386103901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11CA68F3" wp14:editId="71AD07E2">
            <wp:extent cx="5875529" cy="3414056"/>
            <wp:effectExtent l="0" t="0" r="0" b="0"/>
            <wp:docPr id="551172853" name="Picture 5511728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172853" name="Picture 551172853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5529" cy="3414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6D175845" wp14:editId="00B13DA0">
            <wp:extent cx="5943600" cy="3261360"/>
            <wp:effectExtent l="0" t="0" r="0" b="0"/>
            <wp:docPr id="56657230" name="Picture 56657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57230" name="Picture 56657230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737A472A" wp14:editId="2A95DBFF">
            <wp:extent cx="5943600" cy="3514090"/>
            <wp:effectExtent l="0" t="0" r="0" b="0"/>
            <wp:docPr id="702055793" name="Picture 7020557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055793" name="Picture 702055793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792F4961" wp14:editId="595727C1">
            <wp:extent cx="5875529" cy="3398815"/>
            <wp:effectExtent l="0" t="0" r="0" b="0"/>
            <wp:docPr id="374137644" name="Picture 374137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137644" name="Picture 374137644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5529" cy="339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7DD9376F" wp14:editId="52259A4E">
            <wp:extent cx="5906012" cy="3154953"/>
            <wp:effectExtent l="0" t="0" r="0" b="7620"/>
            <wp:docPr id="1263218011" name="Picture 1263218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218011" name="Picture 1263218011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012" cy="3154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01890C8F" wp14:editId="079D916C">
            <wp:extent cx="5943600" cy="3455035"/>
            <wp:effectExtent l="0" t="0" r="0" b="0"/>
            <wp:docPr id="1719935477" name="Picture 1719935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935477" name="Picture 1719935477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026D0BFC" wp14:editId="42E08765">
            <wp:extent cx="5943600" cy="3183890"/>
            <wp:effectExtent l="0" t="0" r="0" b="0"/>
            <wp:docPr id="1171837198" name="Picture 1171837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1837198" name="Picture 1171837198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44BCC5D9" wp14:editId="3AB6F925">
            <wp:extent cx="5943600" cy="3372485"/>
            <wp:effectExtent l="0" t="0" r="0" b="0"/>
            <wp:docPr id="1122633538" name="Picture 1122633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633538" name="Picture 1122633538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5AC12B59" wp14:editId="1880D6E9">
            <wp:extent cx="5928874" cy="3154953"/>
            <wp:effectExtent l="0" t="0" r="0" b="7620"/>
            <wp:docPr id="1859724621" name="Picture 1859724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724621" name="Picture 1859724621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8874" cy="3154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446E3391" wp14:editId="157E7A54">
            <wp:extent cx="5943600" cy="3122295"/>
            <wp:effectExtent l="0" t="0" r="0" b="1905"/>
            <wp:docPr id="537051438" name="Picture 537051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051438" name="Picture 537051438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290B3C2A" wp14:editId="7C139FDF">
            <wp:extent cx="5943600" cy="3400425"/>
            <wp:effectExtent l="0" t="0" r="0" b="9525"/>
            <wp:docPr id="1846995271" name="Picture 1846995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995271" name="Picture 1846995271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75B2E4B8" wp14:editId="17E926E0">
            <wp:extent cx="5921253" cy="3337849"/>
            <wp:effectExtent l="0" t="0" r="3810" b="0"/>
            <wp:docPr id="1536848621" name="Picture 1536848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848621" name="Picture 1536848621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1253" cy="333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2404235B" wp14:editId="1A1FC7A5">
            <wp:extent cx="5943600" cy="3117215"/>
            <wp:effectExtent l="0" t="0" r="0" b="6985"/>
            <wp:docPr id="1043060958" name="Picture 10430609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060958" name="Picture 1043060958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6514C7E0" wp14:editId="7B6508A3">
            <wp:extent cx="5943600" cy="3076575"/>
            <wp:effectExtent l="0" t="0" r="0" b="9525"/>
            <wp:docPr id="732435996" name="Picture 7324359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435996" name="Picture 732435996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62730F20" wp14:editId="6E095C75">
            <wp:extent cx="5943600" cy="3392170"/>
            <wp:effectExtent l="0" t="0" r="0" b="0"/>
            <wp:docPr id="663011457" name="Picture 663011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011457" name="Picture 663011457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79ADE6A7" wp14:editId="6EEB5E8D">
            <wp:extent cx="5943600" cy="3155950"/>
            <wp:effectExtent l="0" t="0" r="0" b="6350"/>
            <wp:docPr id="749894997" name="Picture 7498949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894997" name="Picture 749894997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3F16333B" wp14:editId="64F487F1">
            <wp:extent cx="5890770" cy="3132091"/>
            <wp:effectExtent l="0" t="0" r="0" b="0"/>
            <wp:docPr id="803665816" name="Picture 8036658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665816" name="Picture 803665816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0770" cy="313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12712D56" wp14:editId="02D5C6C8">
            <wp:extent cx="5943600" cy="3250565"/>
            <wp:effectExtent l="0" t="0" r="0" b="6985"/>
            <wp:docPr id="50908905" name="Picture 50908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08905" name="Picture 50908905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470718CE" wp14:editId="5E379F9A">
            <wp:extent cx="5943600" cy="3299460"/>
            <wp:effectExtent l="0" t="0" r="0" b="0"/>
            <wp:docPr id="1688333831" name="Picture 16883338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333831" name="Picture 1688333831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411A7EEB" wp14:editId="77B9F496">
            <wp:extent cx="5943600" cy="3047365"/>
            <wp:effectExtent l="0" t="0" r="0" b="635"/>
            <wp:docPr id="396120676" name="Picture 396120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120676" name="Picture 396120676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60BD9D50" wp14:editId="124B38D4">
            <wp:extent cx="5943600" cy="3251835"/>
            <wp:effectExtent l="0" t="0" r="0" b="5715"/>
            <wp:docPr id="1654952063" name="Picture 16549520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952063" name="Picture 64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F7210" w14:textId="04D24F6F" w:rsidR="00AD04A3" w:rsidRPr="00AD04A3" w:rsidRDefault="008661C7" w:rsidP="00AD04A3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585844E2" wp14:editId="6CFBDC06">
            <wp:extent cx="5943600" cy="3580130"/>
            <wp:effectExtent l="0" t="0" r="0" b="1270"/>
            <wp:docPr id="822968496" name="Picture 822968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968496" name="Picture 822968496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22CB77C5" wp14:editId="230B12DF">
            <wp:extent cx="5943600" cy="3599180"/>
            <wp:effectExtent l="0" t="0" r="0" b="1270"/>
            <wp:docPr id="499069607" name="Picture 499069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069607" name="Picture 499069607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1290A7FD" wp14:editId="71F92D73">
            <wp:extent cx="5943600" cy="3594100"/>
            <wp:effectExtent l="0" t="0" r="0" b="6350"/>
            <wp:docPr id="1591784527" name="Picture 1591784527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784527" name="Picture 10" descr="A graph with blue lines&#10;&#10;Description automatically generated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5A9150CA" wp14:editId="7F5187A4">
            <wp:extent cx="5943600" cy="3658235"/>
            <wp:effectExtent l="0" t="0" r="0" b="0"/>
            <wp:docPr id="1035502887" name="Picture 10355028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502887" name="Picture 1035502887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53B57471" wp14:editId="6932145A">
            <wp:extent cx="5943600" cy="3597910"/>
            <wp:effectExtent l="0" t="0" r="0" b="2540"/>
            <wp:docPr id="1919729712" name="Picture 1919729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729712" name="Picture 1919729712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09F8E6CF" wp14:editId="5F7FC6E6">
            <wp:extent cx="5943600" cy="3596640"/>
            <wp:effectExtent l="0" t="0" r="0" b="3810"/>
            <wp:docPr id="1611963087" name="Picture 16119630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963087" name="Picture 1611963087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5FA83932" wp14:editId="43FE417E">
            <wp:extent cx="5943600" cy="3607435"/>
            <wp:effectExtent l="0" t="0" r="0" b="0"/>
            <wp:docPr id="544542316" name="Picture 544542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542316" name="Picture 544542316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798AE609" wp14:editId="4250791D">
            <wp:extent cx="5943600" cy="3637280"/>
            <wp:effectExtent l="0" t="0" r="0" b="1270"/>
            <wp:docPr id="1844383686" name="Picture 1844383686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383686" name="Picture 15" descr="A graph with blue lines&#10;&#10;Description automatically generated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7764BAB2" wp14:editId="24432641">
            <wp:extent cx="5943600" cy="3665855"/>
            <wp:effectExtent l="0" t="0" r="0" b="0"/>
            <wp:docPr id="212275474" name="Picture 212275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75474" name="Picture 212275474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015DA836" wp14:editId="3F1F417D">
            <wp:extent cx="5943600" cy="3582670"/>
            <wp:effectExtent l="0" t="0" r="0" b="0"/>
            <wp:docPr id="769830926" name="Picture 769830926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830926" name="Picture 17" descr="A graph with blue lines&#10;&#10;Description automatically generated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728FDE7C" wp14:editId="44E74D6F">
            <wp:extent cx="5943600" cy="3597910"/>
            <wp:effectExtent l="0" t="0" r="0" b="2540"/>
            <wp:docPr id="1823237911" name="Picture 1823237911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237911" name="Picture 18" descr="A graph with blue lines&#10;&#10;Description automatically generated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0116CF87" wp14:editId="25B3FD49">
            <wp:extent cx="5943600" cy="3629660"/>
            <wp:effectExtent l="0" t="0" r="0" b="8890"/>
            <wp:docPr id="1930445949" name="Picture 1930445949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445949" name="Picture 19" descr="A graph with blue lines&#10;&#10;Description automatically generated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55C5F0E3" wp14:editId="05089E62">
            <wp:extent cx="5943600" cy="3552190"/>
            <wp:effectExtent l="0" t="0" r="0" b="0"/>
            <wp:docPr id="1856189097" name="Picture 1856189097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189097" name="Picture 20" descr="A graph with blue lines&#10;&#10;Description automatically generated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3A9CC92E" wp14:editId="36B47AB9">
            <wp:extent cx="5943600" cy="3615690"/>
            <wp:effectExtent l="0" t="0" r="0" b="3810"/>
            <wp:docPr id="332398235" name="Picture 332398235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398235" name="Picture 21" descr="A graph with blue lines&#10;&#10;Description automatically generated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407093BA" wp14:editId="362D317D">
            <wp:extent cx="5943600" cy="3690620"/>
            <wp:effectExtent l="0" t="0" r="0" b="5080"/>
            <wp:docPr id="1753314869" name="Picture 1753314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314869" name="Picture 1753314869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2397B40C" wp14:editId="1B8120FC">
            <wp:extent cx="5943600" cy="3593465"/>
            <wp:effectExtent l="0" t="0" r="0" b="6985"/>
            <wp:docPr id="1934811548" name="Picture 1934811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811548" name="Picture 1934811548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0E77CF8B" wp14:editId="43DB258F">
            <wp:extent cx="5943600" cy="3568700"/>
            <wp:effectExtent l="0" t="0" r="0" b="0"/>
            <wp:docPr id="247985844" name="Picture 2479858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985844" name="Picture 247985844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728CDA73" wp14:editId="493CB9C3">
            <wp:extent cx="5943600" cy="3600450"/>
            <wp:effectExtent l="0" t="0" r="0" b="0"/>
            <wp:docPr id="612995459" name="Picture 612995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995459" name="Picture 612995459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133E182A" wp14:editId="39AF4D60">
            <wp:extent cx="5943600" cy="3644900"/>
            <wp:effectExtent l="0" t="0" r="0" b="0"/>
            <wp:docPr id="67402290" name="Picture 67402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02290" name="Picture 26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7ADD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>#Histograms of variables with outliers- Univariate graphs</w:t>
      </w:r>
    </w:p>
    <w:p w14:paraId="00D5361A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hist(churn_clean208$Population)  </w:t>
      </w:r>
    </w:p>
    <w:p w14:paraId="0E8935E0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hist(churn_clean208$Children)  </w:t>
      </w:r>
    </w:p>
    <w:p w14:paraId="40E48F3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hist(churn_clean208$Income) </w:t>
      </w:r>
    </w:p>
    <w:p w14:paraId="1B572935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>hist(churn_clean208$Outage_sec_perweek)</w:t>
      </w:r>
    </w:p>
    <w:p w14:paraId="79D4878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>hist(churn_clean208$Email)</w:t>
      </w:r>
    </w:p>
    <w:p w14:paraId="6961405B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>hist(churn_clean208$Contacts)</w:t>
      </w:r>
    </w:p>
    <w:p w14:paraId="52EEC0F1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>hist(churn_clean208$Yearly_equip_failure)</w:t>
      </w:r>
    </w:p>
    <w:p w14:paraId="2C6CCE3F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hist(churn_clean208$Timely_Response) </w:t>
      </w:r>
    </w:p>
    <w:p w14:paraId="6531018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hist(churn_clean208$Timely_Fixes) </w:t>
      </w:r>
    </w:p>
    <w:p w14:paraId="2415870B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hist(churn_clean208$Timely_Replacements) </w:t>
      </w:r>
    </w:p>
    <w:p w14:paraId="68EA7E65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hist(churn_clean208$Reliability) </w:t>
      </w:r>
    </w:p>
    <w:p w14:paraId="06FFDAE3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hist(churn_clean208$Options) </w:t>
      </w:r>
    </w:p>
    <w:p w14:paraId="207CE30D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lastRenderedPageBreak/>
        <w:t xml:space="preserve">hist(churn_clean208$Respectful_Response) </w:t>
      </w:r>
    </w:p>
    <w:p w14:paraId="721F201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hist(churn_clean208$Courteous_Exchange) </w:t>
      </w:r>
    </w:p>
    <w:p w14:paraId="2F201A2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hist(churn_clean208$Active_Listening) </w:t>
      </w:r>
    </w:p>
    <w:p w14:paraId="7D9842B9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5544BD60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#explore data variables- univariate graphs [in-text citation: (R programming 101, n.d.)] </w:t>
      </w:r>
    </w:p>
    <w:p w14:paraId="4921E39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Area))) </w:t>
      </w:r>
    </w:p>
    <w:p w14:paraId="3425F2C6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TimeZone))) </w:t>
      </w:r>
    </w:p>
    <w:p w14:paraId="2EDF6F9F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Children))) </w:t>
      </w:r>
    </w:p>
    <w:p w14:paraId="4CC9EA7F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Age))) </w:t>
      </w:r>
    </w:p>
    <w:p w14:paraId="7935EBC4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Income))) </w:t>
      </w:r>
    </w:p>
    <w:p w14:paraId="24A2B20B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Marital))) </w:t>
      </w:r>
    </w:p>
    <w:p w14:paraId="109522F2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Gender))) </w:t>
      </w:r>
    </w:p>
    <w:p w14:paraId="446A5450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Churn))) </w:t>
      </w:r>
    </w:p>
    <w:p w14:paraId="3E3155F5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Outage_sec_perweek))) </w:t>
      </w:r>
    </w:p>
    <w:p w14:paraId="05BB6A21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Email))) </w:t>
      </w:r>
    </w:p>
    <w:p w14:paraId="01E32A77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>barplot(sort(table(churn_clean208$Contacts)))</w:t>
      </w:r>
    </w:p>
    <w:p w14:paraId="02E0CCBC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Yearly_equip_failure))) </w:t>
      </w:r>
    </w:p>
    <w:p w14:paraId="051AEFF1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Techie))) </w:t>
      </w:r>
    </w:p>
    <w:p w14:paraId="7573980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>barplot(sort(table(churn_clean208$Contract)))</w:t>
      </w:r>
    </w:p>
    <w:p w14:paraId="6E9C58EA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Port_modem))) </w:t>
      </w:r>
    </w:p>
    <w:p w14:paraId="7F0BEC49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Tablet))) </w:t>
      </w:r>
    </w:p>
    <w:p w14:paraId="0774A04A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>barplot(sort(table(churn_clean208$InternetService)))</w:t>
      </w:r>
    </w:p>
    <w:p w14:paraId="2035DC6D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Phone))) </w:t>
      </w:r>
    </w:p>
    <w:p w14:paraId="4D55F526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Multiple))) </w:t>
      </w:r>
    </w:p>
    <w:p w14:paraId="75AA8B71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lastRenderedPageBreak/>
        <w:t xml:space="preserve">barplot(sort(table(churn_clean208$OnlineSecurity))) </w:t>
      </w:r>
    </w:p>
    <w:p w14:paraId="2AB469AF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OnlineBackup))) </w:t>
      </w:r>
    </w:p>
    <w:p w14:paraId="66472D52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>barplot(sort(table(churn_clean208$DeviceProtection)))</w:t>
      </w:r>
    </w:p>
    <w:p w14:paraId="53A29F52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TechSupport))) </w:t>
      </w:r>
    </w:p>
    <w:p w14:paraId="20C6E249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StreamingTV))) </w:t>
      </w:r>
    </w:p>
    <w:p w14:paraId="08E3C7AA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StreamingMovies))) </w:t>
      </w:r>
    </w:p>
    <w:p w14:paraId="256F80A1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>barplot(sort(table(churn_clean208$PaperlessBilling)))</w:t>
      </w:r>
    </w:p>
    <w:p w14:paraId="41A658FC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PaymentMethod))) </w:t>
      </w:r>
    </w:p>
    <w:p w14:paraId="25B093BD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Tenure))) </w:t>
      </w:r>
    </w:p>
    <w:p w14:paraId="02208B7C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MonthlyCharge))) </w:t>
      </w:r>
    </w:p>
    <w:p w14:paraId="3593D503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Bandwidth_GB_Year))) </w:t>
      </w:r>
    </w:p>
    <w:p w14:paraId="035F9A14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Timely_Response))) </w:t>
      </w:r>
    </w:p>
    <w:p w14:paraId="05A6AE69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Timely_Fixes))) </w:t>
      </w:r>
    </w:p>
    <w:p w14:paraId="667DAE03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Timely_Replacements))) </w:t>
      </w:r>
    </w:p>
    <w:p w14:paraId="7E8987F2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>barplot(sort(table(churn_clean208$Reliability)))</w:t>
      </w:r>
    </w:p>
    <w:p w14:paraId="7D314D77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Options))) </w:t>
      </w:r>
    </w:p>
    <w:p w14:paraId="6775C67D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Respectful_Response))) </w:t>
      </w:r>
    </w:p>
    <w:p w14:paraId="2C4C97C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Courteous_Exchange))) </w:t>
      </w:r>
    </w:p>
    <w:p w14:paraId="11679C7D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barplot(sort(table(churn_clean208$Active_Listening))) </w:t>
      </w:r>
    </w:p>
    <w:p w14:paraId="4EEB302A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2FA3A369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33C0B90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>#BiVariate Graph of each variable</w:t>
      </w:r>
    </w:p>
    <w:p w14:paraId="038813A0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library(ggplot2) </w:t>
      </w:r>
    </w:p>
    <w:p w14:paraId="166583D2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4F7EC696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lastRenderedPageBreak/>
        <w:t xml:space="preserve">ggplot(data = A_treat,  </w:t>
      </w:r>
    </w:p>
    <w:p w14:paraId="4D954447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Area)) +</w:t>
      </w:r>
    </w:p>
    <w:p w14:paraId="7269452F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4B9023C5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73B9149B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1E58688F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40AFFF4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se = FALSE,  </w:t>
      </w:r>
    </w:p>
    <w:p w14:paraId="3AE22682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 </w:t>
      </w:r>
    </w:p>
    <w:p w14:paraId="10EC148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4BDC6DF0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ggplot(data = A_treat,  </w:t>
      </w:r>
    </w:p>
    <w:p w14:paraId="6272636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Contract)) +</w:t>
      </w:r>
    </w:p>
    <w:p w14:paraId="595D6B9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6FF590FD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3AC833E5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2D7BA6F1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7BC041B7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se = FALSE,  </w:t>
      </w:r>
    </w:p>
    <w:p w14:paraId="19A60557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 </w:t>
      </w:r>
    </w:p>
    <w:p w14:paraId="112797D3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36F83C7D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ggplot(data = A_treat,  </w:t>
      </w:r>
    </w:p>
    <w:p w14:paraId="6C356225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Gender)) +</w:t>
      </w:r>
    </w:p>
    <w:p w14:paraId="5703245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2E971EF7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768BA406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6620602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0315C09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lastRenderedPageBreak/>
        <w:t xml:space="preserve">              se = FALSE,  </w:t>
      </w:r>
    </w:p>
    <w:p w14:paraId="748B17F4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 </w:t>
      </w:r>
    </w:p>
    <w:p w14:paraId="1722F271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32BB9AC4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ggplot(data = A_treat,  </w:t>
      </w:r>
    </w:p>
    <w:p w14:paraId="622D1024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Marital)) +</w:t>
      </w:r>
    </w:p>
    <w:p w14:paraId="75D1251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7388F8C2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68BC322B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16DD9A07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4E6AC26D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se = FALSE,  </w:t>
      </w:r>
    </w:p>
    <w:p w14:paraId="70B1BF2A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 </w:t>
      </w:r>
    </w:p>
    <w:p w14:paraId="6DFF99DA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01BE3A1C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ggplot(data = A_treat,  </w:t>
      </w:r>
    </w:p>
    <w:p w14:paraId="79C7E5A9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InternetService)) +</w:t>
      </w:r>
    </w:p>
    <w:p w14:paraId="04C28C05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36825D8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424AE959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4EE6C4FC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061FE69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se = FALSE,  </w:t>
      </w:r>
    </w:p>
    <w:p w14:paraId="10DE100A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 </w:t>
      </w:r>
    </w:p>
    <w:p w14:paraId="321A19AA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2E5753EB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ggplot(data = A_treat,  </w:t>
      </w:r>
    </w:p>
    <w:p w14:paraId="673B2AF2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PaymentMethod)) +</w:t>
      </w:r>
    </w:p>
    <w:p w14:paraId="63EB782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5B6E56A0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lastRenderedPageBreak/>
        <w:t xml:space="preserve">             alpha = .7, </w:t>
      </w:r>
    </w:p>
    <w:p w14:paraId="32FE10C4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57D6047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4876648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se = FALSE,  </w:t>
      </w:r>
    </w:p>
    <w:p w14:paraId="00FC8A2F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 </w:t>
      </w:r>
    </w:p>
    <w:p w14:paraId="734DE472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0E41CC2D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ggplot(data = A_treat,  </w:t>
      </w:r>
    </w:p>
    <w:p w14:paraId="0D428270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Churn)) +</w:t>
      </w:r>
    </w:p>
    <w:p w14:paraId="4B92BCFB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5768CF29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6AE039E6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371A1CE0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7FD27BA3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se = FALSE,  </w:t>
      </w:r>
    </w:p>
    <w:p w14:paraId="48DE1A3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 </w:t>
      </w:r>
    </w:p>
    <w:p w14:paraId="0BA1AA72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54149CCC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ggplot(data = A_treat,  </w:t>
      </w:r>
    </w:p>
    <w:p w14:paraId="35D01F9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Techie)) +</w:t>
      </w:r>
    </w:p>
    <w:p w14:paraId="0C58C9C3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4540F284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67A48007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2CD070B9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53813D6D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se = FALSE,  </w:t>
      </w:r>
    </w:p>
    <w:p w14:paraId="201E5EBC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 </w:t>
      </w:r>
    </w:p>
    <w:p w14:paraId="4825077F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4F9D6BA0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lastRenderedPageBreak/>
        <w:t xml:space="preserve">ggplot(data = A_treat,  </w:t>
      </w:r>
    </w:p>
    <w:p w14:paraId="6536C6D1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Port_modem)) +</w:t>
      </w:r>
    </w:p>
    <w:p w14:paraId="01763D23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301408D6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0BA3B82A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22DCC7A3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0AE3860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se = FALSE,  </w:t>
      </w:r>
    </w:p>
    <w:p w14:paraId="55999983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 </w:t>
      </w:r>
    </w:p>
    <w:p w14:paraId="00A32C6B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0EEBBD5F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ggplot(data = A_treat,  </w:t>
      </w:r>
    </w:p>
    <w:p w14:paraId="04CC975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Tablet)) +</w:t>
      </w:r>
    </w:p>
    <w:p w14:paraId="37D6C1E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44DA9713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10E27A57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5B7C0530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3FDFFB5F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se = FALSE,  </w:t>
      </w:r>
    </w:p>
    <w:p w14:paraId="0EBB4BCC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 </w:t>
      </w:r>
    </w:p>
    <w:p w14:paraId="4257943F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34DF0523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ggplot(data = A_treat,  </w:t>
      </w:r>
    </w:p>
    <w:p w14:paraId="6AD4D7CB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Phone)) +</w:t>
      </w:r>
    </w:p>
    <w:p w14:paraId="02677CE9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572FBB5A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5D335B31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163E3C12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6C934D23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lastRenderedPageBreak/>
        <w:t xml:space="preserve">              se = FALSE,  </w:t>
      </w:r>
    </w:p>
    <w:p w14:paraId="6A03264F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 </w:t>
      </w:r>
    </w:p>
    <w:p w14:paraId="15E18270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0755BF15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ggplot(data = A_treat,  </w:t>
      </w:r>
    </w:p>
    <w:p w14:paraId="7F904B89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Multiple)) +</w:t>
      </w:r>
    </w:p>
    <w:p w14:paraId="5DAECED6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1641E28D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789D09E5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3B918BC1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59AB44CD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se = FALSE,  </w:t>
      </w:r>
    </w:p>
    <w:p w14:paraId="1A7B5693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 </w:t>
      </w:r>
    </w:p>
    <w:p w14:paraId="08B500AD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ggplot(data = A_treat,  </w:t>
      </w:r>
    </w:p>
    <w:p w14:paraId="22E793F6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OnlineSecurity)) +</w:t>
      </w:r>
    </w:p>
    <w:p w14:paraId="2924172A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68997515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622D83C3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0724C794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29093649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se = FALSE,  </w:t>
      </w:r>
    </w:p>
    <w:p w14:paraId="617446DD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 </w:t>
      </w:r>
    </w:p>
    <w:p w14:paraId="44CF7CE7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66F783FB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ggplot(data = A_treat,  </w:t>
      </w:r>
    </w:p>
    <w:p w14:paraId="408F1AC3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OnlineBackup)) +</w:t>
      </w:r>
    </w:p>
    <w:p w14:paraId="4D0277D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72BD4EFF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638C7430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lastRenderedPageBreak/>
        <w:t xml:space="preserve">             size = 2) + </w:t>
      </w:r>
    </w:p>
    <w:p w14:paraId="1E52307A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521A8665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se = FALSE,  </w:t>
      </w:r>
    </w:p>
    <w:p w14:paraId="5EA2B4D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 </w:t>
      </w:r>
    </w:p>
    <w:p w14:paraId="2301A33C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10DFEE92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ggplot(data = A_treat,  </w:t>
      </w:r>
    </w:p>
    <w:p w14:paraId="79D00C3C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DeviceProtection)) +</w:t>
      </w:r>
    </w:p>
    <w:p w14:paraId="3D7258A7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66BFC613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661EA4B6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40A1C3D7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18E2F443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se = FALSE,  </w:t>
      </w:r>
    </w:p>
    <w:p w14:paraId="55C16A0F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 </w:t>
      </w:r>
    </w:p>
    <w:p w14:paraId="780E925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621226F1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ggplot(data = A_treat,  </w:t>
      </w:r>
    </w:p>
    <w:p w14:paraId="6D6CE30F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TechSupport)) +</w:t>
      </w:r>
    </w:p>
    <w:p w14:paraId="054FABCA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5C7E293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6F010696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1566AB3F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1EC44204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se = FALSE,  </w:t>
      </w:r>
    </w:p>
    <w:p w14:paraId="6A255AC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</w:t>
      </w:r>
    </w:p>
    <w:p w14:paraId="3618A7DD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6AEC90C4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ggplot(data = A_treat,  </w:t>
      </w:r>
    </w:p>
    <w:p w14:paraId="107A93FC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lastRenderedPageBreak/>
        <w:t xml:space="preserve">       mapping =  aes(x = Tenure, y = StreamingTV)) +</w:t>
      </w:r>
    </w:p>
    <w:p w14:paraId="498BE9DC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1797896C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2B7FA850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5B68C1C1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5CDDE7E5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se = FALSE,  </w:t>
      </w:r>
    </w:p>
    <w:p w14:paraId="481633C7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 </w:t>
      </w:r>
    </w:p>
    <w:p w14:paraId="16CD2F3D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5899F7BF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ggplot(data = A_treat,  </w:t>
      </w:r>
    </w:p>
    <w:p w14:paraId="25C24A42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StreamingMovies)) +</w:t>
      </w:r>
    </w:p>
    <w:p w14:paraId="29A780B9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1A01FC45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5937AC5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47DB9E89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4F5DBD31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se = FALSE,  </w:t>
      </w:r>
    </w:p>
    <w:p w14:paraId="5A2FEF52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linewidth = 1.5) </w:t>
      </w:r>
    </w:p>
    <w:p w14:paraId="7BFCF38D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32187577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ggplot(data = A_treat,  </w:t>
      </w:r>
    </w:p>
    <w:p w14:paraId="6F5F18D7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mapping =  aes(x = Tenure, y = PaperlessBilling)) +</w:t>
      </w:r>
    </w:p>
    <w:p w14:paraId="2E48DC4E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point(color = "cornflowerblue", </w:t>
      </w:r>
    </w:p>
    <w:p w14:paraId="3C385AE7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alpha = .7, </w:t>
      </w:r>
    </w:p>
    <w:p w14:paraId="59041D18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size = 2) + </w:t>
      </w:r>
    </w:p>
    <w:p w14:paraId="0DDCFF02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geom_smooth(method = "lm",  </w:t>
      </w:r>
    </w:p>
    <w:p w14:paraId="722FA8AB" w14:textId="77777777" w:rsidR="00AD04A3" w:rsidRPr="00AD04A3" w:rsidRDefault="00AD04A3" w:rsidP="008661C7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t xml:space="preserve">              se = FALSE,  </w:t>
      </w:r>
    </w:p>
    <w:p w14:paraId="603655A5" w14:textId="2966AA20" w:rsidR="00AD04A3" w:rsidRDefault="00AD04A3" w:rsidP="008661C7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 w:rsidRPr="00AD04A3">
        <w:rPr>
          <w:rFonts w:ascii="Lato" w:hAnsi="Lato"/>
          <w:color w:val="333333"/>
          <w:sz w:val="21"/>
          <w:szCs w:val="21"/>
        </w:rPr>
        <w:lastRenderedPageBreak/>
        <w:t xml:space="preserve">              linewidth = 1.5)</w:t>
      </w:r>
    </w:p>
    <w:p w14:paraId="2D3DCA4A" w14:textId="77777777" w:rsidR="00AD04A3" w:rsidRDefault="00AD04A3" w:rsidP="00AD04A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</w:p>
    <w:p w14:paraId="5038980F" w14:textId="448C55A7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4.  </w:t>
      </w:r>
      <w:r w:rsidR="00AD04A3">
        <w:rPr>
          <w:rFonts w:ascii="Lato" w:hAnsi="Lato"/>
          <w:color w:val="333333"/>
          <w:sz w:val="21"/>
          <w:szCs w:val="21"/>
        </w:rPr>
        <w:t xml:space="preserve">The </w:t>
      </w:r>
      <w:r>
        <w:rPr>
          <w:rFonts w:ascii="Lato" w:hAnsi="Lato"/>
          <w:color w:val="333333"/>
          <w:sz w:val="21"/>
          <w:szCs w:val="21"/>
        </w:rPr>
        <w:t>data transformation goal</w:t>
      </w:r>
      <w:r w:rsidR="00AD04A3">
        <w:rPr>
          <w:rFonts w:ascii="Lato" w:hAnsi="Lato"/>
          <w:color w:val="333333"/>
          <w:sz w:val="21"/>
          <w:szCs w:val="21"/>
        </w:rPr>
        <w:t xml:space="preserve"> </w:t>
      </w:r>
      <w:r w:rsidR="00527173">
        <w:rPr>
          <w:rFonts w:ascii="Lato" w:hAnsi="Lato"/>
          <w:color w:val="333333"/>
          <w:sz w:val="21"/>
          <w:szCs w:val="21"/>
        </w:rPr>
        <w:t>is</w:t>
      </w:r>
      <w:r w:rsidR="00AD04A3">
        <w:rPr>
          <w:rFonts w:ascii="Lato" w:hAnsi="Lato"/>
          <w:color w:val="333333"/>
          <w:sz w:val="21"/>
          <w:szCs w:val="21"/>
        </w:rPr>
        <w:t xml:space="preserve"> to transform the data to be </w:t>
      </w:r>
      <w:r w:rsidR="00E84E34">
        <w:rPr>
          <w:rFonts w:ascii="Lato" w:hAnsi="Lato"/>
          <w:color w:val="333333"/>
          <w:sz w:val="21"/>
          <w:szCs w:val="21"/>
        </w:rPr>
        <w:t xml:space="preserve">easily readable and in a format that is clean </w:t>
      </w:r>
      <w:r w:rsidR="00527173">
        <w:rPr>
          <w:rFonts w:ascii="Lato" w:hAnsi="Lato"/>
          <w:color w:val="333333"/>
          <w:sz w:val="21"/>
          <w:szCs w:val="21"/>
        </w:rPr>
        <w:t xml:space="preserve">and </w:t>
      </w:r>
      <w:r w:rsidR="00E84E34">
        <w:rPr>
          <w:rFonts w:ascii="Lato" w:hAnsi="Lato"/>
          <w:color w:val="333333"/>
          <w:sz w:val="21"/>
          <w:szCs w:val="21"/>
        </w:rPr>
        <w:t>able to be utilized for linear regression while preserving the quality and size of the data</w:t>
      </w:r>
      <w:r w:rsidR="00FB40E5">
        <w:rPr>
          <w:rFonts w:ascii="Lato" w:hAnsi="Lato"/>
          <w:color w:val="333333"/>
          <w:sz w:val="21"/>
          <w:szCs w:val="21"/>
        </w:rPr>
        <w:t>. To transform the data</w:t>
      </w:r>
      <w:r w:rsidR="00603CC4">
        <w:rPr>
          <w:rFonts w:ascii="Lato" w:hAnsi="Lato"/>
          <w:color w:val="333333"/>
          <w:sz w:val="21"/>
          <w:szCs w:val="21"/>
        </w:rPr>
        <w:t>,</w:t>
      </w:r>
      <w:r w:rsidR="00FB40E5">
        <w:rPr>
          <w:rFonts w:ascii="Lato" w:hAnsi="Lato"/>
          <w:color w:val="333333"/>
          <w:sz w:val="21"/>
          <w:szCs w:val="21"/>
        </w:rPr>
        <w:t xml:space="preserve"> first the variables named item 1- item 8 were re-named </w:t>
      </w:r>
      <w:r w:rsidR="00305541">
        <w:rPr>
          <w:rFonts w:ascii="Lato" w:hAnsi="Lato"/>
          <w:color w:val="333333"/>
          <w:sz w:val="21"/>
          <w:szCs w:val="21"/>
        </w:rPr>
        <w:t xml:space="preserve">for the survey question that the recipients were answering. Next </w:t>
      </w:r>
      <w:r w:rsidR="00C23E2B">
        <w:rPr>
          <w:rFonts w:ascii="Lato" w:hAnsi="Lato"/>
          <w:color w:val="333333"/>
          <w:sz w:val="21"/>
          <w:szCs w:val="21"/>
        </w:rPr>
        <w:t>variables that were characters were encoded to numeric values so th</w:t>
      </w:r>
      <w:r w:rsidR="008B4D6F">
        <w:rPr>
          <w:rFonts w:ascii="Lato" w:hAnsi="Lato"/>
          <w:color w:val="333333"/>
          <w:sz w:val="21"/>
          <w:szCs w:val="21"/>
        </w:rPr>
        <w:t>a</w:t>
      </w:r>
      <w:r w:rsidR="00C23E2B">
        <w:rPr>
          <w:rFonts w:ascii="Lato" w:hAnsi="Lato"/>
          <w:color w:val="333333"/>
          <w:sz w:val="21"/>
          <w:szCs w:val="21"/>
        </w:rPr>
        <w:t xml:space="preserve">t they may be utilized in linear regression. </w:t>
      </w:r>
      <w:r w:rsidR="008446A1">
        <w:rPr>
          <w:rFonts w:ascii="Lato" w:hAnsi="Lato"/>
          <w:color w:val="333333"/>
          <w:sz w:val="21"/>
          <w:szCs w:val="21"/>
        </w:rPr>
        <w:t>Lastly</w:t>
      </w:r>
      <w:r w:rsidR="00527173">
        <w:rPr>
          <w:rFonts w:ascii="Lato" w:hAnsi="Lato"/>
          <w:color w:val="333333"/>
          <w:sz w:val="21"/>
          <w:szCs w:val="21"/>
        </w:rPr>
        <w:t>,</w:t>
      </w:r>
      <w:r w:rsidR="008446A1">
        <w:rPr>
          <w:rFonts w:ascii="Lato" w:hAnsi="Lato"/>
          <w:color w:val="333333"/>
          <w:sz w:val="21"/>
          <w:szCs w:val="21"/>
        </w:rPr>
        <w:t xml:space="preserve"> one hot encoding </w:t>
      </w:r>
      <w:r w:rsidR="00450DBB">
        <w:rPr>
          <w:rFonts w:ascii="Lato" w:hAnsi="Lato"/>
          <w:color w:val="333333"/>
          <w:sz w:val="21"/>
          <w:szCs w:val="21"/>
        </w:rPr>
        <w:t xml:space="preserve">and K-1 method </w:t>
      </w:r>
      <w:r w:rsidR="008446A1">
        <w:rPr>
          <w:rFonts w:ascii="Lato" w:hAnsi="Lato"/>
          <w:color w:val="333333"/>
          <w:sz w:val="21"/>
          <w:szCs w:val="21"/>
        </w:rPr>
        <w:t xml:space="preserve">was utilized to change </w:t>
      </w:r>
      <w:r w:rsidR="008B4D6F">
        <w:rPr>
          <w:rFonts w:ascii="Lato" w:hAnsi="Lato"/>
          <w:color w:val="333333"/>
          <w:sz w:val="21"/>
          <w:szCs w:val="21"/>
        </w:rPr>
        <w:t xml:space="preserve">categorical variables to numeric variables. </w:t>
      </w:r>
      <w:r w:rsidR="00C57B34">
        <w:rPr>
          <w:rFonts w:ascii="Lato" w:hAnsi="Lato"/>
          <w:color w:val="333333"/>
          <w:sz w:val="21"/>
          <w:szCs w:val="21"/>
        </w:rPr>
        <w:t xml:space="preserve">See attached code. </w:t>
      </w:r>
    </w:p>
    <w:p w14:paraId="4CD1D61D" w14:textId="77777777" w:rsidR="00C57B34" w:rsidRDefault="00C57B34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</w:p>
    <w:p w14:paraId="68F4F3F3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#Encode categorical variables [in-text citation: (Statistics Globe, n.d.)]</w:t>
      </w:r>
    </w:p>
    <w:p w14:paraId="373BB5AE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08B5A0A4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#Encode Churn</w:t>
      </w:r>
    </w:p>
    <w:p w14:paraId="3AE0718B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Churn &lt;- as.character(churn_clean208$Churn)</w:t>
      </w:r>
    </w:p>
    <w:p w14:paraId="4F70C3A7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340EB58F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Churn[churn_clean208$Churn == "Yes"] &lt;- 1</w:t>
      </w:r>
    </w:p>
    <w:p w14:paraId="33580B43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Churn[churn_clean208$Churn == "No"] &lt;- 0</w:t>
      </w:r>
    </w:p>
    <w:p w14:paraId="53B4DAC9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5C3A3BDE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Churn &lt;- as.numeric(churn_clean208$Churn)</w:t>
      </w:r>
    </w:p>
    <w:p w14:paraId="41178E3D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3FB884CA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24CB0FED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#Encode Techie</w:t>
      </w:r>
    </w:p>
    <w:p w14:paraId="1D2EC912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Techie &lt;- as.character(churn_clean208$Techie)</w:t>
      </w:r>
    </w:p>
    <w:p w14:paraId="26E48671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28065ACB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Techie[churn_clean208$Techie == "Yes"] &lt;- 1</w:t>
      </w:r>
    </w:p>
    <w:p w14:paraId="16D5EB00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Techie[churn_clean208$Techie == "No"] &lt;- 0</w:t>
      </w:r>
    </w:p>
    <w:p w14:paraId="27A51CE5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04523205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Techie &lt;- as.numeric(churn_clean208$Techie)</w:t>
      </w:r>
    </w:p>
    <w:p w14:paraId="60559F77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4FD3742B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lastRenderedPageBreak/>
        <w:t>#Encode Port Modem</w:t>
      </w:r>
    </w:p>
    <w:p w14:paraId="7E1C6A96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Port_modem &lt;- as.character(churn_clean208$Port_modem)</w:t>
      </w:r>
    </w:p>
    <w:p w14:paraId="2331FBF3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4F9B4BB4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Port_modem[churn_clean208$Port_modem == "Yes"] &lt;- 1</w:t>
      </w:r>
    </w:p>
    <w:p w14:paraId="13B41B99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Port_modem[churn_clean208$Port_modem == "No"] &lt;- 0</w:t>
      </w:r>
    </w:p>
    <w:p w14:paraId="7F9382F0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59132088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Port_modem &lt;- as.numeric(churn_clean208$Port_modem)</w:t>
      </w:r>
    </w:p>
    <w:p w14:paraId="4DD3D83F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531BD6BB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#Encode Port Tablet</w:t>
      </w:r>
    </w:p>
    <w:p w14:paraId="6E09A8B6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Tablet &lt;- as.character(churn_clean208$Tablet)</w:t>
      </w:r>
    </w:p>
    <w:p w14:paraId="039A33B9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4DBEFF5F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Tablet[churn_clean208$Tablet == "Yes"] &lt;- 1</w:t>
      </w:r>
    </w:p>
    <w:p w14:paraId="3357BE13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Tablet[churn_clean208$Tablet == "No"] &lt;- 0</w:t>
      </w:r>
    </w:p>
    <w:p w14:paraId="48239B38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190695A7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Tablet &lt;- as.numeric(churn_clean208$Tablet)</w:t>
      </w:r>
    </w:p>
    <w:p w14:paraId="2CA7E722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405AD76C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#Encode Phone</w:t>
      </w:r>
    </w:p>
    <w:p w14:paraId="78071C6D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Phone &lt;- as.character(churn_clean208$Phone)</w:t>
      </w:r>
    </w:p>
    <w:p w14:paraId="43DA8BC4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3230B5F2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Phone[churn_clean208$Phone == "Yes"] &lt;- 1</w:t>
      </w:r>
    </w:p>
    <w:p w14:paraId="11C0D34B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Phone[churn_clean208$Phone == "No"] &lt;- 0</w:t>
      </w:r>
    </w:p>
    <w:p w14:paraId="2D769793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39A1A623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Phone &lt;- as.numeric(churn_clean208$Phone)</w:t>
      </w:r>
    </w:p>
    <w:p w14:paraId="096F6E5A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12E919D0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lastRenderedPageBreak/>
        <w:t>#Encode Multiple</w:t>
      </w:r>
    </w:p>
    <w:p w14:paraId="138FECFF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Multiple &lt;- as.character(churn_clean208$Multiple)</w:t>
      </w:r>
    </w:p>
    <w:p w14:paraId="1383C177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40A1A901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Multiple[churn_clean208$Multiple == "Yes"] &lt;- 1</w:t>
      </w:r>
    </w:p>
    <w:p w14:paraId="14DD5CBD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Multiple[churn_clean208$Multiple == "No"] &lt;- 0</w:t>
      </w:r>
    </w:p>
    <w:p w14:paraId="0B3B7C2E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0417A910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Multiple &lt;- as.numeric(churn_clean208$Multiple)</w:t>
      </w:r>
    </w:p>
    <w:p w14:paraId="1ABD6EB5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704CC974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#Encode Online Security</w:t>
      </w:r>
    </w:p>
    <w:p w14:paraId="4CD94DB8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OnlineSecurity &lt;- as.character(churn_clean208$OnlineSecurity)</w:t>
      </w:r>
    </w:p>
    <w:p w14:paraId="478758F2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2E6C123C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OnlineSecurity[churn_clean208$OnlineSecurity == "Yes"] &lt;- 1</w:t>
      </w:r>
    </w:p>
    <w:p w14:paraId="030444DE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OnlineSecurity[churn_clean208$OnlineSecurity == "No"] &lt;- 0</w:t>
      </w:r>
    </w:p>
    <w:p w14:paraId="55D2AD8C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0E58B6D8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OnlineSecurity &lt;- as.numeric(churn_clean208$OnlineSecurity)</w:t>
      </w:r>
    </w:p>
    <w:p w14:paraId="7C6B44EC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3A400460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#Encode Online Backup</w:t>
      </w:r>
    </w:p>
    <w:p w14:paraId="44F4AD6B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OnlineBackup &lt;- as.character(churn_clean208$OnlineBackup)</w:t>
      </w:r>
    </w:p>
    <w:p w14:paraId="79ADB3D7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17D9345F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OnlineBackup[churn_clean208$OnlineBackup == "Yes"] &lt;- 1</w:t>
      </w:r>
    </w:p>
    <w:p w14:paraId="02BADE55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OnlineBackup[churn_clean208$OnlineBackup == "No"] &lt;- 0</w:t>
      </w:r>
    </w:p>
    <w:p w14:paraId="55F010BC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75BEDC6E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OnlineBackup &lt;- as.numeric(churn_clean208$OnlineBackup)</w:t>
      </w:r>
    </w:p>
    <w:p w14:paraId="361B5A87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526CBC8B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lastRenderedPageBreak/>
        <w:t>#Encode Device Protection</w:t>
      </w:r>
    </w:p>
    <w:p w14:paraId="3089EF9F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DeviceProtection &lt;- as.character(churn_clean208$DeviceProtection)</w:t>
      </w:r>
    </w:p>
    <w:p w14:paraId="36BA7969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2AD07209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DeviceProtection[churn_clean208$DeviceProtection == "Yes"] &lt;- 1</w:t>
      </w:r>
    </w:p>
    <w:p w14:paraId="19B38249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DeviceProtection[churn_clean208$DeviceProtection == "No"] &lt;- 0</w:t>
      </w:r>
    </w:p>
    <w:p w14:paraId="1699FB25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2C447F01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DeviceProtection &lt;- as.numeric(churn_clean208$DeviceProtection)</w:t>
      </w:r>
    </w:p>
    <w:p w14:paraId="5AC9048E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6CC0A874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#Encode Tech Support</w:t>
      </w:r>
    </w:p>
    <w:p w14:paraId="360B676C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TechSupport &lt;- as.character(churn_clean208$TechSupport)</w:t>
      </w:r>
    </w:p>
    <w:p w14:paraId="6E8B68AF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753BE23B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TechSupport[churn_clean208$TechSupport == "Yes"] &lt;- 1</w:t>
      </w:r>
    </w:p>
    <w:p w14:paraId="1562D790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TechSupport[churn_clean208$TechSupport == "No"] &lt;- 0</w:t>
      </w:r>
    </w:p>
    <w:p w14:paraId="0BF478F8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3CD18AC6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TechSupport &lt;- as.numeric(churn_clean208$TechSupport)</w:t>
      </w:r>
    </w:p>
    <w:p w14:paraId="4DC5AF1C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33DBB591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#Encode Streaming TV</w:t>
      </w:r>
    </w:p>
    <w:p w14:paraId="0ED140D7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StreamingTV &lt;- as.character(churn_clean208$StreamingTV)</w:t>
      </w:r>
    </w:p>
    <w:p w14:paraId="0CB11E53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01E4FBB2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StreamingTV[churn_clean208$StreamingTV == "Yes"] &lt;- 1</w:t>
      </w:r>
    </w:p>
    <w:p w14:paraId="48988F37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StreamingTV[churn_clean208$StreamingTV == "No"] &lt;- 0</w:t>
      </w:r>
    </w:p>
    <w:p w14:paraId="1FBB09A0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656D0508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StreamingTV &lt;- as.numeric(churn_clean208$StreamingTV)</w:t>
      </w:r>
    </w:p>
    <w:p w14:paraId="2266EFCE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620A7AE4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lastRenderedPageBreak/>
        <w:t>#Encode Streaming Movies</w:t>
      </w:r>
    </w:p>
    <w:p w14:paraId="47195A7D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StreamingMovies &lt;- as.character(churn_clean208$StreamingMovies)</w:t>
      </w:r>
    </w:p>
    <w:p w14:paraId="32B14933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5651F08F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StreamingMovies[churn_clean208$StreamingMovies == "Yes"] &lt;- 1</w:t>
      </w:r>
    </w:p>
    <w:p w14:paraId="20867F49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StreamingMovies[churn_clean208$StreamingMovies == "No"] &lt;- 0</w:t>
      </w:r>
    </w:p>
    <w:p w14:paraId="62CDC51F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0B10198C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StreamingMovies &lt;- as.numeric(churn_clean208$StreamingMovies)</w:t>
      </w:r>
    </w:p>
    <w:p w14:paraId="03B0B6D3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2D628183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#Encode Paperless Billing</w:t>
      </w:r>
    </w:p>
    <w:p w14:paraId="370F55A8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PaperlessBilling &lt;- as.character(churn_clean208$PaperlessBilling)</w:t>
      </w:r>
    </w:p>
    <w:p w14:paraId="6255EA6B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150EE34A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PaperlessBilling[churn_clean208$PaperlessBilling == "Yes"] &lt;- 1</w:t>
      </w:r>
    </w:p>
    <w:p w14:paraId="77324E3E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PaperlessBilling[churn_clean208$PaperlessBilling == "No"] &lt;- 0</w:t>
      </w:r>
    </w:p>
    <w:p w14:paraId="5FF0A1D9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2D7DEF74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hurn_clean208$PaperlessBilling &lt;- as.numeric(churn_clean208$PaperlessBilling)</w:t>
      </w:r>
    </w:p>
    <w:p w14:paraId="53580503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72C5360E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12B79B7E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#One-Hot Encoding Area</w:t>
      </w:r>
    </w:p>
    <w:p w14:paraId="28D4F389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install.packages("fastDummies")</w:t>
      </w:r>
    </w:p>
    <w:p w14:paraId="0C8FA28B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library(fastDummies)</w:t>
      </w:r>
    </w:p>
    <w:p w14:paraId="7D5B64D1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36379A37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A_treat &lt;- dummy_cols(churn_clean208, select_columns = "Area")</w:t>
      </w:r>
    </w:p>
    <w:p w14:paraId="0E24063A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170F952C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#One-Hot Encoding Marital</w:t>
      </w:r>
    </w:p>
    <w:p w14:paraId="4BDA7201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lastRenderedPageBreak/>
        <w:t>M_treat &lt;- dummy_cols(churn_clean208, select_columns = "Marital")</w:t>
      </w:r>
    </w:p>
    <w:p w14:paraId="165472F9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40CB6F6E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#One-Hot Encoding Gender</w:t>
      </w:r>
    </w:p>
    <w:p w14:paraId="577EB8E9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G_treat &lt;- dummy_cols(churn_clean208, select_columns = "Gender")</w:t>
      </w:r>
    </w:p>
    <w:p w14:paraId="33889657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19FC5D53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#One-Hot Encoding Contract</w:t>
      </w:r>
    </w:p>
    <w:p w14:paraId="01950B34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C_treat &lt;- dummy_cols(churn_clean208, select_columns = "Contract")</w:t>
      </w:r>
    </w:p>
    <w:p w14:paraId="4DDB7965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77CCF7AC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#One-Hot Encoding InternetService</w:t>
      </w:r>
    </w:p>
    <w:p w14:paraId="0D4680F1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I_treat &lt;- dummy_cols(churn_clean208, select_columns = "InternetService")</w:t>
      </w:r>
    </w:p>
    <w:p w14:paraId="64CD4FFA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</w:p>
    <w:p w14:paraId="33820D07" w14:textId="77777777" w:rsidR="00C57B34" w:rsidRPr="00C57B34" w:rsidRDefault="00C57B34" w:rsidP="00C57B34">
      <w:pPr>
        <w:pStyle w:val="NormalWeb"/>
        <w:shd w:val="clear" w:color="auto" w:fill="FFFFFF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#One-Hot Encoding PaymentMethod</w:t>
      </w:r>
    </w:p>
    <w:p w14:paraId="66F7DCD7" w14:textId="1F3A8BE7" w:rsidR="00C57B34" w:rsidRDefault="00C57B34" w:rsidP="00C57B34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 w:rsidRPr="00C57B34">
        <w:rPr>
          <w:rFonts w:ascii="Lato" w:hAnsi="Lato"/>
          <w:color w:val="333333"/>
          <w:sz w:val="21"/>
          <w:szCs w:val="21"/>
        </w:rPr>
        <w:t>P_treat &lt;- dummy_cols(churn_clean208, select_columns = "PaymentMethod")</w:t>
      </w:r>
    </w:p>
    <w:p w14:paraId="77217F3E" w14:textId="77777777" w:rsidR="00C57B34" w:rsidRDefault="00C57B34" w:rsidP="00C57B34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</w:p>
    <w:p w14:paraId="262E5111" w14:textId="4F0C63CD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5.  </w:t>
      </w:r>
      <w:r w:rsidR="00C57B34">
        <w:rPr>
          <w:rFonts w:ascii="Lato" w:hAnsi="Lato"/>
          <w:color w:val="333333"/>
          <w:sz w:val="21"/>
          <w:szCs w:val="21"/>
        </w:rPr>
        <w:t xml:space="preserve">See attached code. </w:t>
      </w:r>
    </w:p>
    <w:p w14:paraId="59E8B5F1" w14:textId="77777777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rPr>
          <w:rFonts w:ascii="Lato" w:hAnsi="Lato"/>
          <w:color w:val="333333"/>
          <w:sz w:val="21"/>
          <w:szCs w:val="21"/>
        </w:rPr>
      </w:pPr>
    </w:p>
    <w:p w14:paraId="4F98C44E" w14:textId="77777777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rPr>
          <w:rFonts w:ascii="Lato" w:hAnsi="Lato"/>
          <w:color w:val="333333"/>
          <w:sz w:val="21"/>
          <w:szCs w:val="21"/>
        </w:rPr>
      </w:pPr>
      <w:r>
        <w:rPr>
          <w:rStyle w:val="Strong"/>
          <w:rFonts w:ascii="Lato" w:hAnsi="Lato"/>
          <w:color w:val="333333"/>
          <w:sz w:val="21"/>
          <w:szCs w:val="21"/>
        </w:rPr>
        <w:t>Part IV: Model Comparison and Analysis</w:t>
      </w:r>
    </w:p>
    <w:p w14:paraId="32AFB170" w14:textId="6D3B86F0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D.  Compar</w:t>
      </w:r>
      <w:r w:rsidR="008232CF">
        <w:rPr>
          <w:rFonts w:ascii="Lato" w:hAnsi="Lato"/>
          <w:color w:val="333333"/>
          <w:sz w:val="21"/>
          <w:szCs w:val="21"/>
        </w:rPr>
        <w:t>ison of</w:t>
      </w:r>
      <w:r>
        <w:rPr>
          <w:rFonts w:ascii="Lato" w:hAnsi="Lato"/>
          <w:color w:val="333333"/>
          <w:sz w:val="21"/>
          <w:szCs w:val="21"/>
        </w:rPr>
        <w:t xml:space="preserve"> </w:t>
      </w:r>
      <w:r w:rsidR="008232CF">
        <w:rPr>
          <w:rFonts w:ascii="Lato" w:hAnsi="Lato"/>
          <w:color w:val="333333"/>
          <w:sz w:val="21"/>
          <w:szCs w:val="21"/>
        </w:rPr>
        <w:t>the</w:t>
      </w:r>
      <w:r>
        <w:rPr>
          <w:rFonts w:ascii="Lato" w:hAnsi="Lato"/>
          <w:color w:val="333333"/>
          <w:sz w:val="21"/>
          <w:szCs w:val="21"/>
        </w:rPr>
        <w:t xml:space="preserve"> initial and a reduced linear regression model:</w:t>
      </w:r>
    </w:p>
    <w:p w14:paraId="78E1DE6E" w14:textId="56D31E93" w:rsidR="009721C7" w:rsidRDefault="00A55EF3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1</w:t>
      </w:r>
      <w:r w:rsidR="005B37F9">
        <w:rPr>
          <w:rFonts w:ascii="Lato" w:hAnsi="Lato"/>
          <w:color w:val="333333"/>
          <w:sz w:val="21"/>
          <w:szCs w:val="21"/>
        </w:rPr>
        <w:t xml:space="preserve">. The initial multiple linear regression model </w:t>
      </w:r>
      <w:r w:rsidR="002921B2">
        <w:rPr>
          <w:rFonts w:ascii="Lato" w:hAnsi="Lato"/>
          <w:color w:val="333333"/>
          <w:sz w:val="21"/>
          <w:szCs w:val="21"/>
        </w:rPr>
        <w:t>residuals are acceptable as the median is close to zero at .08</w:t>
      </w:r>
      <w:r w:rsidR="00A43409">
        <w:rPr>
          <w:rFonts w:ascii="Lato" w:hAnsi="Lato"/>
          <w:color w:val="333333"/>
          <w:sz w:val="21"/>
          <w:szCs w:val="21"/>
        </w:rPr>
        <w:t xml:space="preserve"> with a min of -.135 and a max of .136. This tells us that the </w:t>
      </w:r>
      <w:r w:rsidR="00B62342">
        <w:rPr>
          <w:rFonts w:ascii="Lato" w:hAnsi="Lato"/>
          <w:color w:val="333333"/>
          <w:sz w:val="21"/>
          <w:szCs w:val="21"/>
        </w:rPr>
        <w:t xml:space="preserve">model is close to evenly distributed and symmetrical. </w:t>
      </w:r>
      <w:r w:rsidR="003B6BCD">
        <w:rPr>
          <w:rFonts w:ascii="Lato" w:hAnsi="Lato"/>
          <w:color w:val="333333"/>
          <w:sz w:val="21"/>
          <w:szCs w:val="21"/>
        </w:rPr>
        <w:t>1Q and 3Q are also similar</w:t>
      </w:r>
      <w:r w:rsidR="00367E12">
        <w:rPr>
          <w:rFonts w:ascii="Lato" w:hAnsi="Lato"/>
          <w:color w:val="333333"/>
          <w:sz w:val="21"/>
          <w:szCs w:val="21"/>
        </w:rPr>
        <w:t xml:space="preserve"> </w:t>
      </w:r>
      <w:r w:rsidR="00B32850">
        <w:rPr>
          <w:rFonts w:ascii="Lato" w:hAnsi="Lato"/>
          <w:color w:val="333333"/>
          <w:sz w:val="21"/>
          <w:szCs w:val="21"/>
        </w:rPr>
        <w:t xml:space="preserve">values, </w:t>
      </w:r>
      <w:r w:rsidR="00367E12">
        <w:rPr>
          <w:rFonts w:ascii="Lato" w:hAnsi="Lato"/>
          <w:color w:val="333333"/>
          <w:sz w:val="21"/>
          <w:szCs w:val="21"/>
        </w:rPr>
        <w:t>one being positive and one being negative</w:t>
      </w:r>
      <w:r w:rsidR="00B32850">
        <w:rPr>
          <w:rFonts w:ascii="Lato" w:hAnsi="Lato"/>
          <w:color w:val="333333"/>
          <w:sz w:val="21"/>
          <w:szCs w:val="21"/>
        </w:rPr>
        <w:t>.</w:t>
      </w:r>
      <w:r w:rsidR="007E4973">
        <w:rPr>
          <w:rFonts w:ascii="Lato" w:hAnsi="Lato"/>
          <w:color w:val="333333"/>
          <w:sz w:val="21"/>
          <w:szCs w:val="21"/>
        </w:rPr>
        <w:t xml:space="preserve"> </w:t>
      </w:r>
      <w:r w:rsidR="00CE35D9">
        <w:rPr>
          <w:rFonts w:ascii="Lato" w:hAnsi="Lato"/>
          <w:color w:val="333333"/>
          <w:sz w:val="21"/>
          <w:szCs w:val="21"/>
        </w:rPr>
        <w:t xml:space="preserve">The initial models std. error </w:t>
      </w:r>
      <w:r w:rsidR="00EB5BF9">
        <w:rPr>
          <w:rFonts w:ascii="Lato" w:hAnsi="Lato"/>
          <w:color w:val="333333"/>
          <w:sz w:val="21"/>
          <w:szCs w:val="21"/>
        </w:rPr>
        <w:t>is .1075</w:t>
      </w:r>
      <w:r w:rsidR="00C12411">
        <w:rPr>
          <w:rFonts w:ascii="Lato" w:hAnsi="Lato"/>
          <w:color w:val="333333"/>
          <w:sz w:val="21"/>
          <w:szCs w:val="21"/>
        </w:rPr>
        <w:t>, the lower the number the better. The Pr</w:t>
      </w:r>
      <w:r w:rsidR="00254E89">
        <w:rPr>
          <w:rFonts w:ascii="Lato" w:hAnsi="Lato"/>
          <w:color w:val="333333"/>
          <w:sz w:val="21"/>
          <w:szCs w:val="21"/>
        </w:rPr>
        <w:t>(&gt;|t|) is &lt;2.2e-16</w:t>
      </w:r>
      <w:r w:rsidR="00F475F8">
        <w:rPr>
          <w:rFonts w:ascii="Lato" w:hAnsi="Lato"/>
          <w:color w:val="333333"/>
          <w:sz w:val="21"/>
          <w:szCs w:val="21"/>
        </w:rPr>
        <w:t xml:space="preserve"> which is significantly less than .05 meaning that there is significance. </w:t>
      </w:r>
      <w:r w:rsidR="00402029">
        <w:rPr>
          <w:rFonts w:ascii="Lato" w:hAnsi="Lato"/>
          <w:color w:val="333333"/>
          <w:sz w:val="21"/>
          <w:szCs w:val="21"/>
        </w:rPr>
        <w:t xml:space="preserve">The Rsquared and adjusted Rsquared </w:t>
      </w:r>
      <w:r w:rsidR="006C0EA8">
        <w:rPr>
          <w:rFonts w:ascii="Lato" w:hAnsi="Lato"/>
          <w:color w:val="333333"/>
          <w:sz w:val="21"/>
          <w:szCs w:val="21"/>
        </w:rPr>
        <w:t>were equal to 1 in the initial mode</w:t>
      </w:r>
      <w:r w:rsidR="00F34685">
        <w:rPr>
          <w:rFonts w:ascii="Lato" w:hAnsi="Lato"/>
          <w:color w:val="333333"/>
          <w:sz w:val="21"/>
          <w:szCs w:val="21"/>
        </w:rPr>
        <w:t>l</w:t>
      </w:r>
      <w:r w:rsidR="00D0102F">
        <w:rPr>
          <w:rFonts w:ascii="Lato" w:hAnsi="Lato"/>
          <w:color w:val="333333"/>
          <w:sz w:val="21"/>
          <w:szCs w:val="21"/>
        </w:rPr>
        <w:t xml:space="preserve">. </w:t>
      </w:r>
    </w:p>
    <w:p w14:paraId="1936EC02" w14:textId="0059320D" w:rsidR="00A55EF3" w:rsidRDefault="008D4F6A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14132F5F" wp14:editId="455A467A">
            <wp:extent cx="5943600" cy="2465070"/>
            <wp:effectExtent l="0" t="0" r="0" b="0"/>
            <wp:docPr id="553429645" name="Picture 553429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429645" name="Picture 553429645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78A99E3C" wp14:editId="65654470">
            <wp:extent cx="5943600" cy="4989195"/>
            <wp:effectExtent l="0" t="0" r="0" b="1905"/>
            <wp:docPr id="888765115" name="Picture 888765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765115" name="Picture 888765115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8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6043EC2B" wp14:editId="78FF7552">
            <wp:extent cx="5943600" cy="3622675"/>
            <wp:effectExtent l="0" t="0" r="0" b="0"/>
            <wp:docPr id="1511733128" name="Picture 1511733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733128" name="Picture 1511733128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8C5CA" w14:textId="7C92AEE7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2.  </w:t>
      </w:r>
      <w:r w:rsidR="00DD13F7">
        <w:rPr>
          <w:rFonts w:ascii="Lato" w:hAnsi="Lato"/>
          <w:color w:val="333333"/>
          <w:sz w:val="21"/>
          <w:szCs w:val="21"/>
        </w:rPr>
        <w:t xml:space="preserve">Feature selection reduction was done utilizing a few different feature selection methods. First </w:t>
      </w:r>
      <w:r w:rsidR="00D54E41">
        <w:rPr>
          <w:rFonts w:ascii="Lato" w:hAnsi="Lato"/>
          <w:color w:val="333333"/>
          <w:sz w:val="21"/>
          <w:szCs w:val="21"/>
        </w:rPr>
        <w:t>categorical variables with more than three levels were reduced</w:t>
      </w:r>
      <w:r w:rsidR="00E760D5">
        <w:rPr>
          <w:rFonts w:ascii="Lato" w:hAnsi="Lato"/>
          <w:color w:val="333333"/>
          <w:sz w:val="21"/>
          <w:szCs w:val="21"/>
        </w:rPr>
        <w:t xml:space="preserve"> due to the cardinality being too great and we do not want to proliferate. Second, we reduced </w:t>
      </w:r>
      <w:r w:rsidR="009D0915">
        <w:rPr>
          <w:rFonts w:ascii="Lato" w:hAnsi="Lato"/>
          <w:color w:val="333333"/>
          <w:sz w:val="21"/>
          <w:szCs w:val="21"/>
        </w:rPr>
        <w:t>MonthlyCharge because the VIF score was greater than 10</w:t>
      </w:r>
      <w:r w:rsidR="00B3219D">
        <w:rPr>
          <w:rFonts w:ascii="Lato" w:hAnsi="Lato"/>
          <w:color w:val="333333"/>
          <w:sz w:val="21"/>
          <w:szCs w:val="21"/>
        </w:rPr>
        <w:t xml:space="preserve"> which means there’s multicollinearity. We must remove features with multicollinearity to </w:t>
      </w:r>
      <w:r w:rsidR="0077540B">
        <w:rPr>
          <w:rFonts w:ascii="Lato" w:hAnsi="Lato"/>
          <w:color w:val="333333"/>
          <w:sz w:val="21"/>
          <w:szCs w:val="21"/>
        </w:rPr>
        <w:t xml:space="preserve">perform </w:t>
      </w:r>
      <w:r w:rsidR="00071A43">
        <w:rPr>
          <w:rFonts w:ascii="Lato" w:hAnsi="Lato"/>
          <w:color w:val="333333"/>
          <w:sz w:val="21"/>
          <w:szCs w:val="21"/>
        </w:rPr>
        <w:t xml:space="preserve">multiple linear regression analysis. </w:t>
      </w:r>
      <w:r w:rsidR="001323EF">
        <w:rPr>
          <w:rFonts w:ascii="Lato" w:hAnsi="Lato"/>
          <w:color w:val="333333"/>
          <w:sz w:val="21"/>
          <w:szCs w:val="21"/>
        </w:rPr>
        <w:t xml:space="preserve">Lastly, we utilized </w:t>
      </w:r>
      <w:r w:rsidR="00F436B1">
        <w:rPr>
          <w:rFonts w:ascii="Lato" w:hAnsi="Lato"/>
          <w:color w:val="333333"/>
          <w:sz w:val="21"/>
          <w:szCs w:val="21"/>
        </w:rPr>
        <w:t>the wrapper method which is a feature selection reduction method.</w:t>
      </w:r>
      <w:r w:rsidR="0022399C">
        <w:rPr>
          <w:rFonts w:ascii="Lato" w:hAnsi="Lato"/>
          <w:color w:val="333333"/>
          <w:sz w:val="21"/>
          <w:szCs w:val="21"/>
        </w:rPr>
        <w:t xml:space="preserve"> We utilized the backward stepwise reduction method before finalizing our linear regression model. </w:t>
      </w:r>
    </w:p>
    <w:p w14:paraId="5E970C5A" w14:textId="77777777" w:rsidR="007B29FB" w:rsidRDefault="00A55EF3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3. </w:t>
      </w:r>
      <w:r w:rsidR="00E1710E">
        <w:rPr>
          <w:rFonts w:ascii="Lato" w:hAnsi="Lato"/>
          <w:color w:val="333333"/>
          <w:sz w:val="21"/>
          <w:szCs w:val="21"/>
        </w:rPr>
        <w:t xml:space="preserve">The </w:t>
      </w:r>
      <w:r w:rsidR="00917E21">
        <w:rPr>
          <w:rFonts w:ascii="Lato" w:hAnsi="Lato"/>
          <w:color w:val="333333"/>
          <w:sz w:val="21"/>
          <w:szCs w:val="21"/>
        </w:rPr>
        <w:t xml:space="preserve">reduced </w:t>
      </w:r>
      <w:r w:rsidR="00F05C9E">
        <w:rPr>
          <w:rFonts w:ascii="Lato" w:hAnsi="Lato"/>
          <w:color w:val="333333"/>
          <w:sz w:val="21"/>
          <w:szCs w:val="21"/>
        </w:rPr>
        <w:t xml:space="preserve">linear regression model residuals show </w:t>
      </w:r>
      <w:r w:rsidR="006331C0">
        <w:rPr>
          <w:rFonts w:ascii="Lato" w:hAnsi="Lato"/>
          <w:color w:val="333333"/>
          <w:sz w:val="21"/>
          <w:szCs w:val="21"/>
        </w:rPr>
        <w:t>a similar min and max with the min at -.5446 and the max at .5536</w:t>
      </w:r>
      <w:r w:rsidR="00574682">
        <w:rPr>
          <w:rFonts w:ascii="Lato" w:hAnsi="Lato"/>
          <w:color w:val="333333"/>
          <w:sz w:val="21"/>
          <w:szCs w:val="21"/>
        </w:rPr>
        <w:t>. Q1 is -.2809 and Q3 at .3218</w:t>
      </w:r>
      <w:r w:rsidR="00736B72">
        <w:rPr>
          <w:rFonts w:ascii="Lato" w:hAnsi="Lato"/>
          <w:color w:val="333333"/>
          <w:sz w:val="21"/>
          <w:szCs w:val="21"/>
        </w:rPr>
        <w:t xml:space="preserve"> which is slightly not as close in number as the initial model was. </w:t>
      </w:r>
      <w:r w:rsidR="00A931CB">
        <w:rPr>
          <w:rFonts w:ascii="Lato" w:hAnsi="Lato"/>
          <w:color w:val="333333"/>
          <w:sz w:val="21"/>
          <w:szCs w:val="21"/>
        </w:rPr>
        <w:t xml:space="preserve">The median is .1143 </w:t>
      </w:r>
      <w:r w:rsidR="00275309">
        <w:rPr>
          <w:rFonts w:ascii="Lato" w:hAnsi="Lato"/>
          <w:color w:val="333333"/>
          <w:sz w:val="21"/>
          <w:szCs w:val="21"/>
        </w:rPr>
        <w:t xml:space="preserve">which is slightly higher than the initial model. </w:t>
      </w:r>
      <w:r w:rsidR="001C4B46">
        <w:rPr>
          <w:rFonts w:ascii="Lato" w:hAnsi="Lato"/>
          <w:color w:val="333333"/>
          <w:sz w:val="21"/>
          <w:szCs w:val="21"/>
        </w:rPr>
        <w:t xml:space="preserve">The coefficiants in the </w:t>
      </w:r>
      <w:r w:rsidR="0099278B">
        <w:rPr>
          <w:rFonts w:ascii="Lato" w:hAnsi="Lato"/>
          <w:color w:val="333333"/>
          <w:sz w:val="21"/>
          <w:szCs w:val="21"/>
        </w:rPr>
        <w:t>reduced model has an intercept of -6.743e+00, std. error of 2.204e-02</w:t>
      </w:r>
      <w:r w:rsidR="002E5F80">
        <w:rPr>
          <w:rFonts w:ascii="Lato" w:hAnsi="Lato"/>
          <w:color w:val="333333"/>
          <w:sz w:val="21"/>
          <w:szCs w:val="21"/>
        </w:rPr>
        <w:t xml:space="preserve"> which has improved slightly from the initial model as the smaller the number the better</w:t>
      </w:r>
      <w:r w:rsidR="00841ED3">
        <w:rPr>
          <w:rFonts w:ascii="Lato" w:hAnsi="Lato"/>
          <w:color w:val="333333"/>
          <w:sz w:val="21"/>
          <w:szCs w:val="21"/>
        </w:rPr>
        <w:t xml:space="preserve"> because there is less room for error. The Pr(&gt;|t|)</w:t>
      </w:r>
      <w:r w:rsidR="00DA7CA2">
        <w:rPr>
          <w:rFonts w:ascii="Lato" w:hAnsi="Lato"/>
          <w:color w:val="333333"/>
          <w:sz w:val="21"/>
          <w:szCs w:val="21"/>
        </w:rPr>
        <w:t xml:space="preserve"> came in at the same value of &lt;2e-16 which shows it is very significant as it is much less than .05. </w:t>
      </w:r>
      <w:r w:rsidR="0039284C">
        <w:rPr>
          <w:rFonts w:ascii="Lato" w:hAnsi="Lato"/>
          <w:color w:val="333333"/>
          <w:sz w:val="21"/>
          <w:szCs w:val="21"/>
        </w:rPr>
        <w:t>The residual standard of error is .325</w:t>
      </w:r>
      <w:r w:rsidR="00AC7518">
        <w:rPr>
          <w:rFonts w:ascii="Lato" w:hAnsi="Lato"/>
          <w:color w:val="333333"/>
          <w:sz w:val="21"/>
          <w:szCs w:val="21"/>
        </w:rPr>
        <w:t>, both Rsquared and adjusted Rsquared are .9998</w:t>
      </w:r>
      <w:r w:rsidR="005125A6">
        <w:rPr>
          <w:rFonts w:ascii="Lato" w:hAnsi="Lato"/>
          <w:color w:val="333333"/>
          <w:sz w:val="21"/>
          <w:szCs w:val="21"/>
        </w:rPr>
        <w:t xml:space="preserve"> which is just below the initial model, and the F stat is 3.152</w:t>
      </w:r>
      <w:r w:rsidR="007B29FB">
        <w:rPr>
          <w:rFonts w:ascii="Lato" w:hAnsi="Lato"/>
          <w:color w:val="333333"/>
          <w:sz w:val="21"/>
          <w:szCs w:val="21"/>
        </w:rPr>
        <w:t xml:space="preserve">e+06.                  </w:t>
      </w:r>
    </w:p>
    <w:p w14:paraId="6B617C29" w14:textId="3C8F4000" w:rsidR="002121AA" w:rsidRDefault="00A55EF3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lastRenderedPageBreak/>
        <w:t> </w:t>
      </w:r>
      <w:r w:rsidR="005F1CB8"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60ACCD6A" wp14:editId="096C0E91">
            <wp:extent cx="5943600" cy="6445250"/>
            <wp:effectExtent l="0" t="0" r="0" b="0"/>
            <wp:docPr id="1493824208" name="Picture 1493824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824208" name="Picture 1493824208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3A7DB" w14:textId="77777777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rPr>
          <w:rFonts w:ascii="Lato" w:hAnsi="Lato"/>
          <w:color w:val="333333"/>
          <w:sz w:val="21"/>
          <w:szCs w:val="21"/>
        </w:rPr>
      </w:pPr>
    </w:p>
    <w:p w14:paraId="756B624F" w14:textId="24DE0234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E.  </w:t>
      </w:r>
    </w:p>
    <w:p w14:paraId="33A7642A" w14:textId="68800AD2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619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1.  </w:t>
      </w:r>
      <w:r w:rsidR="006B06F6">
        <w:rPr>
          <w:rFonts w:ascii="Lato" w:hAnsi="Lato"/>
          <w:color w:val="333333"/>
          <w:sz w:val="21"/>
          <w:szCs w:val="21"/>
        </w:rPr>
        <w:t>The</w:t>
      </w:r>
      <w:r>
        <w:rPr>
          <w:rFonts w:ascii="Lato" w:hAnsi="Lato"/>
          <w:color w:val="333333"/>
          <w:sz w:val="21"/>
          <w:szCs w:val="21"/>
        </w:rPr>
        <w:t xml:space="preserve"> data analysis process </w:t>
      </w:r>
      <w:r w:rsidR="00152448">
        <w:rPr>
          <w:rFonts w:ascii="Lato" w:hAnsi="Lato"/>
          <w:color w:val="333333"/>
          <w:sz w:val="21"/>
          <w:szCs w:val="21"/>
        </w:rPr>
        <w:t>include</w:t>
      </w:r>
      <w:r w:rsidR="00430699">
        <w:rPr>
          <w:rFonts w:ascii="Lato" w:hAnsi="Lato"/>
          <w:color w:val="333333"/>
          <w:sz w:val="21"/>
          <w:szCs w:val="21"/>
        </w:rPr>
        <w:t>s</w:t>
      </w:r>
      <w:r>
        <w:rPr>
          <w:rFonts w:ascii="Lato" w:hAnsi="Lato"/>
          <w:color w:val="333333"/>
          <w:sz w:val="21"/>
          <w:szCs w:val="21"/>
        </w:rPr>
        <w:t xml:space="preserve"> comparing the initial multiple linear regression model and reduced linear regression model, </w:t>
      </w:r>
      <w:r w:rsidR="00152448">
        <w:rPr>
          <w:rFonts w:ascii="Lato" w:hAnsi="Lato"/>
          <w:color w:val="333333"/>
          <w:sz w:val="21"/>
          <w:szCs w:val="21"/>
        </w:rPr>
        <w:t>utilizing</w:t>
      </w:r>
      <w:r w:rsidR="003F6C6E">
        <w:rPr>
          <w:rFonts w:ascii="Lato" w:hAnsi="Lato"/>
          <w:color w:val="333333"/>
          <w:sz w:val="21"/>
          <w:szCs w:val="21"/>
        </w:rPr>
        <w:t xml:space="preserve"> the residual standard erro</w:t>
      </w:r>
      <w:r w:rsidR="0091719B">
        <w:rPr>
          <w:rFonts w:ascii="Lato" w:hAnsi="Lato"/>
          <w:color w:val="333333"/>
          <w:sz w:val="21"/>
          <w:szCs w:val="21"/>
        </w:rPr>
        <w:t xml:space="preserve">r </w:t>
      </w:r>
      <w:r w:rsidR="00152448">
        <w:rPr>
          <w:rFonts w:ascii="Lato" w:hAnsi="Lato"/>
          <w:color w:val="333333"/>
          <w:sz w:val="21"/>
          <w:szCs w:val="21"/>
        </w:rPr>
        <w:t xml:space="preserve">model evaluation metric. </w:t>
      </w:r>
      <w:r w:rsidR="00537C52">
        <w:rPr>
          <w:rFonts w:ascii="Lato" w:hAnsi="Lato"/>
          <w:color w:val="333333"/>
          <w:sz w:val="21"/>
          <w:szCs w:val="21"/>
        </w:rPr>
        <w:t xml:space="preserve">To begin the analysis process first the data needed to be cleaned and accurately prepared. Once that was complete it was </w:t>
      </w:r>
      <w:r w:rsidR="007E5DE4">
        <w:rPr>
          <w:rFonts w:ascii="Lato" w:hAnsi="Lato"/>
          <w:color w:val="333333"/>
          <w:sz w:val="21"/>
          <w:szCs w:val="21"/>
        </w:rPr>
        <w:t xml:space="preserve">reduced to meet the </w:t>
      </w:r>
      <w:r w:rsidR="004D20D9">
        <w:rPr>
          <w:rFonts w:ascii="Lato" w:hAnsi="Lato"/>
          <w:color w:val="333333"/>
          <w:sz w:val="21"/>
          <w:szCs w:val="21"/>
        </w:rPr>
        <w:t>assumptions of a multiple linear regression model</w:t>
      </w:r>
      <w:r w:rsidR="004862D1">
        <w:rPr>
          <w:rFonts w:ascii="Lato" w:hAnsi="Lato"/>
          <w:color w:val="333333"/>
          <w:sz w:val="21"/>
          <w:szCs w:val="21"/>
        </w:rPr>
        <w:t xml:space="preserve"> which are explained in section B1. </w:t>
      </w:r>
      <w:r w:rsidR="00B57602">
        <w:rPr>
          <w:rFonts w:ascii="Lato" w:hAnsi="Lato"/>
          <w:color w:val="333333"/>
          <w:sz w:val="21"/>
          <w:szCs w:val="21"/>
        </w:rPr>
        <w:t xml:space="preserve">Ordinary least squares method was performed, the model was reduced based on these findings, </w:t>
      </w:r>
      <w:r w:rsidR="00F801E4">
        <w:rPr>
          <w:rFonts w:ascii="Lato" w:hAnsi="Lato"/>
          <w:color w:val="333333"/>
          <w:sz w:val="21"/>
          <w:szCs w:val="21"/>
        </w:rPr>
        <w:t xml:space="preserve">the </w:t>
      </w:r>
      <w:r w:rsidR="00F36D0C">
        <w:rPr>
          <w:rFonts w:ascii="Lato" w:hAnsi="Lato"/>
          <w:color w:val="333333"/>
          <w:sz w:val="21"/>
          <w:szCs w:val="21"/>
        </w:rPr>
        <w:t xml:space="preserve">correlation was determined utilizing the Pearsons method and the model was reduced again based on those findings, </w:t>
      </w:r>
      <w:r w:rsidR="00B47DC6">
        <w:rPr>
          <w:rFonts w:ascii="Lato" w:hAnsi="Lato"/>
          <w:color w:val="333333"/>
          <w:sz w:val="21"/>
          <w:szCs w:val="21"/>
        </w:rPr>
        <w:t>ols_vif</w:t>
      </w:r>
      <w:r w:rsidR="001C4218">
        <w:rPr>
          <w:rFonts w:ascii="Lato" w:hAnsi="Lato"/>
          <w:color w:val="333333"/>
          <w:sz w:val="21"/>
          <w:szCs w:val="21"/>
        </w:rPr>
        <w:t>_tol was checked and the mode</w:t>
      </w:r>
      <w:r w:rsidR="00341099">
        <w:rPr>
          <w:rFonts w:ascii="Lato" w:hAnsi="Lato"/>
          <w:color w:val="333333"/>
          <w:sz w:val="21"/>
          <w:szCs w:val="21"/>
        </w:rPr>
        <w:t>l</w:t>
      </w:r>
      <w:r w:rsidR="001C4218">
        <w:rPr>
          <w:rFonts w:ascii="Lato" w:hAnsi="Lato"/>
          <w:color w:val="333333"/>
          <w:sz w:val="21"/>
          <w:szCs w:val="21"/>
        </w:rPr>
        <w:t xml:space="preserve"> was reduced again</w:t>
      </w:r>
      <w:r w:rsidR="00CC5794">
        <w:rPr>
          <w:rFonts w:ascii="Lato" w:hAnsi="Lato"/>
          <w:color w:val="333333"/>
          <w:sz w:val="21"/>
          <w:szCs w:val="21"/>
        </w:rPr>
        <w:t>. Next,</w:t>
      </w:r>
      <w:r w:rsidR="008F09BF">
        <w:rPr>
          <w:rFonts w:ascii="Lato" w:hAnsi="Lato"/>
          <w:color w:val="333333"/>
          <w:sz w:val="21"/>
          <w:szCs w:val="21"/>
        </w:rPr>
        <w:t xml:space="preserve"> the </w:t>
      </w:r>
      <w:r w:rsidR="006731D3">
        <w:rPr>
          <w:rFonts w:ascii="Lato" w:hAnsi="Lato"/>
          <w:color w:val="333333"/>
          <w:sz w:val="21"/>
          <w:szCs w:val="21"/>
        </w:rPr>
        <w:t xml:space="preserve">backward stepwise </w:t>
      </w:r>
      <w:r w:rsidR="006731D3">
        <w:rPr>
          <w:rFonts w:ascii="Lato" w:hAnsi="Lato"/>
          <w:color w:val="333333"/>
          <w:sz w:val="21"/>
          <w:szCs w:val="21"/>
        </w:rPr>
        <w:lastRenderedPageBreak/>
        <w:t>wrapper feature selection reduction method was performed</w:t>
      </w:r>
      <w:r w:rsidR="007A0B75">
        <w:rPr>
          <w:rFonts w:ascii="Lato" w:hAnsi="Lato"/>
          <w:color w:val="333333"/>
          <w:sz w:val="21"/>
          <w:szCs w:val="21"/>
        </w:rPr>
        <w:t xml:space="preserve"> four times</w:t>
      </w:r>
      <w:r w:rsidR="006B14BB">
        <w:rPr>
          <w:rFonts w:ascii="Lato" w:hAnsi="Lato"/>
          <w:color w:val="333333"/>
          <w:sz w:val="21"/>
          <w:szCs w:val="21"/>
        </w:rPr>
        <w:t xml:space="preserve"> to complete the model</w:t>
      </w:r>
      <w:r w:rsidR="007A0B75">
        <w:rPr>
          <w:rFonts w:ascii="Lato" w:hAnsi="Lato"/>
          <w:color w:val="333333"/>
          <w:sz w:val="21"/>
          <w:szCs w:val="21"/>
        </w:rPr>
        <w:t xml:space="preserve"> feature reduction. </w:t>
      </w:r>
      <w:r w:rsidR="0091719B">
        <w:rPr>
          <w:rFonts w:ascii="Lato" w:hAnsi="Lato"/>
          <w:color w:val="333333"/>
          <w:sz w:val="21"/>
          <w:szCs w:val="21"/>
        </w:rPr>
        <w:t>The residual standard error</w:t>
      </w:r>
      <w:r w:rsidR="00062B0E">
        <w:rPr>
          <w:rFonts w:ascii="Lato" w:hAnsi="Lato"/>
          <w:color w:val="333333"/>
          <w:sz w:val="21"/>
          <w:szCs w:val="21"/>
        </w:rPr>
        <w:t xml:space="preserve"> on the initial model was </w:t>
      </w:r>
      <w:r w:rsidR="00EB4FBC">
        <w:rPr>
          <w:rFonts w:ascii="Lato" w:hAnsi="Lato"/>
          <w:color w:val="333333"/>
          <w:sz w:val="21"/>
          <w:szCs w:val="21"/>
        </w:rPr>
        <w:t xml:space="preserve">.1075 </w:t>
      </w:r>
      <w:r w:rsidR="00AE224B">
        <w:rPr>
          <w:rFonts w:ascii="Lato" w:hAnsi="Lato"/>
          <w:color w:val="333333"/>
          <w:sz w:val="21"/>
          <w:szCs w:val="21"/>
        </w:rPr>
        <w:t>while the reduced model</w:t>
      </w:r>
      <w:r w:rsidR="00555FD6">
        <w:rPr>
          <w:rFonts w:ascii="Lato" w:hAnsi="Lato"/>
          <w:color w:val="333333"/>
          <w:sz w:val="21"/>
          <w:szCs w:val="21"/>
        </w:rPr>
        <w:t xml:space="preserve"> has a residual standard error of .325. </w:t>
      </w:r>
      <w:r w:rsidR="00024E07">
        <w:rPr>
          <w:rFonts w:ascii="Lato" w:hAnsi="Lato"/>
          <w:color w:val="333333"/>
          <w:sz w:val="21"/>
          <w:szCs w:val="21"/>
        </w:rPr>
        <w:t xml:space="preserve">This meaning the initial model </w:t>
      </w:r>
      <w:r w:rsidR="00E17122">
        <w:rPr>
          <w:rFonts w:ascii="Lato" w:hAnsi="Lato"/>
          <w:color w:val="333333"/>
          <w:sz w:val="21"/>
          <w:szCs w:val="21"/>
        </w:rPr>
        <w:t xml:space="preserve">predicts the length of tenure with </w:t>
      </w:r>
      <w:r w:rsidR="00047AF6">
        <w:rPr>
          <w:rFonts w:ascii="Lato" w:hAnsi="Lato"/>
          <w:color w:val="333333"/>
          <w:sz w:val="21"/>
          <w:szCs w:val="21"/>
        </w:rPr>
        <w:t xml:space="preserve">an average error of .1075, while </w:t>
      </w:r>
      <w:r w:rsidR="00EE1CB3">
        <w:rPr>
          <w:rFonts w:ascii="Lato" w:hAnsi="Lato"/>
          <w:color w:val="333333"/>
          <w:sz w:val="21"/>
          <w:szCs w:val="21"/>
        </w:rPr>
        <w:t xml:space="preserve">the reduced model predicts tenure with an average error of .325. </w:t>
      </w:r>
      <w:r w:rsidR="00707F71">
        <w:rPr>
          <w:rFonts w:ascii="Lato" w:hAnsi="Lato"/>
          <w:color w:val="333333"/>
          <w:sz w:val="21"/>
          <w:szCs w:val="21"/>
        </w:rPr>
        <w:t>On the initial model</w:t>
      </w:r>
      <w:r w:rsidR="00CC5794">
        <w:rPr>
          <w:rFonts w:ascii="Lato" w:hAnsi="Lato"/>
          <w:color w:val="333333"/>
          <w:sz w:val="21"/>
          <w:szCs w:val="21"/>
        </w:rPr>
        <w:t>,</w:t>
      </w:r>
      <w:r w:rsidR="00707F71">
        <w:rPr>
          <w:rFonts w:ascii="Lato" w:hAnsi="Lato"/>
          <w:color w:val="333333"/>
          <w:sz w:val="21"/>
          <w:szCs w:val="21"/>
        </w:rPr>
        <w:t xml:space="preserve"> the R</w:t>
      </w:r>
      <w:r w:rsidR="000818D7">
        <w:rPr>
          <w:rFonts w:ascii="Lato" w:hAnsi="Lato"/>
          <w:color w:val="333333"/>
          <w:sz w:val="21"/>
          <w:szCs w:val="21"/>
        </w:rPr>
        <w:t>squared</w:t>
      </w:r>
      <w:r w:rsidR="00707F71">
        <w:rPr>
          <w:rFonts w:ascii="Lato" w:hAnsi="Lato"/>
          <w:color w:val="333333"/>
          <w:sz w:val="21"/>
          <w:szCs w:val="21"/>
        </w:rPr>
        <w:t xml:space="preserve"> and adjusted R</w:t>
      </w:r>
      <w:r w:rsidR="000818D7">
        <w:rPr>
          <w:rFonts w:ascii="Lato" w:hAnsi="Lato"/>
          <w:color w:val="333333"/>
          <w:sz w:val="21"/>
          <w:szCs w:val="21"/>
        </w:rPr>
        <w:t>squared</w:t>
      </w:r>
      <w:r w:rsidR="00707F71">
        <w:rPr>
          <w:rFonts w:ascii="Lato" w:hAnsi="Lato"/>
          <w:color w:val="333333"/>
          <w:sz w:val="21"/>
          <w:szCs w:val="21"/>
        </w:rPr>
        <w:t xml:space="preserve"> were </w:t>
      </w:r>
      <w:r w:rsidR="00092BC8">
        <w:rPr>
          <w:rFonts w:ascii="Lato" w:hAnsi="Lato"/>
          <w:color w:val="333333"/>
          <w:sz w:val="21"/>
          <w:szCs w:val="21"/>
        </w:rPr>
        <w:t>1 while on the reduced model they were .9998</w:t>
      </w:r>
      <w:r w:rsidR="00710ED2">
        <w:rPr>
          <w:rFonts w:ascii="Lato" w:hAnsi="Lato"/>
          <w:color w:val="333333"/>
          <w:sz w:val="21"/>
          <w:szCs w:val="21"/>
        </w:rPr>
        <w:t xml:space="preserve">, this </w:t>
      </w:r>
      <w:r w:rsidR="006673B6">
        <w:rPr>
          <w:rFonts w:ascii="Lato" w:hAnsi="Lato"/>
          <w:color w:val="333333"/>
          <w:sz w:val="21"/>
          <w:szCs w:val="21"/>
        </w:rPr>
        <w:t>is t</w:t>
      </w:r>
      <w:r w:rsidR="008D000E">
        <w:rPr>
          <w:rFonts w:ascii="Lato" w:hAnsi="Lato"/>
          <w:color w:val="333333"/>
          <w:sz w:val="21"/>
          <w:szCs w:val="21"/>
        </w:rPr>
        <w:t xml:space="preserve">he percentage variation </w:t>
      </w:r>
      <w:r w:rsidR="00F544E2">
        <w:rPr>
          <w:rFonts w:ascii="Lato" w:hAnsi="Lato"/>
          <w:color w:val="333333"/>
          <w:sz w:val="21"/>
          <w:szCs w:val="21"/>
        </w:rPr>
        <w:t>in dependent</w:t>
      </w:r>
      <w:r w:rsidR="00D95BF5">
        <w:rPr>
          <w:rFonts w:ascii="Lato" w:hAnsi="Lato"/>
          <w:color w:val="333333"/>
          <w:sz w:val="21"/>
          <w:szCs w:val="21"/>
        </w:rPr>
        <w:t xml:space="preserve"> that </w:t>
      </w:r>
      <w:r w:rsidR="00F544E2">
        <w:rPr>
          <w:rFonts w:ascii="Lato" w:hAnsi="Lato"/>
          <w:color w:val="333333"/>
          <w:sz w:val="21"/>
          <w:szCs w:val="21"/>
        </w:rPr>
        <w:t>is explained by the independent variable</w:t>
      </w:r>
      <w:r w:rsidR="00092BC8">
        <w:rPr>
          <w:rFonts w:ascii="Lato" w:hAnsi="Lato"/>
          <w:color w:val="333333"/>
          <w:sz w:val="21"/>
          <w:szCs w:val="21"/>
        </w:rPr>
        <w:t xml:space="preserve">. </w:t>
      </w:r>
      <w:r w:rsidR="00D32B6D">
        <w:rPr>
          <w:rFonts w:ascii="Lato" w:hAnsi="Lato"/>
          <w:color w:val="333333"/>
          <w:sz w:val="21"/>
          <w:szCs w:val="21"/>
        </w:rPr>
        <w:t>This measn there is a 99% variation</w:t>
      </w:r>
      <w:r w:rsidR="00712BA0">
        <w:rPr>
          <w:rFonts w:ascii="Lato" w:hAnsi="Lato"/>
          <w:color w:val="333333"/>
          <w:sz w:val="21"/>
          <w:szCs w:val="21"/>
        </w:rPr>
        <w:t xml:space="preserve"> in Y that is explained by the predicting variables. </w:t>
      </w:r>
      <w:r w:rsidR="00092BC8">
        <w:rPr>
          <w:rFonts w:ascii="Lato" w:hAnsi="Lato"/>
          <w:color w:val="333333"/>
          <w:sz w:val="21"/>
          <w:szCs w:val="21"/>
        </w:rPr>
        <w:t>The F stat</w:t>
      </w:r>
      <w:r w:rsidR="00B01D80">
        <w:rPr>
          <w:rFonts w:ascii="Lato" w:hAnsi="Lato"/>
          <w:color w:val="333333"/>
          <w:sz w:val="21"/>
          <w:szCs w:val="21"/>
        </w:rPr>
        <w:t xml:space="preserve"> on the initial model was 1.345</w:t>
      </w:r>
      <w:r w:rsidR="009268A6">
        <w:rPr>
          <w:rFonts w:ascii="Lato" w:hAnsi="Lato"/>
          <w:color w:val="333333"/>
          <w:sz w:val="21"/>
          <w:szCs w:val="21"/>
        </w:rPr>
        <w:t>e+07</w:t>
      </w:r>
      <w:r w:rsidR="00B01D80">
        <w:rPr>
          <w:rFonts w:ascii="Lato" w:hAnsi="Lato"/>
          <w:color w:val="333333"/>
          <w:sz w:val="21"/>
          <w:szCs w:val="21"/>
        </w:rPr>
        <w:t xml:space="preserve"> and the reduced model was 3.15</w:t>
      </w:r>
      <w:r w:rsidR="009268A6">
        <w:rPr>
          <w:rFonts w:ascii="Lato" w:hAnsi="Lato"/>
          <w:color w:val="333333"/>
          <w:sz w:val="21"/>
          <w:szCs w:val="21"/>
        </w:rPr>
        <w:t>2e</w:t>
      </w:r>
      <w:r w:rsidR="00041F5D">
        <w:rPr>
          <w:rFonts w:ascii="Lato" w:hAnsi="Lato"/>
          <w:color w:val="333333"/>
          <w:sz w:val="21"/>
          <w:szCs w:val="21"/>
        </w:rPr>
        <w:t>+06</w:t>
      </w:r>
      <w:r w:rsidR="00374644">
        <w:rPr>
          <w:rFonts w:ascii="Lato" w:hAnsi="Lato"/>
          <w:color w:val="333333"/>
          <w:sz w:val="21"/>
          <w:szCs w:val="21"/>
        </w:rPr>
        <w:t xml:space="preserve">, neither of these numbers signify </w:t>
      </w:r>
      <w:r w:rsidR="009575D7">
        <w:rPr>
          <w:rFonts w:ascii="Lato" w:hAnsi="Lato"/>
          <w:color w:val="333333"/>
          <w:sz w:val="21"/>
          <w:szCs w:val="21"/>
        </w:rPr>
        <w:t>significance in the overall regression as it is much greater than .05</w:t>
      </w:r>
      <w:r w:rsidR="00B01D80">
        <w:rPr>
          <w:rFonts w:ascii="Lato" w:hAnsi="Lato"/>
          <w:color w:val="333333"/>
          <w:sz w:val="21"/>
          <w:szCs w:val="21"/>
        </w:rPr>
        <w:t xml:space="preserve">. </w:t>
      </w:r>
      <w:r w:rsidR="00C95275">
        <w:rPr>
          <w:rFonts w:ascii="Lato" w:hAnsi="Lato"/>
          <w:color w:val="333333"/>
          <w:sz w:val="21"/>
          <w:szCs w:val="21"/>
        </w:rPr>
        <w:t xml:space="preserve">In the initial model there were </w:t>
      </w:r>
      <w:r w:rsidR="00A770B8">
        <w:rPr>
          <w:rFonts w:ascii="Lato" w:hAnsi="Lato"/>
          <w:color w:val="333333"/>
          <w:sz w:val="21"/>
          <w:szCs w:val="21"/>
        </w:rPr>
        <w:t>71 variables while the reduced model ha</w:t>
      </w:r>
      <w:r w:rsidR="00D14CA3">
        <w:rPr>
          <w:rFonts w:ascii="Lato" w:hAnsi="Lato"/>
          <w:color w:val="333333"/>
          <w:sz w:val="21"/>
          <w:szCs w:val="21"/>
        </w:rPr>
        <w:t xml:space="preserve">d </w:t>
      </w:r>
      <w:r w:rsidR="0077137F">
        <w:rPr>
          <w:rFonts w:ascii="Lato" w:hAnsi="Lato"/>
          <w:color w:val="333333"/>
          <w:sz w:val="21"/>
          <w:szCs w:val="21"/>
        </w:rPr>
        <w:t xml:space="preserve">39. </w:t>
      </w:r>
    </w:p>
    <w:p w14:paraId="07404BB5" w14:textId="538228D1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619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2.  </w:t>
      </w:r>
      <w:r w:rsidR="00F801E4">
        <w:rPr>
          <w:rFonts w:ascii="Lato" w:hAnsi="Lato"/>
          <w:color w:val="333333"/>
          <w:sz w:val="21"/>
          <w:szCs w:val="21"/>
        </w:rPr>
        <w:t>T</w:t>
      </w:r>
      <w:r>
        <w:rPr>
          <w:rFonts w:ascii="Lato" w:hAnsi="Lato"/>
          <w:color w:val="333333"/>
          <w:sz w:val="21"/>
          <w:szCs w:val="21"/>
        </w:rPr>
        <w:t xml:space="preserve">he output </w:t>
      </w:r>
      <w:r w:rsidR="001F5FD6">
        <w:rPr>
          <w:rFonts w:ascii="Lato" w:hAnsi="Lato"/>
          <w:color w:val="333333"/>
          <w:sz w:val="21"/>
          <w:szCs w:val="21"/>
        </w:rPr>
        <w:t xml:space="preserve">for all </w:t>
      </w:r>
      <w:r>
        <w:rPr>
          <w:rFonts w:ascii="Lato" w:hAnsi="Lato"/>
          <w:color w:val="333333"/>
          <w:sz w:val="21"/>
          <w:szCs w:val="21"/>
        </w:rPr>
        <w:t>calculations of the analysis</w:t>
      </w:r>
      <w:r w:rsidR="00F801E4">
        <w:rPr>
          <w:rFonts w:ascii="Lato" w:hAnsi="Lato"/>
          <w:color w:val="333333"/>
          <w:sz w:val="21"/>
          <w:szCs w:val="21"/>
        </w:rPr>
        <w:t xml:space="preserve"> that were</w:t>
      </w:r>
      <w:r>
        <w:rPr>
          <w:rFonts w:ascii="Lato" w:hAnsi="Lato"/>
          <w:color w:val="333333"/>
          <w:sz w:val="21"/>
          <w:szCs w:val="21"/>
        </w:rPr>
        <w:t xml:space="preserve"> performed</w:t>
      </w:r>
      <w:r w:rsidR="00CC5794">
        <w:rPr>
          <w:rFonts w:ascii="Lato" w:hAnsi="Lato"/>
          <w:color w:val="333333"/>
          <w:sz w:val="21"/>
          <w:szCs w:val="21"/>
        </w:rPr>
        <w:t xml:space="preserve"> </w:t>
      </w:r>
      <w:r w:rsidR="001F5FD6">
        <w:rPr>
          <w:rFonts w:ascii="Lato" w:hAnsi="Lato"/>
          <w:color w:val="333333"/>
          <w:sz w:val="21"/>
          <w:szCs w:val="21"/>
        </w:rPr>
        <w:t>are included below</w:t>
      </w:r>
      <w:r>
        <w:rPr>
          <w:rFonts w:ascii="Lato" w:hAnsi="Lato"/>
          <w:color w:val="333333"/>
          <w:sz w:val="21"/>
          <w:szCs w:val="21"/>
        </w:rPr>
        <w:t>:</w:t>
      </w:r>
    </w:p>
    <w:p w14:paraId="6A6A7D4C" w14:textId="77777777" w:rsidR="003A67CD" w:rsidRDefault="003A67CD" w:rsidP="00A55EF3">
      <w:pPr>
        <w:pStyle w:val="NormalWeb"/>
        <w:shd w:val="clear" w:color="auto" w:fill="FFFFFF"/>
        <w:spacing w:before="0" w:beforeAutospacing="0" w:after="0" w:afterAutospacing="0"/>
        <w:ind w:left="619" w:hanging="360"/>
        <w:rPr>
          <w:rFonts w:ascii="Lato" w:hAnsi="Lato"/>
          <w:color w:val="333333"/>
          <w:sz w:val="21"/>
          <w:szCs w:val="21"/>
        </w:rPr>
      </w:pPr>
    </w:p>
    <w:p w14:paraId="1DFA3C95" w14:textId="61F8E53D" w:rsidR="004351CD" w:rsidRDefault="004351CD" w:rsidP="004351C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9E7DF68" w14:textId="7C9CC764" w:rsidR="00135667" w:rsidRPr="00135667" w:rsidRDefault="004351CD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  <w:r w:rsidR="00135667" w:rsidRPr="00135667">
        <w:rPr>
          <w:rStyle w:val="eop"/>
          <w:rFonts w:ascii="Calibri" w:hAnsi="Calibri" w:cs="Calibri"/>
          <w:sz w:val="22"/>
          <w:szCs w:val="22"/>
        </w:rPr>
        <w:t xml:space="preserve">#Create initial model- linear regression modeling [in-text citation: (Zach, 2020)] </w:t>
      </w:r>
    </w:p>
    <w:p w14:paraId="4F72814E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model &lt;- lm(formula = Tenure ~ Area_Rural + Area_Suburban + Area_Urban + Children + Age + </w:t>
      </w:r>
    </w:p>
    <w:p w14:paraId="76D77628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Income + Marital_Divorced + Marital_Married + Marital_NeverMarried +</w:t>
      </w:r>
    </w:p>
    <w:p w14:paraId="42DCE128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Marital_Separated + Marital_Widowed + Gender_Female + Gender_Male +</w:t>
      </w:r>
    </w:p>
    <w:p w14:paraId="2EB6827D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Gender_Nonbinary + Churn + Outage_sec_perweek + Email + Contacts + </w:t>
      </w:r>
    </w:p>
    <w:p w14:paraId="2AB8CFC6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Yearly_equip_failure + Techie + Contract_Month_To_Month + </w:t>
      </w:r>
    </w:p>
    <w:p w14:paraId="0F07BB05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Contract_OneYear + Contract_TwoYear + Port_modem + Tablet + </w:t>
      </w:r>
    </w:p>
    <w:p w14:paraId="369E6B5C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InternetService_DSL + InternetService_FiberOptic + InternetService_None +</w:t>
      </w:r>
    </w:p>
    <w:p w14:paraId="76897944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Phone + Multiple + OnlineSecurity + OnlineBackup + DeviceProtection +</w:t>
      </w:r>
    </w:p>
    <w:p w14:paraId="12FE2589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TechSupport + StreamingMovies + StreamingTV + PaperlessBilling +</w:t>
      </w:r>
    </w:p>
    <w:p w14:paraId="3AF2A7C0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PaymentMethod_BankTransfer + PaymentMethod_CreditCard</w:t>
      </w:r>
    </w:p>
    <w:p w14:paraId="0A1A4652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+ PaymentMethod_ElectronicCheck + PaymentMethod_MailedCheck + </w:t>
      </w:r>
    </w:p>
    <w:p w14:paraId="2D087BE6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MonthlyCharge + Bandwidth_GB_Year + Timely_Response +</w:t>
      </w:r>
    </w:p>
    <w:p w14:paraId="398604AA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Timely_Fixes + Timely_Replacements + Reliability + Options + </w:t>
      </w:r>
    </w:p>
    <w:p w14:paraId="71570121" w14:textId="67B918E9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Respectful_Response + Courteous_Exchange + Active_Listening, data = Mutate_Churn1)</w:t>
      </w:r>
    </w:p>
    <w:p w14:paraId="0F1F642E" w14:textId="3BDAC129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summary(model)</w:t>
      </w:r>
    </w:p>
    <w:p w14:paraId="4252EAEA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Reduce model</w:t>
      </w:r>
    </w:p>
    <w:p w14:paraId="7672666B" w14:textId="423FB0F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lastRenderedPageBreak/>
        <w:t>Mutate_Churn2 &lt;- subset(Mutate_Churn1, select = -c(Job, TimeZone, Population, Lat, Lng, Zip, County, State, City, UID, Interaction, Customer_id))</w:t>
      </w:r>
    </w:p>
    <w:p w14:paraId="1DD00518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Change name of column</w:t>
      </w:r>
    </w:p>
    <w:p w14:paraId="0CD352BF" w14:textId="70188AE6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colnames(Mutate_Churn2)[colnames(Mutate_Churn2) == 'Contract_Month-to-month'] &lt;- 'Contract_Month_To_Month'</w:t>
      </w:r>
    </w:p>
    <w:p w14:paraId="221A0FE7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model2 &lt;- lm(formula = Tenure ~ Area_Rural + Area_Suburban + Area_Urban + Children + Age + </w:t>
      </w:r>
    </w:p>
    <w:p w14:paraId="5CE0D254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Income + Marital_Divorced + Marital_Married + Marital_NeverMarried +</w:t>
      </w:r>
    </w:p>
    <w:p w14:paraId="37F1D04F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Marital_Separated + Marital_Widowed + Gender_Female + Gender_Male +</w:t>
      </w:r>
    </w:p>
    <w:p w14:paraId="52D140D6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Gender_Nonbinary + Churn + Outage_sec_perweek + Email + Contacts + </w:t>
      </w:r>
    </w:p>
    <w:p w14:paraId="40B13F4A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Yearly_equip_failure + Techie + Contract_Month_To_Month + </w:t>
      </w:r>
    </w:p>
    <w:p w14:paraId="6AD5C2C9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Contract_OneYear + Contract_TwoYear + Port_modem + Tablet + </w:t>
      </w:r>
    </w:p>
    <w:p w14:paraId="259E8F1C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InternetService_DSL + InternetService_FiberOptic + InternetService_None +</w:t>
      </w:r>
    </w:p>
    <w:p w14:paraId="4EE4E2D6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Phone + Multiple + OnlineSecurity + OnlineBackup + DeviceProtection +</w:t>
      </w:r>
    </w:p>
    <w:p w14:paraId="3DDF1863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TechSupport + StreamingMovies + StreamingTV + PaperlessBilling +</w:t>
      </w:r>
    </w:p>
    <w:p w14:paraId="32B77657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PaymentMethod_BankTransfer + PaymentMethod_CreditCard</w:t>
      </w:r>
    </w:p>
    <w:p w14:paraId="4343C26B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+ PaymentMethod_ElectronicCheck + PaymentMethod_MailedCheck + </w:t>
      </w:r>
    </w:p>
    <w:p w14:paraId="19866268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Bandwidth_GB_Year + Timely_Response +</w:t>
      </w:r>
    </w:p>
    <w:p w14:paraId="5379F9F6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Timely_Fixes + Timely_Replacements + Reliability + Options + </w:t>
      </w:r>
    </w:p>
    <w:p w14:paraId="3AE50A91" w14:textId="77B15D1D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Respectful_Response + Courteous_Exchange + Active_Listening, data = Mutate_Churn2)</w:t>
      </w:r>
    </w:p>
    <w:p w14:paraId="7FD32953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View(model2)</w:t>
      </w:r>
    </w:p>
    <w:p w14:paraId="11FD01E9" w14:textId="4F3E875E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summary(model2)</w:t>
      </w:r>
    </w:p>
    <w:p w14:paraId="323F083C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OLS</w:t>
      </w:r>
    </w:p>
    <w:p w14:paraId="372BAF4D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library(olsrr)</w:t>
      </w:r>
    </w:p>
    <w:p w14:paraId="21F0FE15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OLSMutateChurn2 &lt;- ols_regress(Tenure ~ Area_Rural + Area_Suburban + Area_Urban + Children + Age + </w:t>
      </w:r>
    </w:p>
    <w:p w14:paraId="35502EB1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lastRenderedPageBreak/>
        <w:t xml:space="preserve">                Income + Marital_Divorced + Marital_Married + Marital_NeverMarried +</w:t>
      </w:r>
    </w:p>
    <w:p w14:paraId="601C0594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 Marital_Separated + Marital_Widowed + Gender_Female + Gender_Male +</w:t>
      </w:r>
    </w:p>
    <w:p w14:paraId="2E0EF155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 Gender_Nonbinary + Churn + Outage_sec_perweek + Email + Contacts + </w:t>
      </w:r>
    </w:p>
    <w:p w14:paraId="0E4D194E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 Yearly_equip_failure + Techie + Contract_Month_To_Month + </w:t>
      </w:r>
    </w:p>
    <w:p w14:paraId="3ED08D7E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 Contract_OneYear + Contract_TwoYear + Port_modem + Tablet + </w:t>
      </w:r>
    </w:p>
    <w:p w14:paraId="61D0F18A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 InternetService_DSL + InternetService_FiberOptic + InternetService_None +</w:t>
      </w:r>
    </w:p>
    <w:p w14:paraId="27CF2203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 Phone + Multiple + OnlineSecurity + OnlineBackup + DeviceProtection +</w:t>
      </w:r>
    </w:p>
    <w:p w14:paraId="50588FA0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 TechSupport + StreamingMovies + StreamingTV + PaperlessBilling +</w:t>
      </w:r>
    </w:p>
    <w:p w14:paraId="708AD25A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 PaymentMethod_BankTransfer + PaymentMethod_CreditCard</w:t>
      </w:r>
    </w:p>
    <w:p w14:paraId="18B4AFBF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+ PaymentMethod_ElectronicCheck + PaymentMethod_MailedCheck + </w:t>
      </w:r>
    </w:p>
    <w:p w14:paraId="66C6FF56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 Bandwidth_GB_Year + Timely_Response +</w:t>
      </w:r>
    </w:p>
    <w:p w14:paraId="7B3E74FC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 Timely_Fixes + Timely_Replacements + Reliability + Options + </w:t>
      </w:r>
    </w:p>
    <w:p w14:paraId="6E25E5EE" w14:textId="60C5A27B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 Respectful_Response + Courteous_Exchange + Active_Listening, data = Mutate_Churn2)</w:t>
      </w:r>
    </w:p>
    <w:p w14:paraId="3EF2CC74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summary(OLSMutateChurn2)</w:t>
      </w:r>
    </w:p>
    <w:p w14:paraId="3422BCC3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3B04295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View summary of variables</w:t>
      </w:r>
    </w:p>
    <w:p w14:paraId="21E23C7F" w14:textId="1A34D4D2" w:rsid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summary(Mutate_Churn2)</w:t>
      </w:r>
    </w:p>
    <w:p w14:paraId="4CD7B2DC" w14:textId="77777777" w:rsidR="003A47E8" w:rsidRPr="00135667" w:rsidRDefault="003A47E8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7F3788F5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Check variable type</w:t>
      </w:r>
    </w:p>
    <w:p w14:paraId="108E2162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str(Mutate_Churn2)</w:t>
      </w:r>
    </w:p>
    <w:p w14:paraId="37A3622D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1FA2D52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Check correlation</w:t>
      </w:r>
    </w:p>
    <w:p w14:paraId="45A95584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library(corrr)</w:t>
      </w:r>
    </w:p>
    <w:p w14:paraId="26F1E8E7" w14:textId="55A1444B" w:rsid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Churncor &lt;- cor(Mutate_Churn2)</w:t>
      </w:r>
    </w:p>
    <w:p w14:paraId="0F2C243A" w14:textId="77777777" w:rsidR="003A47E8" w:rsidRPr="00135667" w:rsidRDefault="003A47E8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2980AEAD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Reduce Model Payment Method, Marital as cardinality is too great and we do not want to proliferate</w:t>
      </w:r>
    </w:p>
    <w:p w14:paraId="48B9E4A2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Mutate_Churn2 &lt;- subset(Mutate_Churn2, select = -c(PaymentMethod_BankTransfer, PaymentMethod_CreditCard, PaymentMethod_ElectronicCheck, PaymentMethod_MailedCheck, Marital_Divorced, Marital_Married, Marital_NeverMarried, Marital_Widowed))</w:t>
      </w:r>
    </w:p>
    <w:p w14:paraId="1E850720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Mutate_Churn2 &lt;- subset(Mutate_Churn2, select = -c(Marital_Separated ))</w:t>
      </w:r>
    </w:p>
    <w:p w14:paraId="706F1C28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719819F2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K-1 method</w:t>
      </w:r>
    </w:p>
    <w:p w14:paraId="73285D03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Mutate_Churn2 &lt;- subset(Mutate_Churn2, select = -c(Area_Rural, Contract_Month_To_Month, Gender_Female, InternetService_DSL))</w:t>
      </w:r>
    </w:p>
    <w:p w14:paraId="6E851EEB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4000DB1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Check correlation using Pearson method</w:t>
      </w:r>
    </w:p>
    <w:p w14:paraId="1119FD92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library(corrr)</w:t>
      </w:r>
    </w:p>
    <w:p w14:paraId="2D217B58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Churncor &lt;- cor(Mutate_Churn2)   </w:t>
      </w:r>
    </w:p>
    <w:p w14:paraId="7885A65F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A4C8EB0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Export</w:t>
      </w:r>
    </w:p>
    <w:p w14:paraId="260AB94D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write.csv(Churncor, "C:/Users/ntrei/OneDrive/Documents/MSDA/Churncor208.csv") </w:t>
      </w:r>
    </w:p>
    <w:p w14:paraId="04737DC4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DAC83EB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Correlation -1 perfect negative correlation, 0 is no correlation, 1 is perfect positive correlation</w:t>
      </w:r>
    </w:p>
    <w:p w14:paraId="3E4DC5A8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Bandwidth/Tenure .99 correlation, Timely replacements/fixes and responses ~.5 correlation</w:t>
      </w:r>
    </w:p>
    <w:p w14:paraId="48A49E77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E600C4D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library(olsrr)</w:t>
      </w:r>
    </w:p>
    <w:p w14:paraId="75C4D457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ols_vif_tol(model)</w:t>
      </w:r>
    </w:p>
    <w:p w14:paraId="1B12FCE0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ols_vif_tol(model2)</w:t>
      </w:r>
    </w:p>
    <w:p w14:paraId="427BED2C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27469BFC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lastRenderedPageBreak/>
        <w:t>#Drop MonthlyCharge high VIF of 24.383121</w:t>
      </w:r>
    </w:p>
    <w:p w14:paraId="181F0C82" w14:textId="752370EB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Mutate_Churn2 &lt;- subset(Mutate_Churn2, select = -c(MonthlyCharge))</w:t>
      </w:r>
    </w:p>
    <w:p w14:paraId="7A2F8827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C873177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lm() model</w:t>
      </w:r>
    </w:p>
    <w:p w14:paraId="398147EC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modelreduced &lt;- lm(formula = Tenure ~ Area_Suburban + Area_Urban + Children + Age + </w:t>
      </w:r>
    </w:p>
    <w:p w14:paraId="2FB0EA39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Income + Gender_Male + Gender_Nonbinary + Churn + Outage_sec_perweek + Email + Contacts + </w:t>
      </w:r>
    </w:p>
    <w:p w14:paraId="31165D1B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Yearly_equip_failure + Techie + Contract_OneYear + Contract_TwoYear + Port_modem + Tablet + </w:t>
      </w:r>
    </w:p>
    <w:p w14:paraId="41FEAAD4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InternetService_FiberOptic + InternetService_None +</w:t>
      </w:r>
    </w:p>
    <w:p w14:paraId="61EC4E92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Phone + Multiple + OnlineSecurity + OnlineBackup + DeviceProtection +</w:t>
      </w:r>
    </w:p>
    <w:p w14:paraId="418F22C9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TechSupport + StreamingMovies + StreamingTV + PaperlessBilling +</w:t>
      </w:r>
    </w:p>
    <w:p w14:paraId="2B365A81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Bandwidth_GB_Year + Timely_Response + Timely_Fixes + Timely_Replacements + Reliability + Options + </w:t>
      </w:r>
    </w:p>
    <w:p w14:paraId="5F3AC667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Respectful_Response + Courteous_Exchange + Active_Listening, data = Mutate_Churn2)</w:t>
      </w:r>
    </w:p>
    <w:p w14:paraId="6CDA3874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AB4AE95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summary(modelreduced)</w:t>
      </w:r>
    </w:p>
    <w:p w14:paraId="509A4818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49CCA2E0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library(olsrr)</w:t>
      </w:r>
    </w:p>
    <w:p w14:paraId="4A914344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ols_vif_tol(modelreduced)</w:t>
      </w:r>
    </w:p>
    <w:p w14:paraId="41CE6404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3AB6868" w14:textId="55A08059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Rsquared and adjust Rsquared identical, port modem, phone, timely response great than .05 Pvalue</w:t>
      </w:r>
    </w:p>
    <w:p w14:paraId="31D11202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CACA15B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Mutate_Churn2 %&gt;%</w:t>
      </w:r>
    </w:p>
    <w:p w14:paraId="45B6F69A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dplyr::select(where(is.numeric)) %&gt;%</w:t>
      </w:r>
    </w:p>
    <w:p w14:paraId="171F43EB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lastRenderedPageBreak/>
        <w:t xml:space="preserve">  correlate() %&gt;%</w:t>
      </w:r>
    </w:p>
    <w:p w14:paraId="257D5D46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shave() %&gt;%</w:t>
      </w:r>
    </w:p>
    <w:p w14:paraId="5570042B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rplot(print_cor = TRUE) +</w:t>
      </w:r>
    </w:p>
    <w:p w14:paraId="455CD93C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theme(axis.text.x = element_text(angle = 90, hjust = 1))</w:t>
      </w:r>
    </w:p>
    <w:p w14:paraId="1606B70E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AA948EA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B5EEEA7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Call proper packages</w:t>
      </w:r>
    </w:p>
    <w:p w14:paraId="33F67EF8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library(tidyverse)</w:t>
      </w:r>
    </w:p>
    <w:p w14:paraId="1271C524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library(caret)</w:t>
      </w:r>
    </w:p>
    <w:p w14:paraId="31A4AFC6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library(leaps)</w:t>
      </w:r>
    </w:p>
    <w:p w14:paraId="15F81387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library(MASS)</w:t>
      </w:r>
    </w:p>
    <w:p w14:paraId="6911D84A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CA37C33" w14:textId="67151C2E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 Stepwise regression model</w:t>
      </w:r>
      <w:r w:rsidR="0025182A">
        <w:rPr>
          <w:rStyle w:val="eop"/>
          <w:rFonts w:ascii="Calibri" w:hAnsi="Calibri" w:cs="Calibri"/>
          <w:sz w:val="22"/>
          <w:szCs w:val="22"/>
        </w:rPr>
        <w:t xml:space="preserve"> </w:t>
      </w:r>
      <w:r w:rsidR="0015463D">
        <w:rPr>
          <w:rStyle w:val="eop"/>
          <w:rFonts w:ascii="Calibri" w:hAnsi="Calibri" w:cs="Calibri"/>
          <w:sz w:val="22"/>
          <w:szCs w:val="22"/>
        </w:rPr>
        <w:t>[in text citation: (Pickard, M. (N.D.))</w:t>
      </w:r>
      <w:r w:rsidR="00FA11C3">
        <w:rPr>
          <w:rStyle w:val="eop"/>
          <w:rFonts w:ascii="Calibri" w:hAnsi="Calibri" w:cs="Calibri"/>
          <w:sz w:val="22"/>
          <w:szCs w:val="22"/>
        </w:rPr>
        <w:t xml:space="preserve"> &amp; (Zach. (2019)</w:t>
      </w:r>
      <w:r w:rsidR="0015463D">
        <w:rPr>
          <w:rStyle w:val="eop"/>
          <w:rFonts w:ascii="Calibri" w:hAnsi="Calibri" w:cs="Calibri"/>
          <w:sz w:val="22"/>
          <w:szCs w:val="22"/>
        </w:rPr>
        <w:t>]</w:t>
      </w:r>
    </w:p>
    <w:p w14:paraId="56E0B141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step.model &lt;- stepAIC(modelreduced, direction = "backward", </w:t>
      </w:r>
    </w:p>
    <w:p w14:paraId="04FCE6DB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       trace = FALSE)</w:t>
      </w:r>
    </w:p>
    <w:p w14:paraId="753103AC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summary(step.model)</w:t>
      </w:r>
    </w:p>
    <w:p w14:paraId="7466CC73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26BE586E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models &lt;- regsubsets(Tenure~., data = Mutate_Churn2, nvmax = 50,</w:t>
      </w:r>
    </w:p>
    <w:p w14:paraId="6F534927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      method = "backward")</w:t>
      </w:r>
    </w:p>
    <w:p w14:paraId="692A4B29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Summarymodels &lt;- summary(models)</w:t>
      </w:r>
    </w:p>
    <w:p w14:paraId="1692569D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7117C09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Stepwise regression 2</w:t>
      </w:r>
    </w:p>
    <w:p w14:paraId="44D0252F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step.model2 &lt;- stepAIC(modelreduced, direction = "backward", </w:t>
      </w:r>
    </w:p>
    <w:p w14:paraId="002F5398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       trace = FALSE)</w:t>
      </w:r>
    </w:p>
    <w:p w14:paraId="32A6A7B1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lastRenderedPageBreak/>
        <w:t>summary(step.model2)</w:t>
      </w:r>
    </w:p>
    <w:p w14:paraId="3E7BF0FE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3D91146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models2 &lt;- regsubsets(Tenure~., data = Mutate_Churn2, nvmax = 50,</w:t>
      </w:r>
    </w:p>
    <w:p w14:paraId="29786B78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 xml:space="preserve">                     method = "backward")</w:t>
      </w:r>
    </w:p>
    <w:p w14:paraId="0BBFA78C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Summarymodels2 &lt;- summary(models)</w:t>
      </w:r>
    </w:p>
    <w:p w14:paraId="528B6E3D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4A1105D5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A1996E5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models$coefficients</w:t>
      </w:r>
    </w:p>
    <w:p w14:paraId="12BE92DB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models$anova</w:t>
      </w:r>
    </w:p>
    <w:p w14:paraId="34148FDC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3DFBC86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Visualizations</w:t>
      </w:r>
    </w:p>
    <w:p w14:paraId="09500CBE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plot(models)</w:t>
      </w:r>
    </w:p>
    <w:p w14:paraId="5F058101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plot(models2)</w:t>
      </w:r>
    </w:p>
    <w:p w14:paraId="7132F51A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4AF1DC4F" w14:textId="77777777" w:rsidR="00135667" w:rsidRPr="00135667" w:rsidRDefault="00135667" w:rsidP="00C74650">
      <w:pPr>
        <w:pStyle w:val="paragrap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#Export</w:t>
      </w:r>
    </w:p>
    <w:p w14:paraId="23F2DB06" w14:textId="3B9D91E6" w:rsidR="004351CD" w:rsidRDefault="00135667" w:rsidP="00C7465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135667">
        <w:rPr>
          <w:rStyle w:val="eop"/>
          <w:rFonts w:ascii="Calibri" w:hAnsi="Calibri" w:cs="Calibri"/>
          <w:sz w:val="22"/>
          <w:szCs w:val="22"/>
        </w:rPr>
        <w:t>write.csv(Mutate_Churn2, "C:/Users/ntrei/OneDrive/Documents/MSDA/MutateChurn2.208.csv")</w:t>
      </w:r>
    </w:p>
    <w:p w14:paraId="762D63FE" w14:textId="6C8E39A8" w:rsidR="00F801E4" w:rsidRDefault="00386E52" w:rsidP="00A55EF3">
      <w:pPr>
        <w:pStyle w:val="NormalWeb"/>
        <w:shd w:val="clear" w:color="auto" w:fill="FFFFFF"/>
        <w:spacing w:before="0" w:beforeAutospacing="0" w:after="0" w:afterAutospacing="0"/>
        <w:ind w:left="792" w:hanging="288"/>
        <w:rPr>
          <w:rFonts w:ascii="Lato" w:hAnsi="Lato"/>
          <w:noProof/>
          <w:color w:val="333333"/>
          <w:sz w:val="21"/>
          <w:szCs w:val="21"/>
        </w:rPr>
      </w:pP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20C9051C" wp14:editId="6744C7E3">
            <wp:extent cx="5943600" cy="4790440"/>
            <wp:effectExtent l="0" t="0" r="0" b="0"/>
            <wp:docPr id="135373818" name="Picture 1353738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73818" name="Picture 135373818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6973B791" wp14:editId="54B54BD8">
            <wp:extent cx="5943600" cy="5701030"/>
            <wp:effectExtent l="0" t="0" r="0" b="0"/>
            <wp:docPr id="1932699542" name="Picture 1932699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699542" name="Picture 1932699542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0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7029E047" wp14:editId="4A2B8B63">
            <wp:extent cx="5517358" cy="845893"/>
            <wp:effectExtent l="0" t="0" r="7620" b="0"/>
            <wp:docPr id="1816572191" name="Picture 1816572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572191" name="Picture 1816572191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7358" cy="845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67B629CA" wp14:editId="518DAD42">
            <wp:extent cx="3551228" cy="5662151"/>
            <wp:effectExtent l="0" t="0" r="0" b="0"/>
            <wp:docPr id="1856168133" name="Picture 1856168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168133" name="Picture 1856168133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1228" cy="5662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35E9AF1A" wp14:editId="29B2679A">
            <wp:extent cx="5943600" cy="1899920"/>
            <wp:effectExtent l="0" t="0" r="0" b="5080"/>
            <wp:docPr id="1763182308" name="Picture 1763182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182308" name="Picture 1763182308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78C6D67C" wp14:editId="1492F616">
            <wp:extent cx="5943600" cy="5019675"/>
            <wp:effectExtent l="0" t="0" r="0" b="9525"/>
            <wp:docPr id="461595493" name="Picture 461595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595493" name="Picture 461595493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7B26DB82" wp14:editId="64F77811">
            <wp:extent cx="5943600" cy="4877435"/>
            <wp:effectExtent l="0" t="0" r="0" b="0"/>
            <wp:docPr id="1890584008" name="Picture 18905840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584008" name="Picture 1890584008"/>
                    <pic:cNvPicPr/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542D26F9" wp14:editId="0D2DBCFC">
            <wp:extent cx="5799323" cy="5837426"/>
            <wp:effectExtent l="0" t="0" r="0" b="0"/>
            <wp:docPr id="1628035216" name="Picture 1628035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035216" name="Picture 1628035216"/>
                    <pic:cNvPicPr/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9323" cy="5837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4B2D82E6" wp14:editId="04C6085C">
            <wp:extent cx="5326842" cy="2789162"/>
            <wp:effectExtent l="0" t="0" r="7620" b="0"/>
            <wp:docPr id="889685050" name="Picture 889685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685050" name="Picture 889685050"/>
                    <pic:cNvPicPr/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842" cy="278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11E562D8" wp14:editId="5CA47920">
            <wp:extent cx="4580017" cy="6180356"/>
            <wp:effectExtent l="0" t="0" r="0" b="0"/>
            <wp:docPr id="1915964359" name="Picture 1915964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964359" name="Picture 1915964359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6180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2728C831" wp14:editId="3C3B5F47">
            <wp:extent cx="4534293" cy="2354784"/>
            <wp:effectExtent l="0" t="0" r="0" b="7620"/>
            <wp:docPr id="489604629" name="Picture 489604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604629" name="Picture 489604629"/>
                    <pic:cNvPicPr/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293" cy="235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4E69FF27" wp14:editId="4CC306ED">
            <wp:extent cx="4206605" cy="6287045"/>
            <wp:effectExtent l="0" t="0" r="3810" b="0"/>
            <wp:docPr id="1117844580" name="Picture 1117844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844580" name="Picture 1117844580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6605" cy="628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04B85749" wp14:editId="70ED8DA8">
            <wp:extent cx="4412362" cy="2095682"/>
            <wp:effectExtent l="0" t="0" r="7620" b="0"/>
            <wp:docPr id="377320263" name="Picture 377320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320263" name="Picture 377320263"/>
                    <pic:cNvPicPr/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2362" cy="2095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F324F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all:</w:t>
      </w:r>
    </w:p>
    <w:p w14:paraId="41C9D9CA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lm(formula = Tenure ~ Area_Suburban + Area_Urban + Children + </w:t>
      </w:r>
    </w:p>
    <w:p w14:paraId="77B4F318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Age + Income + Gender_Male + Gender_Nonbinary + Churn + Outage_sec_perweek + </w:t>
      </w:r>
    </w:p>
    <w:p w14:paraId="73DEE251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Email + Contacts + Yearly_equip_failure + Techie + Contract_OneYear + </w:t>
      </w:r>
    </w:p>
    <w:p w14:paraId="489D2E58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Contract_TwoYear + Port_modem + Tablet + InternetService_FiberOptic + </w:t>
      </w:r>
    </w:p>
    <w:p w14:paraId="5107B59E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InternetService_None + Phone + Multiple + OnlineSecurity + </w:t>
      </w:r>
    </w:p>
    <w:p w14:paraId="2FCF4B76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OnlineBackup + DeviceProtection + TechSupport + StreamingMovies + </w:t>
      </w:r>
    </w:p>
    <w:p w14:paraId="3E8EB845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StreamingTV + PaperlessBilling + Bandwidth_GB_Year + Timely_Response + </w:t>
      </w:r>
    </w:p>
    <w:p w14:paraId="04401712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Timely_Fixes + Timely_Replacements + Reliability + Options + </w:t>
      </w:r>
    </w:p>
    <w:p w14:paraId="29C1C583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Respectful_Response + Courteous_Exchange + Active_Listening, </w:t>
      </w:r>
    </w:p>
    <w:p w14:paraId="09C3005E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data = Mutate_Churn2)</w:t>
      </w:r>
    </w:p>
    <w:p w14:paraId="18F1DE75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</w:p>
    <w:p w14:paraId="11EFECD9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Residuals:</w:t>
      </w:r>
    </w:p>
    <w:p w14:paraId="3C5DF91B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Min      1Q  Median      3Q     Max </w:t>
      </w:r>
    </w:p>
    <w:p w14:paraId="7C2A4417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-0.5493 -0.2820  0.1098  0.3198  0.5444 </w:t>
      </w:r>
    </w:p>
    <w:p w14:paraId="7C832AE6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</w:p>
    <w:p w14:paraId="4F11C632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oefficients:</w:t>
      </w:r>
    </w:p>
    <w:p w14:paraId="77ED43C1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                         Estimate Std. Error  t value Pr(&gt;|t|)    </w:t>
      </w:r>
    </w:p>
    <w:p w14:paraId="644D29EA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(Intercept)                -6.731e+00  3.882e-02 -173.386  &lt; 2e-16 ***</w:t>
      </w:r>
    </w:p>
    <w:p w14:paraId="7F4DD7F0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Area_Suburban              -9.745e-03  7.966e-03   -1.223   0.2212    </w:t>
      </w:r>
    </w:p>
    <w:p w14:paraId="6861FB89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Area_Urban                 -2.732e-03  7.981e-03   -0.342   0.7321    </w:t>
      </w:r>
    </w:p>
    <w:p w14:paraId="11FB9F99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hildren                   -3.753e-01  1.518e-03 -247.265  &lt; 2e-16 ***</w:t>
      </w:r>
    </w:p>
    <w:p w14:paraId="7D26687A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Age                         3.984e-02  1.574e-04  253.188  &lt; 2e-16 ***</w:t>
      </w:r>
    </w:p>
    <w:p w14:paraId="4582FD7E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Income                     -9.098e-08  1.155e-07   -0.788   0.4309    </w:t>
      </w:r>
    </w:p>
    <w:p w14:paraId="4D439746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Gender_Male                -7.816e-01  6.601e-03 -118.409  &lt; 2e-16 ***</w:t>
      </w:r>
    </w:p>
    <w:p w14:paraId="350F43BA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Gender_Nonbinary            2.871e-01  2.191e-02   13.101  &lt; 2e-16 ***</w:t>
      </w:r>
    </w:p>
    <w:p w14:paraId="25A6149B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hurn                      -1.304e-01  1.022e-02  -12.762  &lt; 2e-16 ***</w:t>
      </w:r>
    </w:p>
    <w:p w14:paraId="6F715692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Outage_sec_perweek          6.567e-04  1.095e-03    0.600   0.5486    </w:t>
      </w:r>
    </w:p>
    <w:p w14:paraId="6A131E31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Email                      -3.142e-05  1.076e-03   -0.029   0.9767    </w:t>
      </w:r>
    </w:p>
    <w:p w14:paraId="7A7A2114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Contacts                    1.192e-03  3.294e-03    0.362   0.7174    </w:t>
      </w:r>
    </w:p>
    <w:p w14:paraId="3A53EFF5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Yearly_equip_failure        3.728e-03  5.121e-03    0.728   0.4666    </w:t>
      </w:r>
    </w:p>
    <w:p w14:paraId="41294EDD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Techie                     -5.651e-03  8.739e-03   -0.647   0.5179    </w:t>
      </w:r>
    </w:p>
    <w:p w14:paraId="68C34B5A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ontract_OneYear           -3.794e-02  8.697e-03   -4.362 1.30e-05 ***</w:t>
      </w:r>
    </w:p>
    <w:p w14:paraId="272E9815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ontract_TwoYear           -3.450e-02  8.293e-03   -4.161 3.20e-05 ***</w:t>
      </w:r>
    </w:p>
    <w:p w14:paraId="418D360B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Port_modem                  1.158e-02  6.511e-03    1.779   0.0753 .  </w:t>
      </w:r>
    </w:p>
    <w:p w14:paraId="615F2AB9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Tablet                      6.402e-03  7.118e-03    0.899   0.3684    </w:t>
      </w:r>
    </w:p>
    <w:p w14:paraId="1AF6D62C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InternetService_FiberOptic  5.038e+00  7.546e-03  667.562  &lt; 2e-16 ***</w:t>
      </w:r>
    </w:p>
    <w:p w14:paraId="0A831D18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InternetService_None        5.036e+00  9.099e-03  553.431  &lt; 2e-16 ***</w:t>
      </w:r>
    </w:p>
    <w:p w14:paraId="62FFE3A7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Phone                       1.791e-02  1.121e-02    1.598   0.1101    </w:t>
      </w:r>
    </w:p>
    <w:p w14:paraId="0DCD77E1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Multiple                   -8.635e-01  6.653e-03 -129.788  &lt; 2e-16 ***</w:t>
      </w:r>
    </w:p>
    <w:p w14:paraId="1E7CB008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OnlineSecurity             -9.261e-01  6.797e-03 -136.249  &lt; 2e-16 ***</w:t>
      </w:r>
    </w:p>
    <w:p w14:paraId="3079ECB6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OnlineBackup               -1.141e+00  6.580e-03 -173.375  &lt; 2e-16 ***</w:t>
      </w:r>
    </w:p>
    <w:p w14:paraId="507AD8BC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DeviceProtection           -1.032e+00  6.580e-03 -156.828  &lt; 2e-16 ***</w:t>
      </w:r>
    </w:p>
    <w:p w14:paraId="13D97D3D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TechSupport                -5.439e-02  6.733e-03   -8.078 7.34e-16 ***</w:t>
      </w:r>
    </w:p>
    <w:p w14:paraId="19A657F1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StreamingMovies            -2.529e+00  7.095e-03 -356.389  &lt; 2e-16 ***</w:t>
      </w:r>
    </w:p>
    <w:p w14:paraId="1D8876AB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StreamingTV                -2.753e+00  6.946e-03 -396.289  &lt; 2e-16 ***</w:t>
      </w:r>
    </w:p>
    <w:p w14:paraId="173D47DA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PaperlessBilling           -8.200e-03  6.619e-03   -1.239   0.2155    </w:t>
      </w:r>
    </w:p>
    <w:p w14:paraId="24FA45D9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lastRenderedPageBreak/>
        <w:t>Bandwidth_GB_Year           1.219e-02  1.806e-06 6750.416  &lt; 2e-16 ***</w:t>
      </w:r>
    </w:p>
    <w:p w14:paraId="30564C88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Timely_Response             6.100e-03  4.665e-03    1.308   0.1910    </w:t>
      </w:r>
    </w:p>
    <w:p w14:paraId="79C2C7CF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Timely_Fixes               -1.071e-02  4.370e-03   -2.451   0.0143 *  </w:t>
      </w:r>
    </w:p>
    <w:p w14:paraId="40783833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Timely_Replacements         2.368e-03  4.010e-03    0.591   0.5548    </w:t>
      </w:r>
    </w:p>
    <w:p w14:paraId="5F10DADC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Reliability                -2.027e-03  3.584e-03   -0.565   0.5718    </w:t>
      </w:r>
    </w:p>
    <w:p w14:paraId="24A91E10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Options                    -2.463e-03  3.721e-03   -0.662   0.5080    </w:t>
      </w:r>
    </w:p>
    <w:p w14:paraId="06F3141F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Respectful_Response         1.343e-03  3.830e-03    0.351   0.7258    </w:t>
      </w:r>
    </w:p>
    <w:p w14:paraId="3657A79A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Courteous_Exchange         -8.565e-04  3.624e-03   -0.236   0.8132    </w:t>
      </w:r>
    </w:p>
    <w:p w14:paraId="5BC59D94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Active_Listening            1.524e-03  3.448e-03    0.442   0.6586    </w:t>
      </w:r>
    </w:p>
    <w:p w14:paraId="473B206A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---</w:t>
      </w:r>
    </w:p>
    <w:p w14:paraId="425760B1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Signif. codes:  0 ‘***’ 0.001 ‘**’ 0.01 ‘*’ 0.05 ‘.’ 0.1 ‘ ’ 1</w:t>
      </w:r>
    </w:p>
    <w:p w14:paraId="2D254C81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</w:p>
    <w:p w14:paraId="0AF4C16A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Residual standard error: 0.3251 on 9962 degrees of freedom</w:t>
      </w:r>
    </w:p>
    <w:p w14:paraId="6AACBD19" w14:textId="77777777" w:rsidR="00EF556A" w:rsidRDefault="00EF556A" w:rsidP="00EF556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Multiple R-squared:  0.9998,</w:t>
      </w: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9998 </w:t>
      </w:r>
    </w:p>
    <w:p w14:paraId="7FDF4DC2" w14:textId="77777777" w:rsidR="00EF556A" w:rsidRDefault="00EF556A" w:rsidP="00EF556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F-statistic: 1.788e+06 on 37 and 9962 DF,  p-value: &lt; 2.2e-16</w:t>
      </w:r>
    </w:p>
    <w:p w14:paraId="5AF870CE" w14:textId="77777777" w:rsidR="00EF556A" w:rsidRDefault="00EF556A" w:rsidP="00A55EF3">
      <w:pPr>
        <w:pStyle w:val="NormalWeb"/>
        <w:shd w:val="clear" w:color="auto" w:fill="FFFFFF"/>
        <w:spacing w:before="0" w:beforeAutospacing="0" w:after="0" w:afterAutospacing="0"/>
        <w:ind w:left="792" w:hanging="288"/>
        <w:rPr>
          <w:rFonts w:ascii="Lato" w:hAnsi="Lato"/>
          <w:color w:val="333333"/>
          <w:sz w:val="21"/>
          <w:szCs w:val="21"/>
        </w:rPr>
      </w:pPr>
    </w:p>
    <w:p w14:paraId="6CAE1F53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o3b"/>
          <w:rFonts w:ascii="Lucida Console" w:hAnsi="Lucida Console"/>
          <w:color w:val="0000FF"/>
        </w:rPr>
        <w:t xml:space="preserve">&gt; </w:t>
      </w:r>
      <w:r>
        <w:rPr>
          <w:rStyle w:val="gnd-iwgdn2b"/>
          <w:rFonts w:ascii="Lucida Console" w:hAnsi="Lucida Console"/>
          <w:color w:val="0000FF"/>
        </w:rPr>
        <w:t>ols_vif_tol(modelreduced)</w:t>
      </w:r>
    </w:p>
    <w:p w14:paraId="6EF4B407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                Variables Tolerance      VIF</w:t>
      </w:r>
    </w:p>
    <w:p w14:paraId="3CAB5A91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1               Area_Suburban 0.7481267 1.336672</w:t>
      </w:r>
    </w:p>
    <w:p w14:paraId="14BE476B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2                  Area_Urban 0.7473242 1.338107</w:t>
      </w:r>
    </w:p>
    <w:p w14:paraId="62C68612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3                    Children 0.9949164 1.005110</w:t>
      </w:r>
    </w:p>
    <w:p w14:paraId="75125533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4                         Age 0.9961308 1.003884</w:t>
      </w:r>
    </w:p>
    <w:p w14:paraId="5B5B7E9C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5                      Income 0.9963566 1.003657</w:t>
      </w:r>
    </w:p>
    <w:p w14:paraId="601514E4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6                 Gender_Male 0.9728755 1.027881</w:t>
      </w:r>
    </w:p>
    <w:p w14:paraId="23CF5016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7            Gender_Nonbinary 0.9755786 1.025033</w:t>
      </w:r>
    </w:p>
    <w:p w14:paraId="63402CFD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8                       Churn 0.5199298 1.923337</w:t>
      </w:r>
    </w:p>
    <w:p w14:paraId="300ACD50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9          Outage_sec_perweek 0.9960135 1.004002</w:t>
      </w:r>
    </w:p>
    <w:p w14:paraId="29734304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10                      Email 0.9963453 1.003668</w:t>
      </w:r>
    </w:p>
    <w:p w14:paraId="45DEB8D5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11                   Contacts 0.9967070 1.003304</w:t>
      </w:r>
    </w:p>
    <w:p w14:paraId="0C65AF0E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12       Yearly_equip_failure 0.9965075 1.003505</w:t>
      </w:r>
    </w:p>
    <w:p w14:paraId="33F9603D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13                     Techie 0.9905118 1.009579</w:t>
      </w:r>
    </w:p>
    <w:p w14:paraId="00EDC7D3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14           Contract_OneYear 0.8416004 1.188212</w:t>
      </w:r>
    </w:p>
    <w:p w14:paraId="3D179DF4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15           Contract_TwoYear 0.8327005 1.200912</w:t>
      </w:r>
    </w:p>
    <w:p w14:paraId="4E136B3D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16                 Port_modem 0.9981729 1.001830</w:t>
      </w:r>
    </w:p>
    <w:p w14:paraId="5A05E10B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17                     Tablet 0.9951566 1.004867</w:t>
      </w:r>
    </w:p>
    <w:p w14:paraId="2E9753B1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18 InternetService_FiberOptic 0.7528763 1.328240</w:t>
      </w:r>
    </w:p>
    <w:p w14:paraId="7E7267F7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19       InternetService_None 0.7617673 1.312737</w:t>
      </w:r>
    </w:p>
    <w:p w14:paraId="060B778E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20                      Phone 0.9949805 1.005045</w:t>
      </w:r>
    </w:p>
    <w:p w14:paraId="00F629C7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21                   Multiple 0.9610368 1.040543</w:t>
      </w:r>
    </w:p>
    <w:p w14:paraId="7EAD6AB1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22             OnlineSecurity 0.9956889 1.004330</w:t>
      </w:r>
    </w:p>
    <w:p w14:paraId="5DE2F95E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23               OnlineBackup 0.9858901 1.014312</w:t>
      </w:r>
    </w:p>
    <w:p w14:paraId="67857445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24           DeviceProtection 0.9913839 1.008691</w:t>
      </w:r>
    </w:p>
    <w:p w14:paraId="05CA7534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25                TechSupport 0.9946386 1.005390</w:t>
      </w:r>
    </w:p>
    <w:p w14:paraId="42FF0237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26            StreamingMovies 0.8402390 1.190138</w:t>
      </w:r>
    </w:p>
    <w:p w14:paraId="4C04C5E8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27                StreamingTV 0.8763560 1.141089</w:t>
      </w:r>
    </w:p>
    <w:p w14:paraId="6E292B85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28           PaperlessBilling 0.9958483 1.004169</w:t>
      </w:r>
    </w:p>
    <w:p w14:paraId="3C779024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29          Bandwidth_GB_Year 0.6786434 1.473528</w:t>
      </w:r>
    </w:p>
    <w:p w14:paraId="51E1949C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30            Timely_Response 0.4510482 2.217058</w:t>
      </w:r>
    </w:p>
    <w:p w14:paraId="560F1537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31               Timely_Fixes 0.5169864 1.934287</w:t>
      </w:r>
    </w:p>
    <w:p w14:paraId="1BADB214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32        Timely_Replacements 0.6221377 1.607361</w:t>
      </w:r>
    </w:p>
    <w:p w14:paraId="71956D99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33                Reliability 0.7819367 1.278876</w:t>
      </w:r>
    </w:p>
    <w:p w14:paraId="0C9A799A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34                    Options 0.7267652 1.375960</w:t>
      </w:r>
    </w:p>
    <w:p w14:paraId="1D37B588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35        Respectful_Response 0.6743127 1.482991</w:t>
      </w:r>
    </w:p>
    <w:p w14:paraId="7D3BD8CD" w14:textId="77777777" w:rsidR="00672786" w:rsidRDefault="00672786" w:rsidP="00672786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36         Courteous_Exchange 0.7606624 1.314644</w:t>
      </w:r>
    </w:p>
    <w:p w14:paraId="7BF92BBA" w14:textId="77777777" w:rsidR="00672786" w:rsidRDefault="00672786" w:rsidP="00672786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37           Active_Listening 0.8401095 1.190321</w:t>
      </w:r>
    </w:p>
    <w:p w14:paraId="076F8751" w14:textId="77777777" w:rsidR="002E5861" w:rsidRDefault="002E5861" w:rsidP="00A55EF3">
      <w:pPr>
        <w:pStyle w:val="NormalWeb"/>
        <w:shd w:val="clear" w:color="auto" w:fill="FFFFFF"/>
        <w:spacing w:before="0" w:beforeAutospacing="0" w:after="0" w:afterAutospacing="0"/>
        <w:ind w:left="792" w:hanging="288"/>
        <w:rPr>
          <w:rFonts w:ascii="Lato" w:hAnsi="Lato"/>
          <w:color w:val="333333"/>
          <w:sz w:val="21"/>
          <w:szCs w:val="21"/>
        </w:rPr>
      </w:pPr>
    </w:p>
    <w:p w14:paraId="053175CE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all:</w:t>
      </w:r>
    </w:p>
    <w:p w14:paraId="5580FFFB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lm(formula = Tenure ~ Children + Age + Gender_Male + Gender_Nonbinary + </w:t>
      </w:r>
    </w:p>
    <w:p w14:paraId="50E9171A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Churn + Contract_OneYear + Contract_TwoYear + Port_modem + </w:t>
      </w:r>
    </w:p>
    <w:p w14:paraId="19280EE6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InternetService_FiberOptic + InternetService_None + Phone + </w:t>
      </w:r>
    </w:p>
    <w:p w14:paraId="30D047DA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Multiple + OnlineSecurity + OnlineBackup + DeviceProtection + </w:t>
      </w:r>
    </w:p>
    <w:p w14:paraId="416135CF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TechSupport + StreamingMovies + StreamingTV + Bandwidth_GB_Year + </w:t>
      </w:r>
    </w:p>
    <w:p w14:paraId="495A2835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Timely_Response + Timely_Fixes, data = Mutate_Churn2)</w:t>
      </w:r>
    </w:p>
    <w:p w14:paraId="22C54336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</w:p>
    <w:p w14:paraId="04B02CD0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lastRenderedPageBreak/>
        <w:t>Residuals:</w:t>
      </w:r>
    </w:p>
    <w:p w14:paraId="75B3D1E5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Min      1Q  Median      3Q     Max </w:t>
      </w:r>
    </w:p>
    <w:p w14:paraId="0E883016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-0.5446 -0.2809  0.1143  0.3218  0.5536 </w:t>
      </w:r>
    </w:p>
    <w:p w14:paraId="19A97311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</w:p>
    <w:p w14:paraId="14B01A10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oefficients:</w:t>
      </w:r>
    </w:p>
    <w:p w14:paraId="42E484D8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                         Estimate Std. Error  t value Pr(&gt;|t|)    </w:t>
      </w:r>
    </w:p>
    <w:p w14:paraId="53C932AD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(Intercept)                -6.743e+00  2.204e-02 -305.980  &lt; 2e-16 ***</w:t>
      </w:r>
    </w:p>
    <w:p w14:paraId="68A9F960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hildren                   -3.753e-01  1.516e-03 -247.528  &lt; 2e-16 ***</w:t>
      </w:r>
    </w:p>
    <w:p w14:paraId="5BD0D29B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Age                         3.985e-02  1.572e-04  253.437  &lt; 2e-16 ***</w:t>
      </w:r>
    </w:p>
    <w:p w14:paraId="752C7260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Gender_Male                -7.810e-01  6.588e-03 -118.547  &lt; 2e-16 ***</w:t>
      </w:r>
    </w:p>
    <w:p w14:paraId="452CC68F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Gender_Nonbinary            2.879e-01  2.189e-02   13.155  &lt; 2e-16 ***</w:t>
      </w:r>
    </w:p>
    <w:p w14:paraId="61CA3530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hurn                      -1.312e-01  1.017e-02  -12.903  &lt; 2e-16 ***</w:t>
      </w:r>
    </w:p>
    <w:p w14:paraId="25675917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ontract_OneYear           -3.772e-02  8.685e-03   -4.343 1.42e-05 ***</w:t>
      </w:r>
    </w:p>
    <w:p w14:paraId="08D19B5B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ontract_TwoYear           -3.490e-02  8.281e-03   -4.215 2.52e-05 ***</w:t>
      </w:r>
    </w:p>
    <w:p w14:paraId="6C4196EC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Port_modem                  1.169e-02  6.506e-03    1.797   0.0723 .  </w:t>
      </w:r>
    </w:p>
    <w:p w14:paraId="2B47C3A9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InternetService_FiberOptic  5.038e+00  7.536e-03  668.434  &lt; 2e-16 ***</w:t>
      </w:r>
    </w:p>
    <w:p w14:paraId="7B2A01D5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InternetService_None        5.036e+00  9.088e-03  554.108  &lt; 2e-16 ***</w:t>
      </w:r>
    </w:p>
    <w:p w14:paraId="1595479C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Phone                       1.805e-02  1.119e-02    1.612   0.1069    </w:t>
      </w:r>
    </w:p>
    <w:p w14:paraId="1AE8EFA2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Multiple                   -8.634e-01  6.644e-03 -129.960  &lt; 2e-16 ***</w:t>
      </w:r>
    </w:p>
    <w:p w14:paraId="753DEA06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OnlineSecurity             -9.260e-01  6.787e-03 -136.437  &lt; 2e-16 ***</w:t>
      </w:r>
    </w:p>
    <w:p w14:paraId="6347CFA7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OnlineBackup               -1.141e+00  6.574e-03 -173.555  &lt; 2e-16 ***</w:t>
      </w:r>
    </w:p>
    <w:p w14:paraId="54F63406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DeviceProtection           -1.032e+00  6.570e-03 -157.080  &lt; 2e-16 ***</w:t>
      </w:r>
    </w:p>
    <w:p w14:paraId="0436BBC6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TechSupport                -5.450e-02  6.724e-03   -8.105 5.88e-16 ***</w:t>
      </w:r>
    </w:p>
    <w:p w14:paraId="42CE5C7E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StreamingMovies            -2.528e+00  7.083e-03 -356.941  &lt; 2e-16 ***</w:t>
      </w:r>
    </w:p>
    <w:p w14:paraId="01BF2525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StreamingTV                -2.752e+00  6.933e-03 -396.980  &lt; 2e-16 ***</w:t>
      </w:r>
    </w:p>
    <w:p w14:paraId="1D00A7FA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Bandwidth_GB_Year           1.219e-02  1.803e-06 6763.150  &lt; 2e-16 ***</w:t>
      </w:r>
    </w:p>
    <w:p w14:paraId="3D38E9C1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Timely_Response             7.655e-03  4.190e-03    1.827   0.0677 .  </w:t>
      </w:r>
    </w:p>
    <w:p w14:paraId="4B6C69FA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Timely_Fixes               -9.940e-03  4.203e-03   -2.365   0.0180 *  </w:t>
      </w:r>
    </w:p>
    <w:p w14:paraId="192A85FF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---</w:t>
      </w:r>
    </w:p>
    <w:p w14:paraId="0F6349E0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Signif. codes:  0 ‘***’ 0.001 ‘**’ 0.01 ‘*’ 0.05 ‘.’ 0.1 ‘ ’ 1</w:t>
      </w:r>
    </w:p>
    <w:p w14:paraId="6F15DFBA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</w:p>
    <w:p w14:paraId="3534DC1B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Residual standard error: 0.325 on 9978 degrees of freedom</w:t>
      </w:r>
    </w:p>
    <w:p w14:paraId="47ECC343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Multiple R-squared:  0.9998,</w:t>
      </w: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9998 </w:t>
      </w:r>
    </w:p>
    <w:p w14:paraId="610BB7CE" w14:textId="77777777" w:rsidR="00A80D79" w:rsidRDefault="00A80D79" w:rsidP="00A80D79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F-statistic: 3.152e+06 on 21 and 9978 DF,  p-value: &lt; 2.2e-16</w:t>
      </w:r>
    </w:p>
    <w:p w14:paraId="53EDFFBE" w14:textId="77777777" w:rsidR="00193084" w:rsidRDefault="00193084" w:rsidP="00A55EF3">
      <w:pPr>
        <w:pStyle w:val="NormalWeb"/>
        <w:shd w:val="clear" w:color="auto" w:fill="FFFFFF"/>
        <w:spacing w:before="0" w:beforeAutospacing="0" w:after="0" w:afterAutospacing="0"/>
        <w:ind w:left="792" w:hanging="288"/>
        <w:rPr>
          <w:rFonts w:ascii="Lato" w:hAnsi="Lato"/>
          <w:color w:val="333333"/>
          <w:sz w:val="21"/>
          <w:szCs w:val="21"/>
        </w:rPr>
      </w:pPr>
    </w:p>
    <w:p w14:paraId="3F7052A3" w14:textId="77777777" w:rsidR="006D42E8" w:rsidRDefault="006D42E8" w:rsidP="00A55EF3">
      <w:pPr>
        <w:pStyle w:val="NormalWeb"/>
        <w:shd w:val="clear" w:color="auto" w:fill="FFFFFF"/>
        <w:spacing w:before="0" w:beforeAutospacing="0" w:after="0" w:afterAutospacing="0"/>
        <w:ind w:left="792" w:hanging="288"/>
        <w:rPr>
          <w:rFonts w:ascii="Lato" w:hAnsi="Lato"/>
          <w:color w:val="333333"/>
          <w:sz w:val="21"/>
          <w:szCs w:val="21"/>
        </w:rPr>
      </w:pPr>
    </w:p>
    <w:p w14:paraId="695F9D72" w14:textId="77777777" w:rsidR="006D42E8" w:rsidRDefault="006D42E8" w:rsidP="00A55EF3">
      <w:pPr>
        <w:pStyle w:val="NormalWeb"/>
        <w:shd w:val="clear" w:color="auto" w:fill="FFFFFF"/>
        <w:spacing w:before="0" w:beforeAutospacing="0" w:after="0" w:afterAutospacing="0"/>
        <w:ind w:left="792" w:hanging="288"/>
        <w:rPr>
          <w:rFonts w:ascii="Lato" w:hAnsi="Lato"/>
          <w:color w:val="333333"/>
          <w:sz w:val="21"/>
          <w:szCs w:val="21"/>
        </w:rPr>
      </w:pPr>
    </w:p>
    <w:p w14:paraId="6B833F66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all:</w:t>
      </w:r>
    </w:p>
    <w:p w14:paraId="25241E19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lm(formula = Tenure ~ Children + Age + Gender_Male + Gender_Nonbinary + </w:t>
      </w:r>
    </w:p>
    <w:p w14:paraId="75A36A3D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Churn + Contract_OneYear + Contract_TwoYear + Port_modem + </w:t>
      </w:r>
    </w:p>
    <w:p w14:paraId="192F991A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InternetService_FiberOptic + InternetService_None + Phone + </w:t>
      </w:r>
    </w:p>
    <w:p w14:paraId="5211467F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Multiple + OnlineSecurity + OnlineBackup + DeviceProtection + </w:t>
      </w:r>
    </w:p>
    <w:p w14:paraId="7BCA5DFC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TechSupport + StreamingMovies + StreamingTV + Bandwidth_GB_Year + </w:t>
      </w:r>
    </w:p>
    <w:p w14:paraId="1D848350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Timely_Response + Timely_Fixes, data = Mutate_Churn2)</w:t>
      </w:r>
    </w:p>
    <w:p w14:paraId="7FAE43CA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</w:p>
    <w:p w14:paraId="5B6B9145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Residuals:</w:t>
      </w:r>
    </w:p>
    <w:p w14:paraId="48B0EBB1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Min      1Q  Median      3Q     Max </w:t>
      </w:r>
    </w:p>
    <w:p w14:paraId="464EC728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-0.5446 -0.2809  0.1143  0.3218  0.5536 </w:t>
      </w:r>
    </w:p>
    <w:p w14:paraId="573B2BE9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</w:p>
    <w:p w14:paraId="14107672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oefficients:</w:t>
      </w:r>
    </w:p>
    <w:p w14:paraId="569C9D00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                           Estimate Std. Error  t value Pr(&gt;|t|)    </w:t>
      </w:r>
    </w:p>
    <w:p w14:paraId="513FDB92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(Intercept)                -6.743e+00  2.204e-02 -305.980  &lt; 2e-16 ***</w:t>
      </w:r>
    </w:p>
    <w:p w14:paraId="19D75053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hildren                   -3.753e-01  1.516e-03 -247.528  &lt; 2e-16 ***</w:t>
      </w:r>
    </w:p>
    <w:p w14:paraId="74314349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Age                         3.985e-02  1.572e-04  253.437  &lt; 2e-16 ***</w:t>
      </w:r>
    </w:p>
    <w:p w14:paraId="20EF3E22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Gender_Male                -7.810e-01  6.588e-03 -118.547  &lt; 2e-16 ***</w:t>
      </w:r>
    </w:p>
    <w:p w14:paraId="152F6683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Gender_Nonbinary            2.879e-01  2.189e-02   13.155  &lt; 2e-16 ***</w:t>
      </w:r>
    </w:p>
    <w:p w14:paraId="567C5FFE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hurn                      -1.312e-01  1.017e-02  -12.903  &lt; 2e-16 ***</w:t>
      </w:r>
    </w:p>
    <w:p w14:paraId="7C7B7A26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ontract_OneYear           -3.772e-02  8.685e-03   -4.343 1.42e-05 ***</w:t>
      </w:r>
    </w:p>
    <w:p w14:paraId="2809ECB5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Contract_TwoYear           -3.490e-02  8.281e-03   -4.215 2.52e-05 ***</w:t>
      </w:r>
    </w:p>
    <w:p w14:paraId="1FCA9A9F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Port_modem                  1.169e-02  6.506e-03    1.797   0.0723 .  </w:t>
      </w:r>
    </w:p>
    <w:p w14:paraId="3A9A8873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InternetService_FiberOptic  5.038e+00  7.536e-03  668.434  &lt; 2e-16 ***</w:t>
      </w:r>
    </w:p>
    <w:p w14:paraId="55717094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InternetService_None        5.036e+00  9.088e-03  554.108  &lt; 2e-16 ***</w:t>
      </w:r>
    </w:p>
    <w:p w14:paraId="7BF8BE92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Phone                       1.805e-02  1.119e-02    1.612   0.1069    </w:t>
      </w:r>
    </w:p>
    <w:p w14:paraId="10B3DAF5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Multiple                   -8.634e-01  6.644e-03 -129.960  &lt; 2e-16 ***</w:t>
      </w:r>
    </w:p>
    <w:p w14:paraId="5EE39C7A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lastRenderedPageBreak/>
        <w:t>OnlineSecurity             -9.260e-01  6.787e-03 -136.437  &lt; 2e-16 ***</w:t>
      </w:r>
    </w:p>
    <w:p w14:paraId="5CF6EC5B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OnlineBackup               -1.141e+00  6.574e-03 -173.555  &lt; 2e-16 ***</w:t>
      </w:r>
    </w:p>
    <w:p w14:paraId="07D63874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DeviceProtection           -1.032e+00  6.570e-03 -157.080  &lt; 2e-16 ***</w:t>
      </w:r>
    </w:p>
    <w:p w14:paraId="40406201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TechSupport                -5.450e-02  6.724e-03   -8.105 5.88e-16 ***</w:t>
      </w:r>
    </w:p>
    <w:p w14:paraId="00FC8C1F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StreamingMovies            -2.528e+00  7.083e-03 -356.941  &lt; 2e-16 ***</w:t>
      </w:r>
    </w:p>
    <w:p w14:paraId="739826DF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StreamingTV                -2.752e+00  6.933e-03 -396.980  &lt; 2e-16 ***</w:t>
      </w:r>
    </w:p>
    <w:p w14:paraId="2F184043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Bandwidth_GB_Year           1.219e-02  1.803e-06 6763.150  &lt; 2e-16 ***</w:t>
      </w:r>
    </w:p>
    <w:p w14:paraId="5066041C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Timely_Response             7.655e-03  4.190e-03    1.827   0.0677 .  </w:t>
      </w:r>
    </w:p>
    <w:p w14:paraId="74B881BB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Timely_Fixes               -9.940e-03  4.203e-03   -2.365   0.0180 *  </w:t>
      </w:r>
    </w:p>
    <w:p w14:paraId="6555E1C9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---</w:t>
      </w:r>
    </w:p>
    <w:p w14:paraId="2AC3C9CB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Signif. codes:  0 ‘***’ 0.001 ‘**’ 0.01 ‘*’ 0.05 ‘.’ 0.1 ‘ ’ 1</w:t>
      </w:r>
    </w:p>
    <w:p w14:paraId="34212832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</w:p>
    <w:p w14:paraId="770FC986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Residual standard error: 0.325 on 9978 degrees of freedom</w:t>
      </w:r>
    </w:p>
    <w:p w14:paraId="33B2FED5" w14:textId="77777777" w:rsidR="00C46BAA" w:rsidRDefault="00C46BAA" w:rsidP="00C46BA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Multiple R-squared:  0.9998,</w:t>
      </w: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9998 </w:t>
      </w:r>
    </w:p>
    <w:p w14:paraId="74E7139B" w14:textId="77777777" w:rsidR="00C46BAA" w:rsidRDefault="00C46BAA" w:rsidP="00C46BA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F-statistic: 3.152e+06 on 21 and 9978 DF,  p-value: &lt; 2.2e-16</w:t>
      </w:r>
    </w:p>
    <w:p w14:paraId="6FD1CD71" w14:textId="77777777" w:rsidR="00C46BAA" w:rsidRDefault="00C46BAA" w:rsidP="00A55EF3">
      <w:pPr>
        <w:pStyle w:val="NormalWeb"/>
        <w:shd w:val="clear" w:color="auto" w:fill="FFFFFF"/>
        <w:spacing w:before="0" w:beforeAutospacing="0" w:after="0" w:afterAutospacing="0"/>
        <w:ind w:left="792" w:hanging="288"/>
        <w:rPr>
          <w:rFonts w:ascii="Lato" w:hAnsi="Lato"/>
          <w:color w:val="333333"/>
          <w:sz w:val="21"/>
          <w:szCs w:val="21"/>
        </w:rPr>
      </w:pPr>
    </w:p>
    <w:p w14:paraId="32AA729E" w14:textId="619FF02B" w:rsidR="00B8384C" w:rsidRDefault="00B8384C" w:rsidP="00A55EF3">
      <w:pPr>
        <w:pStyle w:val="NormalWeb"/>
        <w:shd w:val="clear" w:color="auto" w:fill="FFFFFF"/>
        <w:spacing w:before="0" w:beforeAutospacing="0" w:after="0" w:afterAutospacing="0"/>
        <w:ind w:left="792" w:hanging="288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031CA147" wp14:editId="5F0C3119">
            <wp:extent cx="5943600" cy="5223510"/>
            <wp:effectExtent l="0" t="0" r="0" b="0"/>
            <wp:docPr id="2061812899" name="Picture 20618128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812899" name="Picture 2061812899"/>
                    <pic:cNvPicPr/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2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6A2403AA" wp14:editId="71C4743B">
            <wp:extent cx="5943600" cy="3543935"/>
            <wp:effectExtent l="0" t="0" r="0" b="0"/>
            <wp:docPr id="1610469534" name="Picture 1610469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469534" name="Picture 1610469534"/>
                    <pic:cNvPicPr/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0D97E143" wp14:editId="18ABE7B5">
            <wp:extent cx="4564776" cy="6180356"/>
            <wp:effectExtent l="0" t="0" r="7620" b="0"/>
            <wp:docPr id="240575181" name="Picture 240575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575181" name="Picture 240575181"/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4776" cy="6180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04F0A188" wp14:editId="0E821F38">
            <wp:extent cx="5943600" cy="3597275"/>
            <wp:effectExtent l="0" t="0" r="0" b="3175"/>
            <wp:docPr id="377191382" name="Picture 377191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191382" name="Picture 377191382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3DEE1224" wp14:editId="3A7491BD">
            <wp:extent cx="5943600" cy="6445250"/>
            <wp:effectExtent l="0" t="0" r="0" b="0"/>
            <wp:docPr id="208096148" name="Picture 208096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96148" name="Picture 208096148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32DB1270" wp14:editId="25AD9036">
            <wp:extent cx="5943600" cy="3343275"/>
            <wp:effectExtent l="0" t="0" r="0" b="9525"/>
            <wp:docPr id="1719402903" name="Picture 1719402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402903" name="Picture 1719402903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38821" w14:textId="0A8FA7C2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619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3.  </w:t>
      </w:r>
      <w:r w:rsidR="00206348">
        <w:rPr>
          <w:rFonts w:ascii="Lato" w:hAnsi="Lato"/>
          <w:color w:val="333333"/>
          <w:sz w:val="21"/>
          <w:szCs w:val="21"/>
        </w:rPr>
        <w:t xml:space="preserve">See attached code. </w:t>
      </w:r>
    </w:p>
    <w:p w14:paraId="0B8A6788" w14:textId="77777777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rPr>
          <w:rFonts w:ascii="Lato" w:hAnsi="Lato"/>
          <w:color w:val="333333"/>
          <w:sz w:val="21"/>
          <w:szCs w:val="21"/>
        </w:rPr>
      </w:pPr>
    </w:p>
    <w:p w14:paraId="57B28487" w14:textId="77777777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rPr>
          <w:rFonts w:ascii="Lato" w:hAnsi="Lato"/>
          <w:color w:val="333333"/>
          <w:sz w:val="21"/>
          <w:szCs w:val="21"/>
        </w:rPr>
      </w:pPr>
      <w:r>
        <w:rPr>
          <w:rStyle w:val="Strong"/>
          <w:rFonts w:ascii="Lato" w:hAnsi="Lato"/>
          <w:color w:val="333333"/>
          <w:sz w:val="21"/>
          <w:szCs w:val="21"/>
        </w:rPr>
        <w:t>Part V: Data Summary and Implications</w:t>
      </w:r>
    </w:p>
    <w:p w14:paraId="76930AC1" w14:textId="1A9CA17E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F.  </w:t>
      </w:r>
      <w:r w:rsidR="00C7418E">
        <w:rPr>
          <w:rFonts w:ascii="Lato" w:hAnsi="Lato"/>
          <w:color w:val="333333"/>
          <w:sz w:val="21"/>
          <w:szCs w:val="21"/>
        </w:rPr>
        <w:t>Summary of the findings and assumptions:</w:t>
      </w:r>
    </w:p>
    <w:p w14:paraId="0210748B" w14:textId="4F003657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619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1.  </w:t>
      </w:r>
      <w:r w:rsidR="00671835">
        <w:rPr>
          <w:rFonts w:ascii="Lato" w:hAnsi="Lato"/>
          <w:color w:val="333333"/>
          <w:sz w:val="21"/>
          <w:szCs w:val="21"/>
        </w:rPr>
        <w:t>T</w:t>
      </w:r>
      <w:r>
        <w:rPr>
          <w:rFonts w:ascii="Lato" w:hAnsi="Lato"/>
          <w:color w:val="333333"/>
          <w:sz w:val="21"/>
          <w:szCs w:val="21"/>
        </w:rPr>
        <w:t xml:space="preserve">he results of </w:t>
      </w:r>
      <w:r w:rsidR="00671835">
        <w:rPr>
          <w:rFonts w:ascii="Lato" w:hAnsi="Lato"/>
          <w:color w:val="333333"/>
          <w:sz w:val="21"/>
          <w:szCs w:val="21"/>
        </w:rPr>
        <w:t xml:space="preserve">this </w:t>
      </w:r>
      <w:r>
        <w:rPr>
          <w:rFonts w:ascii="Lato" w:hAnsi="Lato"/>
          <w:color w:val="333333"/>
          <w:sz w:val="21"/>
          <w:szCs w:val="21"/>
        </w:rPr>
        <w:t xml:space="preserve">data analysis, </w:t>
      </w:r>
      <w:r w:rsidR="00C7418E">
        <w:rPr>
          <w:rFonts w:ascii="Lato" w:hAnsi="Lato"/>
          <w:color w:val="333333"/>
          <w:sz w:val="21"/>
          <w:szCs w:val="21"/>
        </w:rPr>
        <w:t>include</w:t>
      </w:r>
      <w:r>
        <w:rPr>
          <w:rFonts w:ascii="Lato" w:hAnsi="Lato"/>
          <w:color w:val="333333"/>
          <w:sz w:val="21"/>
          <w:szCs w:val="21"/>
        </w:rPr>
        <w:t xml:space="preserve"> the following elements:</w:t>
      </w:r>
    </w:p>
    <w:p w14:paraId="4C53B7A9" w14:textId="3ED3FECB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792" w:hanging="288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•   </w:t>
      </w:r>
      <w:r w:rsidR="00ED6EF3">
        <w:rPr>
          <w:rFonts w:ascii="Lato" w:hAnsi="Lato"/>
          <w:color w:val="333333"/>
          <w:sz w:val="21"/>
          <w:szCs w:val="21"/>
        </w:rPr>
        <w:t xml:space="preserve">The regression </w:t>
      </w:r>
      <w:r w:rsidR="008B4997">
        <w:rPr>
          <w:rFonts w:ascii="Lato" w:hAnsi="Lato"/>
          <w:color w:val="333333"/>
          <w:sz w:val="21"/>
          <w:szCs w:val="21"/>
        </w:rPr>
        <w:t>formula</w:t>
      </w:r>
      <w:r w:rsidR="00ED6EF3">
        <w:rPr>
          <w:rFonts w:ascii="Lato" w:hAnsi="Lato"/>
          <w:color w:val="333333"/>
          <w:sz w:val="21"/>
          <w:szCs w:val="21"/>
        </w:rPr>
        <w:t xml:space="preserve"> </w:t>
      </w:r>
      <w:r w:rsidR="00FA5B90">
        <w:rPr>
          <w:rFonts w:ascii="Lato" w:hAnsi="Lato"/>
          <w:color w:val="333333"/>
          <w:sz w:val="21"/>
          <w:szCs w:val="21"/>
        </w:rPr>
        <w:t>is as follows:</w:t>
      </w:r>
      <w:r w:rsidR="007B62DF">
        <w:rPr>
          <w:rFonts w:ascii="Lato" w:hAnsi="Lato"/>
          <w:noProof/>
          <w:color w:val="333333"/>
          <w:sz w:val="21"/>
          <w:szCs w:val="21"/>
        </w:rPr>
        <w:drawing>
          <wp:inline distT="0" distB="0" distL="0" distR="0" wp14:anchorId="7DD62471" wp14:editId="31038511">
            <wp:extent cx="4905375" cy="561975"/>
            <wp:effectExtent l="0" t="0" r="9525" b="9525"/>
            <wp:docPr id="342870525" name="Picture 342870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870525" name="Picture 342870525"/>
                    <pic:cNvPicPr/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6453F" w14:textId="32FEE128" w:rsidR="007D427B" w:rsidRDefault="009B222F" w:rsidP="00A55EF3">
      <w:pPr>
        <w:pStyle w:val="NormalWeb"/>
        <w:shd w:val="clear" w:color="auto" w:fill="FFFFFF"/>
        <w:spacing w:before="0" w:beforeAutospacing="0" w:after="0" w:afterAutospacing="0"/>
        <w:ind w:left="792" w:hanging="288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(Pricejza, 2023), w</w:t>
      </w:r>
      <w:r w:rsidR="007D427B">
        <w:rPr>
          <w:rFonts w:ascii="Lato" w:hAnsi="Lato"/>
          <w:color w:val="333333"/>
          <w:sz w:val="21"/>
          <w:szCs w:val="21"/>
        </w:rPr>
        <w:t>here Y is the dependent variable, B0 is Y inter</w:t>
      </w:r>
      <w:r w:rsidR="00600400">
        <w:rPr>
          <w:rFonts w:ascii="Lato" w:hAnsi="Lato"/>
          <w:color w:val="333333"/>
          <w:sz w:val="21"/>
          <w:szCs w:val="21"/>
        </w:rPr>
        <w:t>cept at the time of 0 and B1 is</w:t>
      </w:r>
      <w:r w:rsidR="006B2E15">
        <w:rPr>
          <w:rFonts w:ascii="Lato" w:hAnsi="Lato"/>
          <w:color w:val="333333"/>
          <w:sz w:val="21"/>
          <w:szCs w:val="21"/>
        </w:rPr>
        <w:t>:</w:t>
      </w:r>
    </w:p>
    <w:p w14:paraId="1CCB16FE" w14:textId="78807AA3" w:rsidR="00861004" w:rsidRPr="00371F0B" w:rsidRDefault="00861004" w:rsidP="00A55EF3">
      <w:pPr>
        <w:pStyle w:val="NormalWeb"/>
        <w:shd w:val="clear" w:color="auto" w:fill="FFFFFF"/>
        <w:spacing w:before="0" w:beforeAutospacing="0" w:after="0" w:afterAutospacing="0"/>
        <w:ind w:left="792" w:hanging="288"/>
        <w:rPr>
          <w:rFonts w:ascii="Lato" w:hAnsi="Lato" w:cs="Helvetica"/>
          <w:color w:val="000000"/>
          <w:shd w:val="clear" w:color="auto" w:fill="FFFFFF"/>
        </w:rPr>
      </w:pPr>
      <w:r w:rsidRPr="00371F0B">
        <w:rPr>
          <w:rFonts w:ascii="Lato" w:hAnsi="Lato" w:cs="Helvetica"/>
          <w:color w:val="000000"/>
          <w:shd w:val="clear" w:color="auto" w:fill="FFFFFF"/>
        </w:rPr>
        <w:t xml:space="preserve"> [(Σx</w:t>
      </w:r>
      <w:r w:rsidRPr="00371F0B">
        <w:rPr>
          <w:rFonts w:ascii="Lato" w:hAnsi="Lato" w:cs="Helvetica"/>
          <w:color w:val="000000"/>
          <w:bdr w:val="none" w:sz="0" w:space="0" w:color="auto" w:frame="1"/>
          <w:shd w:val="clear" w:color="auto" w:fill="FFFFFF"/>
          <w:vertAlign w:val="subscript"/>
        </w:rPr>
        <w:t>2</w:t>
      </w:r>
      <w:r w:rsidRPr="00371F0B">
        <w:rPr>
          <w:rFonts w:ascii="Lato" w:hAnsi="Lato" w:cs="Helvetica"/>
          <w:color w:val="000000"/>
          <w:bdr w:val="none" w:sz="0" w:space="0" w:color="auto" w:frame="1"/>
          <w:shd w:val="clear" w:color="auto" w:fill="FFFFFF"/>
          <w:vertAlign w:val="superscript"/>
        </w:rPr>
        <w:t>2</w:t>
      </w:r>
      <w:r w:rsidRPr="00371F0B">
        <w:rPr>
          <w:rFonts w:ascii="Lato" w:hAnsi="Lato" w:cs="Helvetica"/>
          <w:color w:val="000000"/>
          <w:shd w:val="clear" w:color="auto" w:fill="FFFFFF"/>
        </w:rPr>
        <w:t>)(Σx</w:t>
      </w:r>
      <w:r w:rsidRPr="00371F0B">
        <w:rPr>
          <w:rFonts w:ascii="Lato" w:hAnsi="Lato" w:cs="Helvetica"/>
          <w:color w:val="000000"/>
          <w:bdr w:val="none" w:sz="0" w:space="0" w:color="auto" w:frame="1"/>
          <w:shd w:val="clear" w:color="auto" w:fill="FFFFFF"/>
          <w:vertAlign w:val="subscript"/>
        </w:rPr>
        <w:t>1</w:t>
      </w:r>
      <w:r w:rsidRPr="00371F0B">
        <w:rPr>
          <w:rFonts w:ascii="Lato" w:hAnsi="Lato" w:cs="Helvetica"/>
          <w:color w:val="000000"/>
          <w:shd w:val="clear" w:color="auto" w:fill="FFFFFF"/>
        </w:rPr>
        <w:t>y)  – (Σx</w:t>
      </w:r>
      <w:r w:rsidRPr="00371F0B">
        <w:rPr>
          <w:rFonts w:ascii="Lato" w:hAnsi="Lato" w:cs="Helvetica"/>
          <w:color w:val="000000"/>
          <w:bdr w:val="none" w:sz="0" w:space="0" w:color="auto" w:frame="1"/>
          <w:shd w:val="clear" w:color="auto" w:fill="FFFFFF"/>
          <w:vertAlign w:val="subscript"/>
        </w:rPr>
        <w:t>1</w:t>
      </w:r>
      <w:r w:rsidRPr="00371F0B">
        <w:rPr>
          <w:rFonts w:ascii="Lato" w:hAnsi="Lato" w:cs="Helvetica"/>
          <w:color w:val="000000"/>
          <w:shd w:val="clear" w:color="auto" w:fill="FFFFFF"/>
        </w:rPr>
        <w:t>x</w:t>
      </w:r>
      <w:r w:rsidRPr="00371F0B">
        <w:rPr>
          <w:rFonts w:ascii="Lato" w:hAnsi="Lato" w:cs="Helvetica"/>
          <w:color w:val="000000"/>
          <w:bdr w:val="none" w:sz="0" w:space="0" w:color="auto" w:frame="1"/>
          <w:shd w:val="clear" w:color="auto" w:fill="FFFFFF"/>
          <w:vertAlign w:val="subscript"/>
        </w:rPr>
        <w:t>2</w:t>
      </w:r>
      <w:r w:rsidRPr="00371F0B">
        <w:rPr>
          <w:rFonts w:ascii="Lato" w:hAnsi="Lato" w:cs="Helvetica"/>
          <w:color w:val="000000"/>
          <w:shd w:val="clear" w:color="auto" w:fill="FFFFFF"/>
        </w:rPr>
        <w:t>)(Σx</w:t>
      </w:r>
      <w:r w:rsidRPr="00371F0B">
        <w:rPr>
          <w:rFonts w:ascii="Lato" w:hAnsi="Lato" w:cs="Helvetica"/>
          <w:color w:val="000000"/>
          <w:bdr w:val="none" w:sz="0" w:space="0" w:color="auto" w:frame="1"/>
          <w:shd w:val="clear" w:color="auto" w:fill="FFFFFF"/>
          <w:vertAlign w:val="subscript"/>
        </w:rPr>
        <w:t>2</w:t>
      </w:r>
      <w:r w:rsidRPr="00371F0B">
        <w:rPr>
          <w:rFonts w:ascii="Lato" w:hAnsi="Lato" w:cs="Helvetica"/>
          <w:color w:val="000000"/>
          <w:shd w:val="clear" w:color="auto" w:fill="FFFFFF"/>
        </w:rPr>
        <w:t>y)]  / [(Σx</w:t>
      </w:r>
      <w:r w:rsidRPr="00371F0B">
        <w:rPr>
          <w:rFonts w:ascii="Lato" w:hAnsi="Lato" w:cs="Helvetica"/>
          <w:color w:val="000000"/>
          <w:bdr w:val="none" w:sz="0" w:space="0" w:color="auto" w:frame="1"/>
          <w:shd w:val="clear" w:color="auto" w:fill="FFFFFF"/>
          <w:vertAlign w:val="subscript"/>
        </w:rPr>
        <w:t>1</w:t>
      </w:r>
      <w:r w:rsidRPr="00371F0B">
        <w:rPr>
          <w:rFonts w:ascii="Lato" w:hAnsi="Lato" w:cs="Helvetica"/>
          <w:color w:val="000000"/>
          <w:bdr w:val="none" w:sz="0" w:space="0" w:color="auto" w:frame="1"/>
          <w:shd w:val="clear" w:color="auto" w:fill="FFFFFF"/>
          <w:vertAlign w:val="superscript"/>
        </w:rPr>
        <w:t>2</w:t>
      </w:r>
      <w:r w:rsidRPr="00371F0B">
        <w:rPr>
          <w:rFonts w:ascii="Lato" w:hAnsi="Lato" w:cs="Helvetica"/>
          <w:color w:val="000000"/>
          <w:shd w:val="clear" w:color="auto" w:fill="FFFFFF"/>
        </w:rPr>
        <w:t>) (Σx</w:t>
      </w:r>
      <w:r w:rsidRPr="00371F0B">
        <w:rPr>
          <w:rFonts w:ascii="Lato" w:hAnsi="Lato" w:cs="Helvetica"/>
          <w:color w:val="000000"/>
          <w:bdr w:val="none" w:sz="0" w:space="0" w:color="auto" w:frame="1"/>
          <w:shd w:val="clear" w:color="auto" w:fill="FFFFFF"/>
          <w:vertAlign w:val="subscript"/>
        </w:rPr>
        <w:t>2</w:t>
      </w:r>
      <w:r w:rsidRPr="00371F0B">
        <w:rPr>
          <w:rFonts w:ascii="Lato" w:hAnsi="Lato" w:cs="Helvetica"/>
          <w:color w:val="000000"/>
          <w:bdr w:val="none" w:sz="0" w:space="0" w:color="auto" w:frame="1"/>
          <w:shd w:val="clear" w:color="auto" w:fill="FFFFFF"/>
          <w:vertAlign w:val="superscript"/>
        </w:rPr>
        <w:t>2</w:t>
      </w:r>
      <w:r w:rsidRPr="00371F0B">
        <w:rPr>
          <w:rFonts w:ascii="Lato" w:hAnsi="Lato" w:cs="Helvetica"/>
          <w:color w:val="000000"/>
          <w:shd w:val="clear" w:color="auto" w:fill="FFFFFF"/>
        </w:rPr>
        <w:t>) – (Σx</w:t>
      </w:r>
      <w:r w:rsidRPr="00371F0B">
        <w:rPr>
          <w:rFonts w:ascii="Lato" w:hAnsi="Lato" w:cs="Helvetica"/>
          <w:color w:val="000000"/>
          <w:bdr w:val="none" w:sz="0" w:space="0" w:color="auto" w:frame="1"/>
          <w:shd w:val="clear" w:color="auto" w:fill="FFFFFF"/>
          <w:vertAlign w:val="subscript"/>
        </w:rPr>
        <w:t>1</w:t>
      </w:r>
      <w:r w:rsidRPr="00371F0B">
        <w:rPr>
          <w:rFonts w:ascii="Lato" w:hAnsi="Lato" w:cs="Helvetica"/>
          <w:color w:val="000000"/>
          <w:shd w:val="clear" w:color="auto" w:fill="FFFFFF"/>
        </w:rPr>
        <w:t>x</w:t>
      </w:r>
      <w:r w:rsidRPr="00371F0B">
        <w:rPr>
          <w:rFonts w:ascii="Lato" w:hAnsi="Lato" w:cs="Helvetica"/>
          <w:color w:val="000000"/>
          <w:bdr w:val="none" w:sz="0" w:space="0" w:color="auto" w:frame="1"/>
          <w:shd w:val="clear" w:color="auto" w:fill="FFFFFF"/>
          <w:vertAlign w:val="subscript"/>
        </w:rPr>
        <w:t>2</w:t>
      </w:r>
      <w:r w:rsidRPr="00371F0B">
        <w:rPr>
          <w:rFonts w:ascii="Lato" w:hAnsi="Lato" w:cs="Helvetica"/>
          <w:color w:val="000000"/>
          <w:shd w:val="clear" w:color="auto" w:fill="FFFFFF"/>
        </w:rPr>
        <w:t>)</w:t>
      </w:r>
      <w:r w:rsidRPr="00371F0B">
        <w:rPr>
          <w:rFonts w:ascii="Lato" w:hAnsi="Lato" w:cs="Helvetica"/>
          <w:color w:val="000000"/>
          <w:bdr w:val="none" w:sz="0" w:space="0" w:color="auto" w:frame="1"/>
          <w:shd w:val="clear" w:color="auto" w:fill="FFFFFF"/>
          <w:vertAlign w:val="superscript"/>
        </w:rPr>
        <w:t>2</w:t>
      </w:r>
      <w:r w:rsidRPr="00371F0B">
        <w:rPr>
          <w:rFonts w:ascii="Lato" w:hAnsi="Lato" w:cs="Helvetica"/>
          <w:color w:val="000000"/>
          <w:shd w:val="clear" w:color="auto" w:fill="FFFFFF"/>
        </w:rPr>
        <w:t>]</w:t>
      </w:r>
    </w:p>
    <w:p w14:paraId="11729EE1" w14:textId="1851DA0C" w:rsidR="006B2E15" w:rsidRDefault="006B2E15" w:rsidP="00A55EF3">
      <w:pPr>
        <w:pStyle w:val="NormalWeb"/>
        <w:shd w:val="clear" w:color="auto" w:fill="FFFFFF"/>
        <w:spacing w:before="0" w:beforeAutospacing="0" w:after="0" w:afterAutospacing="0"/>
        <w:ind w:left="792" w:hanging="288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X1</w:t>
      </w:r>
      <w:r w:rsidR="00C11752">
        <w:rPr>
          <w:rFonts w:ascii="Lato" w:hAnsi="Lato"/>
          <w:color w:val="333333"/>
          <w:sz w:val="21"/>
          <w:szCs w:val="21"/>
        </w:rPr>
        <w:t xml:space="preserve"> is the independent variable and E is the rando</w:t>
      </w:r>
      <w:r w:rsidR="00371F0B">
        <w:rPr>
          <w:rFonts w:ascii="Lato" w:hAnsi="Lato"/>
          <w:color w:val="333333"/>
          <w:sz w:val="21"/>
          <w:szCs w:val="21"/>
        </w:rPr>
        <w:t>m error, residuals</w:t>
      </w:r>
      <w:r w:rsidR="00700204">
        <w:rPr>
          <w:rFonts w:ascii="Lato" w:hAnsi="Lato"/>
          <w:color w:val="333333"/>
          <w:sz w:val="21"/>
          <w:szCs w:val="21"/>
        </w:rPr>
        <w:t xml:space="preserve"> (Zach, 2020)</w:t>
      </w:r>
      <w:r w:rsidR="00371F0B">
        <w:rPr>
          <w:rFonts w:ascii="Lato" w:hAnsi="Lato"/>
          <w:color w:val="333333"/>
          <w:sz w:val="21"/>
          <w:szCs w:val="21"/>
        </w:rPr>
        <w:t xml:space="preserve">. </w:t>
      </w:r>
    </w:p>
    <w:p w14:paraId="42B9ACF5" w14:textId="7B54BDAB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792" w:hanging="288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•   </w:t>
      </w:r>
      <w:r w:rsidR="00DC2E3D">
        <w:rPr>
          <w:rFonts w:ascii="Lato" w:hAnsi="Lato"/>
          <w:color w:val="333333"/>
          <w:sz w:val="21"/>
          <w:szCs w:val="21"/>
        </w:rPr>
        <w:t>T</w:t>
      </w:r>
      <w:r>
        <w:rPr>
          <w:rFonts w:ascii="Lato" w:hAnsi="Lato"/>
          <w:color w:val="333333"/>
          <w:sz w:val="21"/>
          <w:szCs w:val="21"/>
        </w:rPr>
        <w:t>he coefficients of the reduced model</w:t>
      </w:r>
      <w:r w:rsidR="00DC2E3D">
        <w:rPr>
          <w:rFonts w:ascii="Lato" w:hAnsi="Lato"/>
          <w:color w:val="333333"/>
          <w:sz w:val="21"/>
          <w:szCs w:val="21"/>
        </w:rPr>
        <w:t xml:space="preserve"> indicate </w:t>
      </w:r>
      <w:r w:rsidR="00C310DF">
        <w:rPr>
          <w:rFonts w:ascii="Lato" w:hAnsi="Lato"/>
          <w:color w:val="333333"/>
          <w:sz w:val="21"/>
          <w:szCs w:val="21"/>
        </w:rPr>
        <w:t>that th</w:t>
      </w:r>
      <w:r w:rsidR="00641A66">
        <w:rPr>
          <w:rFonts w:ascii="Lato" w:hAnsi="Lato"/>
          <w:color w:val="333333"/>
          <w:sz w:val="21"/>
          <w:szCs w:val="21"/>
        </w:rPr>
        <w:t>e reduced model is statistically significant</w:t>
      </w:r>
      <w:r w:rsidR="007271B3">
        <w:rPr>
          <w:rFonts w:ascii="Lato" w:hAnsi="Lato"/>
          <w:color w:val="333333"/>
          <w:sz w:val="21"/>
          <w:szCs w:val="21"/>
        </w:rPr>
        <w:t xml:space="preserve"> </w:t>
      </w:r>
      <w:r w:rsidR="00696D08">
        <w:rPr>
          <w:rFonts w:ascii="Lato" w:hAnsi="Lato"/>
          <w:color w:val="333333"/>
          <w:sz w:val="21"/>
          <w:szCs w:val="21"/>
        </w:rPr>
        <w:t>because the Pr</w:t>
      </w:r>
      <w:r w:rsidR="00133B5C">
        <w:rPr>
          <w:rFonts w:ascii="Lato" w:hAnsi="Lato"/>
          <w:color w:val="333333"/>
          <w:sz w:val="21"/>
          <w:szCs w:val="21"/>
        </w:rPr>
        <w:t xml:space="preserve">(&gt;|t|) value is less then .05 and the residuals demonstrate </w:t>
      </w:r>
      <w:r w:rsidR="00A1564D">
        <w:rPr>
          <w:rFonts w:ascii="Lato" w:hAnsi="Lato"/>
          <w:color w:val="333333"/>
          <w:sz w:val="21"/>
          <w:szCs w:val="21"/>
        </w:rPr>
        <w:t>even distrubtion.</w:t>
      </w:r>
      <w:r w:rsidR="00696D08">
        <w:rPr>
          <w:rFonts w:ascii="Lato" w:hAnsi="Lato"/>
          <w:color w:val="333333"/>
          <w:sz w:val="21"/>
          <w:szCs w:val="21"/>
        </w:rPr>
        <w:t xml:space="preserve"> </w:t>
      </w:r>
      <w:r w:rsidR="007271B3">
        <w:rPr>
          <w:rFonts w:ascii="Lato" w:hAnsi="Lato"/>
          <w:color w:val="333333"/>
          <w:sz w:val="21"/>
          <w:szCs w:val="21"/>
        </w:rPr>
        <w:t xml:space="preserve"> </w:t>
      </w:r>
    </w:p>
    <w:p w14:paraId="682D0652" w14:textId="1BF6E165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792" w:hanging="288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•   </w:t>
      </w:r>
      <w:r w:rsidR="00A1564D">
        <w:rPr>
          <w:rFonts w:ascii="Lato" w:hAnsi="Lato"/>
          <w:color w:val="333333"/>
          <w:sz w:val="21"/>
          <w:szCs w:val="21"/>
        </w:rPr>
        <w:t>T</w:t>
      </w:r>
      <w:r>
        <w:rPr>
          <w:rFonts w:ascii="Lato" w:hAnsi="Lato"/>
          <w:color w:val="333333"/>
          <w:sz w:val="21"/>
          <w:szCs w:val="21"/>
        </w:rPr>
        <w:t>he statistical and practical significance of the reduced model</w:t>
      </w:r>
      <w:r w:rsidR="00671835">
        <w:rPr>
          <w:rFonts w:ascii="Lato" w:hAnsi="Lato"/>
          <w:color w:val="333333"/>
          <w:sz w:val="21"/>
          <w:szCs w:val="21"/>
        </w:rPr>
        <w:t xml:space="preserve"> is</w:t>
      </w:r>
      <w:r w:rsidR="00A1564D">
        <w:rPr>
          <w:rFonts w:ascii="Lato" w:hAnsi="Lato"/>
          <w:color w:val="333333"/>
          <w:sz w:val="21"/>
          <w:szCs w:val="21"/>
        </w:rPr>
        <w:t xml:space="preserve"> that</w:t>
      </w:r>
      <w:r w:rsidR="00854F58">
        <w:rPr>
          <w:rFonts w:ascii="Lato" w:hAnsi="Lato"/>
          <w:color w:val="333333"/>
          <w:sz w:val="21"/>
          <w:szCs w:val="21"/>
        </w:rPr>
        <w:t xml:space="preserve"> there variables with little to no significance on the length of tenure have been reduced out of the model. Each of the remaining variables has significance </w:t>
      </w:r>
      <w:r w:rsidR="00B11FA9">
        <w:rPr>
          <w:rFonts w:ascii="Lato" w:hAnsi="Lato"/>
          <w:color w:val="333333"/>
          <w:sz w:val="21"/>
          <w:szCs w:val="21"/>
        </w:rPr>
        <w:t xml:space="preserve">to the length of tenure but the linear regression model as a whole is not as significant. </w:t>
      </w:r>
    </w:p>
    <w:p w14:paraId="22587765" w14:textId="73113EB9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792" w:hanging="288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•   </w:t>
      </w:r>
      <w:r w:rsidR="00B11FA9">
        <w:rPr>
          <w:rFonts w:ascii="Lato" w:hAnsi="Lato"/>
          <w:color w:val="333333"/>
          <w:sz w:val="21"/>
          <w:szCs w:val="21"/>
        </w:rPr>
        <w:t>The</w:t>
      </w:r>
      <w:r>
        <w:rPr>
          <w:rFonts w:ascii="Lato" w:hAnsi="Lato"/>
          <w:color w:val="333333"/>
          <w:sz w:val="21"/>
          <w:szCs w:val="21"/>
        </w:rPr>
        <w:t xml:space="preserve"> limitations of the data analysis</w:t>
      </w:r>
      <w:r w:rsidR="00A51DE3">
        <w:rPr>
          <w:rFonts w:ascii="Lato" w:hAnsi="Lato"/>
          <w:color w:val="333333"/>
          <w:sz w:val="21"/>
          <w:szCs w:val="21"/>
        </w:rPr>
        <w:t xml:space="preserve"> </w:t>
      </w:r>
      <w:r w:rsidR="00671835">
        <w:rPr>
          <w:rFonts w:ascii="Lato" w:hAnsi="Lato"/>
          <w:color w:val="333333"/>
          <w:sz w:val="21"/>
          <w:szCs w:val="21"/>
        </w:rPr>
        <w:t>is</w:t>
      </w:r>
      <w:r w:rsidR="00E176C9">
        <w:rPr>
          <w:rFonts w:ascii="Lato" w:hAnsi="Lato"/>
          <w:color w:val="333333"/>
          <w:sz w:val="21"/>
          <w:szCs w:val="21"/>
        </w:rPr>
        <w:t xml:space="preserve"> that correlation does not necessarily mean causation</w:t>
      </w:r>
      <w:r w:rsidR="000770C7">
        <w:rPr>
          <w:rFonts w:ascii="Lato" w:hAnsi="Lato"/>
          <w:color w:val="333333"/>
          <w:sz w:val="21"/>
          <w:szCs w:val="21"/>
        </w:rPr>
        <w:t xml:space="preserve">. </w:t>
      </w:r>
    </w:p>
    <w:p w14:paraId="36E91DFB" w14:textId="3FC1CADF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ind w:left="648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2.  </w:t>
      </w:r>
      <w:r w:rsidR="00BB0374">
        <w:rPr>
          <w:rFonts w:ascii="Lato" w:hAnsi="Lato"/>
          <w:color w:val="333333"/>
          <w:sz w:val="21"/>
          <w:szCs w:val="21"/>
        </w:rPr>
        <w:t>The r</w:t>
      </w:r>
      <w:r>
        <w:rPr>
          <w:rFonts w:ascii="Lato" w:hAnsi="Lato"/>
          <w:color w:val="333333"/>
          <w:sz w:val="21"/>
          <w:szCs w:val="21"/>
        </w:rPr>
        <w:t>ecommen</w:t>
      </w:r>
      <w:r w:rsidR="00A51DE3">
        <w:rPr>
          <w:rFonts w:ascii="Lato" w:hAnsi="Lato"/>
          <w:color w:val="333333"/>
          <w:sz w:val="21"/>
          <w:szCs w:val="21"/>
        </w:rPr>
        <w:t>de</w:t>
      </w:r>
      <w:r>
        <w:rPr>
          <w:rFonts w:ascii="Lato" w:hAnsi="Lato"/>
          <w:color w:val="333333"/>
          <w:sz w:val="21"/>
          <w:szCs w:val="21"/>
        </w:rPr>
        <w:t xml:space="preserve">d course of action based on </w:t>
      </w:r>
      <w:r w:rsidR="00A51DE3">
        <w:rPr>
          <w:rFonts w:ascii="Lato" w:hAnsi="Lato"/>
          <w:color w:val="333333"/>
          <w:sz w:val="21"/>
          <w:szCs w:val="21"/>
        </w:rPr>
        <w:t>these results is</w:t>
      </w:r>
      <w:r w:rsidR="00650235">
        <w:rPr>
          <w:rFonts w:ascii="Lato" w:hAnsi="Lato"/>
          <w:color w:val="333333"/>
          <w:sz w:val="21"/>
          <w:szCs w:val="21"/>
        </w:rPr>
        <w:t xml:space="preserve"> to utilize thi</w:t>
      </w:r>
      <w:r w:rsidR="00EE2B2A">
        <w:rPr>
          <w:rFonts w:ascii="Lato" w:hAnsi="Lato"/>
          <w:color w:val="333333"/>
          <w:sz w:val="21"/>
          <w:szCs w:val="21"/>
        </w:rPr>
        <w:t>s</w:t>
      </w:r>
      <w:r w:rsidR="00650235">
        <w:rPr>
          <w:rFonts w:ascii="Lato" w:hAnsi="Lato"/>
          <w:color w:val="333333"/>
          <w:sz w:val="21"/>
          <w:szCs w:val="21"/>
        </w:rPr>
        <w:t xml:space="preserve"> information to </w:t>
      </w:r>
      <w:r w:rsidR="00EE2B2A">
        <w:rPr>
          <w:rFonts w:ascii="Lato" w:hAnsi="Lato"/>
          <w:color w:val="333333"/>
          <w:sz w:val="21"/>
          <w:szCs w:val="21"/>
        </w:rPr>
        <w:t>address more narrow business questions. We now know that certain variables have a direct impact on length of tenure</w:t>
      </w:r>
      <w:r w:rsidR="006E2815">
        <w:rPr>
          <w:rFonts w:ascii="Lato" w:hAnsi="Lato"/>
          <w:color w:val="333333"/>
          <w:sz w:val="21"/>
          <w:szCs w:val="21"/>
        </w:rPr>
        <w:t xml:space="preserve">. </w:t>
      </w:r>
    </w:p>
    <w:p w14:paraId="282FFA2E" w14:textId="77777777" w:rsidR="00A55EF3" w:rsidRDefault="00A55EF3" w:rsidP="00A55EF3">
      <w:pPr>
        <w:pStyle w:val="NormalWeb"/>
        <w:shd w:val="clear" w:color="auto" w:fill="FFFFFF"/>
        <w:spacing w:before="0" w:beforeAutospacing="0" w:after="0" w:afterAutospacing="0"/>
        <w:rPr>
          <w:rFonts w:ascii="Lato" w:hAnsi="Lato"/>
          <w:color w:val="333333"/>
          <w:sz w:val="21"/>
          <w:szCs w:val="21"/>
        </w:rPr>
      </w:pPr>
    </w:p>
    <w:p w14:paraId="41FC720B" w14:textId="32DEFB31" w:rsidR="00A55EF3" w:rsidRPr="00A55EF3" w:rsidRDefault="00A55EF3" w:rsidP="00A55EF3">
      <w:pPr>
        <w:pStyle w:val="NormalWeb"/>
        <w:shd w:val="clear" w:color="auto" w:fill="FFFFFF"/>
        <w:spacing w:before="0" w:beforeAutospacing="0" w:after="0" w:afterAutospacing="0"/>
        <w:rPr>
          <w:rFonts w:ascii="Lato" w:hAnsi="Lato"/>
          <w:b/>
          <w:bCs/>
          <w:color w:val="333333"/>
          <w:sz w:val="21"/>
          <w:szCs w:val="21"/>
        </w:rPr>
      </w:pPr>
      <w:r>
        <w:rPr>
          <w:rStyle w:val="Strong"/>
          <w:rFonts w:ascii="Lato" w:hAnsi="Lato"/>
          <w:color w:val="333333"/>
          <w:sz w:val="21"/>
          <w:szCs w:val="21"/>
        </w:rPr>
        <w:t>Part VI: Demonstration</w:t>
      </w:r>
    </w:p>
    <w:p w14:paraId="4CBBFFEE" w14:textId="624C3C9D" w:rsidR="00A55EF3" w:rsidRDefault="00A55EF3" w:rsidP="00BA59D9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>G.  </w:t>
      </w:r>
      <w:r w:rsidR="00BA59D9">
        <w:rPr>
          <w:rFonts w:ascii="Lato" w:hAnsi="Lato"/>
          <w:color w:val="333333"/>
          <w:sz w:val="21"/>
          <w:szCs w:val="21"/>
        </w:rPr>
        <w:t>See the attached Panopto recording demonstration.</w:t>
      </w:r>
    </w:p>
    <w:p w14:paraId="00000014" w14:textId="77777777" w:rsidR="001B0742" w:rsidRDefault="001B0742" w:rsidP="4F7EDDD8">
      <w:pPr>
        <w:pStyle w:val="Title"/>
        <w:rPr>
          <w:b/>
          <w:bCs/>
        </w:rPr>
      </w:pPr>
    </w:p>
    <w:p w14:paraId="61DEC3ED" w14:textId="502E39B9" w:rsidR="6C0B3EE2" w:rsidRDefault="6C0B3EE2" w:rsidP="00017DBB">
      <w:pPr>
        <w:pStyle w:val="Title"/>
        <w:jc w:val="left"/>
        <w:rPr>
          <w:b/>
          <w:bCs/>
        </w:rPr>
      </w:pPr>
    </w:p>
    <w:p w14:paraId="00000021" w14:textId="54EF3391" w:rsidR="001B0742" w:rsidRDefault="4F7EDDD8" w:rsidP="4F7EDDD8">
      <w:pPr>
        <w:pStyle w:val="Title"/>
        <w:rPr>
          <w:b/>
          <w:bCs/>
        </w:rPr>
      </w:pPr>
      <w:r w:rsidRPr="64881FF9">
        <w:rPr>
          <w:b/>
          <w:bCs/>
        </w:rPr>
        <w:lastRenderedPageBreak/>
        <w:t>References</w:t>
      </w:r>
    </w:p>
    <w:p w14:paraId="1AA6C1E6" w14:textId="192490D2" w:rsidR="006B58D7" w:rsidRPr="006B58D7" w:rsidRDefault="006B58D7" w:rsidP="4F7EDDD8">
      <w:pPr>
        <w:widowControl w:val="0"/>
        <w:ind w:left="720" w:hanging="720"/>
        <w:rPr>
          <w:i/>
          <w:iCs/>
        </w:rPr>
      </w:pPr>
      <w:r>
        <w:t xml:space="preserve">Zach. (2020). </w:t>
      </w:r>
      <w:r>
        <w:rPr>
          <w:i/>
          <w:iCs/>
        </w:rPr>
        <w:t>The four assumptions of linear regression.</w:t>
      </w:r>
    </w:p>
    <w:p w14:paraId="0000002B" w14:textId="2AD3CE86" w:rsidR="001B0742" w:rsidRDefault="00000000" w:rsidP="006B58D7">
      <w:pPr>
        <w:widowControl w:val="0"/>
        <w:ind w:left="720" w:firstLine="0"/>
        <w:rPr>
          <w:highlight w:val="white"/>
        </w:rPr>
      </w:pPr>
      <w:hyperlink r:id="rId119" w:history="1">
        <w:r w:rsidR="00641791">
          <w:rPr>
            <w:rStyle w:val="Hyperlink"/>
          </w:rPr>
          <w:t>The Four Assumptions of Linear Regression - Statology</w:t>
        </w:r>
      </w:hyperlink>
      <w:r w:rsidR="4F7EDDD8" w:rsidRPr="1F3DCE85">
        <w:rPr>
          <w:highlight w:val="white"/>
        </w:rPr>
        <w:t xml:space="preserve"> </w:t>
      </w:r>
    </w:p>
    <w:p w14:paraId="5A1C80C4" w14:textId="0998E491" w:rsidR="00DA0603" w:rsidRPr="00DA0603" w:rsidRDefault="00DA0603" w:rsidP="00B3292B">
      <w:pPr>
        <w:widowControl w:val="0"/>
        <w:ind w:firstLine="0"/>
        <w:rPr>
          <w:i/>
          <w:iCs/>
          <w:color w:val="000000"/>
        </w:rPr>
      </w:pPr>
      <w:r w:rsidRPr="00DA0603">
        <w:rPr>
          <w:color w:val="000000"/>
        </w:rPr>
        <w:t xml:space="preserve">Western Governors University. (2023). </w:t>
      </w:r>
      <w:r w:rsidRPr="00DA0603">
        <w:rPr>
          <w:i/>
          <w:iCs/>
          <w:color w:val="000000"/>
        </w:rPr>
        <w:t xml:space="preserve">Python or R. </w:t>
      </w:r>
    </w:p>
    <w:p w14:paraId="61D47BB3" w14:textId="2C83F6CD" w:rsidR="00B3292B" w:rsidRPr="00DA0603" w:rsidRDefault="00000000" w:rsidP="00DA0603">
      <w:pPr>
        <w:widowControl w:val="0"/>
        <w:rPr>
          <w:color w:val="000000"/>
        </w:rPr>
      </w:pPr>
      <w:hyperlink r:id="rId120" w:history="1">
        <w:r w:rsidR="00DA0603" w:rsidRPr="00DA0603">
          <w:rPr>
            <w:rStyle w:val="Hyperlink"/>
          </w:rPr>
          <w:t>https://www.wgu.edu/online-it-degrees/programming-languages/r-or-python.htm</w:t>
        </w:r>
      </w:hyperlink>
    </w:p>
    <w:p w14:paraId="2AEEEAB3" w14:textId="5DC6349E" w:rsidR="00B3292B" w:rsidRPr="004F7579" w:rsidRDefault="00D30AF2" w:rsidP="00B3292B">
      <w:pPr>
        <w:widowControl w:val="0"/>
        <w:ind w:firstLine="0"/>
        <w:rPr>
          <w:i/>
          <w:iCs/>
          <w:highlight w:val="white"/>
        </w:rPr>
      </w:pPr>
      <w:r>
        <w:rPr>
          <w:highlight w:val="white"/>
        </w:rPr>
        <w:t xml:space="preserve">Zach. (2020). </w:t>
      </w:r>
      <w:r w:rsidR="004F7579">
        <w:rPr>
          <w:i/>
          <w:iCs/>
          <w:highlight w:val="white"/>
        </w:rPr>
        <w:t>Four examples of using multiple linear regression.</w:t>
      </w:r>
    </w:p>
    <w:p w14:paraId="3C1559DB" w14:textId="500DDDD1" w:rsidR="004F7579" w:rsidRDefault="00000000" w:rsidP="004F7579">
      <w:pPr>
        <w:widowControl w:val="0"/>
      </w:pPr>
      <w:hyperlink r:id="rId121" w:history="1">
        <w:r w:rsidR="004F7579">
          <w:rPr>
            <w:rStyle w:val="Hyperlink"/>
          </w:rPr>
          <w:t>4 Examples of Using Linear Regression in Real Life - Statology</w:t>
        </w:r>
      </w:hyperlink>
    </w:p>
    <w:p w14:paraId="2D17C16E" w14:textId="036473EE" w:rsidR="003A2658" w:rsidRDefault="003A2658" w:rsidP="003A2658">
      <w:pPr>
        <w:widowControl w:val="0"/>
        <w:ind w:firstLine="0"/>
      </w:pPr>
      <w:r>
        <w:t xml:space="preserve">Zach. (2021) </w:t>
      </w:r>
      <w:r w:rsidRPr="003A2658">
        <w:rPr>
          <w:i/>
          <w:iCs/>
        </w:rPr>
        <w:t>How to merge multiple data frames in R.</w:t>
      </w:r>
      <w:r>
        <w:t xml:space="preserve"> </w:t>
      </w:r>
    </w:p>
    <w:p w14:paraId="7D1F0AAB" w14:textId="3764B245" w:rsidR="004A4547" w:rsidRDefault="00000000" w:rsidP="004F7579">
      <w:pPr>
        <w:widowControl w:val="0"/>
        <w:rPr>
          <w:rStyle w:val="Hyperlink"/>
        </w:rPr>
      </w:pPr>
      <w:hyperlink r:id="rId122" w:history="1">
        <w:r w:rsidR="004A4547">
          <w:rPr>
            <w:rStyle w:val="Hyperlink"/>
          </w:rPr>
          <w:t>How to Merge Multiple Data Frames in R (With Examples) - Statology</w:t>
        </w:r>
      </w:hyperlink>
    </w:p>
    <w:p w14:paraId="4BFB6633" w14:textId="77777777" w:rsidR="0061575A" w:rsidRDefault="00A85BEC" w:rsidP="00603061">
      <w:pPr>
        <w:widowControl w:val="0"/>
        <w:ind w:firstLine="0"/>
        <w:rPr>
          <w:i/>
          <w:iCs/>
        </w:rPr>
      </w:pPr>
      <w:r>
        <w:t>Eloriaga</w:t>
      </w:r>
      <w:r w:rsidR="0061575A">
        <w:t xml:space="preserve">, J. (2021). </w:t>
      </w:r>
      <w:r w:rsidR="0061575A">
        <w:rPr>
          <w:i/>
          <w:iCs/>
        </w:rPr>
        <w:t xml:space="preserve">Testing for multicollinearity in R. </w:t>
      </w:r>
    </w:p>
    <w:p w14:paraId="52033407" w14:textId="7E16CE75" w:rsidR="00603061" w:rsidRDefault="00000000" w:rsidP="0061575A">
      <w:pPr>
        <w:widowControl w:val="0"/>
      </w:pPr>
      <w:hyperlink r:id="rId123" w:history="1">
        <w:r w:rsidR="00603061">
          <w:rPr>
            <w:rStyle w:val="Hyperlink"/>
          </w:rPr>
          <w:t>Testing for Multicollinearity in R - YouTube</w:t>
        </w:r>
      </w:hyperlink>
    </w:p>
    <w:p w14:paraId="74899E9B" w14:textId="77777777" w:rsidR="009D4559" w:rsidRDefault="009D4559" w:rsidP="00603061">
      <w:pPr>
        <w:widowControl w:val="0"/>
        <w:ind w:firstLine="0"/>
        <w:rPr>
          <w:i/>
          <w:iCs/>
        </w:rPr>
      </w:pPr>
      <w:r>
        <w:t xml:space="preserve">Zach. (2019). </w:t>
      </w:r>
      <w:r>
        <w:rPr>
          <w:i/>
          <w:iCs/>
        </w:rPr>
        <w:t>A complete guide to stepwise regression in R.</w:t>
      </w:r>
    </w:p>
    <w:p w14:paraId="5789EE12" w14:textId="1DF253E8" w:rsidR="00F72675" w:rsidRDefault="00000000" w:rsidP="009D4559">
      <w:pPr>
        <w:widowControl w:val="0"/>
      </w:pPr>
      <w:hyperlink r:id="rId124" w:anchor="Example%202:%20Backward%20Stepwise%20Selection" w:history="1">
        <w:r w:rsidR="00F72675">
          <w:rPr>
            <w:rStyle w:val="Hyperlink"/>
          </w:rPr>
          <w:t>A Complete Guide to Stepwise Regression in R - Statology</w:t>
        </w:r>
      </w:hyperlink>
    </w:p>
    <w:p w14:paraId="6CFD900B" w14:textId="77777777" w:rsidR="00350E62" w:rsidRDefault="00350E62" w:rsidP="00603061">
      <w:pPr>
        <w:widowControl w:val="0"/>
        <w:ind w:firstLine="0"/>
        <w:rPr>
          <w:i/>
          <w:iCs/>
        </w:rPr>
      </w:pPr>
      <w:r>
        <w:t xml:space="preserve">Pickard, M. (N.D.). </w:t>
      </w:r>
      <w:r>
        <w:rPr>
          <w:i/>
          <w:iCs/>
        </w:rPr>
        <w:t xml:space="preserve">Information and feature importance. </w:t>
      </w:r>
    </w:p>
    <w:p w14:paraId="37DE9D4D" w14:textId="137AE706" w:rsidR="00F45B93" w:rsidRDefault="00000000" w:rsidP="00350E62">
      <w:pPr>
        <w:widowControl w:val="0"/>
        <w:rPr>
          <w:rStyle w:val="Hyperlink"/>
        </w:rPr>
      </w:pPr>
      <w:hyperlink r:id="rId125" w:history="1">
        <w:r w:rsidR="00F45B93">
          <w:rPr>
            <w:rStyle w:val="Hyperlink"/>
          </w:rPr>
          <w:t>Information and feature importance | R (datacamp.com)</w:t>
        </w:r>
      </w:hyperlink>
    </w:p>
    <w:p w14:paraId="29AB0879" w14:textId="77777777" w:rsidR="00C81591" w:rsidRDefault="00C81591" w:rsidP="00C81591">
      <w:pPr>
        <w:widowControl w:val="0"/>
        <w:ind w:firstLine="0"/>
        <w:rPr>
          <w:i/>
          <w:iCs/>
        </w:rPr>
      </w:pPr>
      <w:r>
        <w:t xml:space="preserve">Pricejza. (2023). </w:t>
      </w:r>
      <w:r>
        <w:rPr>
          <w:i/>
          <w:iCs/>
        </w:rPr>
        <w:t>Simple linear regression equation example.</w:t>
      </w:r>
    </w:p>
    <w:p w14:paraId="6B558E0D" w14:textId="422F3FB0" w:rsidR="00A834C9" w:rsidRDefault="00000000" w:rsidP="00C81591">
      <w:pPr>
        <w:widowControl w:val="0"/>
      </w:pPr>
      <w:hyperlink r:id="rId126" w:history="1">
        <w:r w:rsidR="00A834C9">
          <w:rPr>
            <w:rStyle w:val="Hyperlink"/>
          </w:rPr>
          <w:t>Simple linear regression equation example - pricejza (weebly.com)</w:t>
        </w:r>
      </w:hyperlink>
    </w:p>
    <w:p w14:paraId="360F8607" w14:textId="77777777" w:rsidR="002368B5" w:rsidRDefault="00C23604" w:rsidP="00C23604">
      <w:pPr>
        <w:widowControl w:val="0"/>
        <w:ind w:firstLine="0"/>
        <w:rPr>
          <w:i/>
          <w:iCs/>
        </w:rPr>
      </w:pPr>
      <w:r>
        <w:t>Zach. (2020).</w:t>
      </w:r>
      <w:r w:rsidR="002368B5">
        <w:t xml:space="preserve"> </w:t>
      </w:r>
      <w:r w:rsidR="002368B5">
        <w:rPr>
          <w:i/>
          <w:iCs/>
        </w:rPr>
        <w:t xml:space="preserve">Multiple linear regression by hand. </w:t>
      </w:r>
    </w:p>
    <w:p w14:paraId="018C3691" w14:textId="4DAB0C9B" w:rsidR="00BF4FC7" w:rsidRDefault="00000000" w:rsidP="002368B5">
      <w:pPr>
        <w:widowControl w:val="0"/>
        <w:rPr>
          <w:highlight w:val="white"/>
        </w:rPr>
      </w:pPr>
      <w:hyperlink r:id="rId127" w:history="1">
        <w:r w:rsidR="00BF4FC7">
          <w:rPr>
            <w:rStyle w:val="Hyperlink"/>
          </w:rPr>
          <w:t>Multiple Linear Regression by Hand (Step-by-Step) - Statology</w:t>
        </w:r>
      </w:hyperlink>
    </w:p>
    <w:sectPr w:rsidR="00BF4FC7">
      <w:headerReference w:type="even" r:id="rId128"/>
      <w:headerReference w:type="default" r:id="rId129"/>
      <w:footerReference w:type="default" r:id="rId130"/>
      <w:headerReference w:type="first" r:id="rId13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B581B" w14:textId="77777777" w:rsidR="00FC717D" w:rsidRDefault="00FC717D">
      <w:pPr>
        <w:spacing w:line="240" w:lineRule="auto"/>
      </w:pPr>
      <w:r>
        <w:separator/>
      </w:r>
    </w:p>
  </w:endnote>
  <w:endnote w:type="continuationSeparator" w:id="0">
    <w:p w14:paraId="664ECD57" w14:textId="77777777" w:rsidR="00FC717D" w:rsidRDefault="00FC717D">
      <w:pPr>
        <w:spacing w:line="240" w:lineRule="auto"/>
      </w:pPr>
      <w:r>
        <w:continuationSeparator/>
      </w:r>
    </w:p>
  </w:endnote>
  <w:endnote w:type="continuationNotice" w:id="1">
    <w:p w14:paraId="40D3C30D" w14:textId="77777777" w:rsidR="00FC717D" w:rsidRDefault="00FC717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6A8CD" w14:textId="77777777" w:rsidR="00FC717D" w:rsidRDefault="00FC717D">
      <w:pPr>
        <w:spacing w:line="240" w:lineRule="auto"/>
      </w:pPr>
      <w:r>
        <w:separator/>
      </w:r>
    </w:p>
  </w:footnote>
  <w:footnote w:type="continuationSeparator" w:id="0">
    <w:p w14:paraId="1C907C3A" w14:textId="77777777" w:rsidR="00FC717D" w:rsidRDefault="00FC717D">
      <w:pPr>
        <w:spacing w:line="240" w:lineRule="auto"/>
      </w:pPr>
      <w:r>
        <w:continuationSeparator/>
      </w:r>
    </w:p>
  </w:footnote>
  <w:footnote w:type="continuationNotice" w:id="1">
    <w:p w14:paraId="3E0CA1E4" w14:textId="77777777" w:rsidR="00FC717D" w:rsidRDefault="00FC717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  <w:ind w:firstLine="0"/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rgUAAcxu2ywAAAA="/>
  </w:docVars>
  <w:rsids>
    <w:rsidRoot w:val="001B0742"/>
    <w:rsid w:val="00000857"/>
    <w:rsid w:val="00007E5C"/>
    <w:rsid w:val="00013C25"/>
    <w:rsid w:val="00017DBB"/>
    <w:rsid w:val="00024E07"/>
    <w:rsid w:val="000275B0"/>
    <w:rsid w:val="0004186B"/>
    <w:rsid w:val="00041F5D"/>
    <w:rsid w:val="0004781C"/>
    <w:rsid w:val="00047AF6"/>
    <w:rsid w:val="000555A0"/>
    <w:rsid w:val="0006130B"/>
    <w:rsid w:val="00062B0E"/>
    <w:rsid w:val="00071A43"/>
    <w:rsid w:val="000770C7"/>
    <w:rsid w:val="000818D7"/>
    <w:rsid w:val="0008E42F"/>
    <w:rsid w:val="00092BC8"/>
    <w:rsid w:val="000B18C6"/>
    <w:rsid w:val="000C5925"/>
    <w:rsid w:val="000C65AE"/>
    <w:rsid w:val="000D06B5"/>
    <w:rsid w:val="000F732A"/>
    <w:rsid w:val="00126376"/>
    <w:rsid w:val="001323EF"/>
    <w:rsid w:val="00133B5C"/>
    <w:rsid w:val="00135667"/>
    <w:rsid w:val="001369BC"/>
    <w:rsid w:val="00147066"/>
    <w:rsid w:val="00152448"/>
    <w:rsid w:val="0015463D"/>
    <w:rsid w:val="001549F6"/>
    <w:rsid w:val="00182B74"/>
    <w:rsid w:val="00193084"/>
    <w:rsid w:val="001B0742"/>
    <w:rsid w:val="001C1877"/>
    <w:rsid w:val="001C1D21"/>
    <w:rsid w:val="001C4218"/>
    <w:rsid w:val="001C4B46"/>
    <w:rsid w:val="001F5FD6"/>
    <w:rsid w:val="00200129"/>
    <w:rsid w:val="00206348"/>
    <w:rsid w:val="002121AA"/>
    <w:rsid w:val="00215D5B"/>
    <w:rsid w:val="0022399C"/>
    <w:rsid w:val="0022462C"/>
    <w:rsid w:val="00234011"/>
    <w:rsid w:val="002368B5"/>
    <w:rsid w:val="0025182A"/>
    <w:rsid w:val="00254E89"/>
    <w:rsid w:val="0026223A"/>
    <w:rsid w:val="00275309"/>
    <w:rsid w:val="0027583E"/>
    <w:rsid w:val="00280E5D"/>
    <w:rsid w:val="00283246"/>
    <w:rsid w:val="00291370"/>
    <w:rsid w:val="002921B2"/>
    <w:rsid w:val="002A7723"/>
    <w:rsid w:val="002B4A99"/>
    <w:rsid w:val="002C05FD"/>
    <w:rsid w:val="002C2CF3"/>
    <w:rsid w:val="002D1B97"/>
    <w:rsid w:val="002E5861"/>
    <w:rsid w:val="002E5F80"/>
    <w:rsid w:val="002F08E4"/>
    <w:rsid w:val="00303B1C"/>
    <w:rsid w:val="00305541"/>
    <w:rsid w:val="0031442A"/>
    <w:rsid w:val="00341099"/>
    <w:rsid w:val="00350E62"/>
    <w:rsid w:val="00351DEC"/>
    <w:rsid w:val="003521D0"/>
    <w:rsid w:val="003538CE"/>
    <w:rsid w:val="00354DEF"/>
    <w:rsid w:val="00363143"/>
    <w:rsid w:val="00367E12"/>
    <w:rsid w:val="00370250"/>
    <w:rsid w:val="00371F0B"/>
    <w:rsid w:val="00374644"/>
    <w:rsid w:val="00386E52"/>
    <w:rsid w:val="0039284C"/>
    <w:rsid w:val="003A03B8"/>
    <w:rsid w:val="003A2658"/>
    <w:rsid w:val="003A47E8"/>
    <w:rsid w:val="003A67CD"/>
    <w:rsid w:val="003B6BCD"/>
    <w:rsid w:val="003C5496"/>
    <w:rsid w:val="003E0904"/>
    <w:rsid w:val="003F6C6E"/>
    <w:rsid w:val="003F7BD1"/>
    <w:rsid w:val="00402029"/>
    <w:rsid w:val="00407F75"/>
    <w:rsid w:val="004108A5"/>
    <w:rsid w:val="00411921"/>
    <w:rsid w:val="00430699"/>
    <w:rsid w:val="004351CD"/>
    <w:rsid w:val="00447D5F"/>
    <w:rsid w:val="00450DBB"/>
    <w:rsid w:val="00484534"/>
    <w:rsid w:val="004862D1"/>
    <w:rsid w:val="004A4547"/>
    <w:rsid w:val="004D15F4"/>
    <w:rsid w:val="004D1F8F"/>
    <w:rsid w:val="004D20D9"/>
    <w:rsid w:val="004F320D"/>
    <w:rsid w:val="004F7579"/>
    <w:rsid w:val="005125A6"/>
    <w:rsid w:val="00521318"/>
    <w:rsid w:val="005243E3"/>
    <w:rsid w:val="00527173"/>
    <w:rsid w:val="00537C52"/>
    <w:rsid w:val="00554994"/>
    <w:rsid w:val="00555FD6"/>
    <w:rsid w:val="00564AA4"/>
    <w:rsid w:val="00571018"/>
    <w:rsid w:val="00574682"/>
    <w:rsid w:val="0059475B"/>
    <w:rsid w:val="005A601A"/>
    <w:rsid w:val="005A7725"/>
    <w:rsid w:val="005B37F9"/>
    <w:rsid w:val="005D2405"/>
    <w:rsid w:val="005D5991"/>
    <w:rsid w:val="005F1CB8"/>
    <w:rsid w:val="005F5265"/>
    <w:rsid w:val="00600400"/>
    <w:rsid w:val="00603061"/>
    <w:rsid w:val="00603CC4"/>
    <w:rsid w:val="0060774D"/>
    <w:rsid w:val="0061575A"/>
    <w:rsid w:val="00631491"/>
    <w:rsid w:val="006331C0"/>
    <w:rsid w:val="0063434C"/>
    <w:rsid w:val="00641791"/>
    <w:rsid w:val="00641A66"/>
    <w:rsid w:val="00650235"/>
    <w:rsid w:val="00655A26"/>
    <w:rsid w:val="00662F59"/>
    <w:rsid w:val="006642BC"/>
    <w:rsid w:val="006673B6"/>
    <w:rsid w:val="00670F53"/>
    <w:rsid w:val="00671835"/>
    <w:rsid w:val="00672786"/>
    <w:rsid w:val="006731D3"/>
    <w:rsid w:val="00682D73"/>
    <w:rsid w:val="00683290"/>
    <w:rsid w:val="0068689F"/>
    <w:rsid w:val="00696D08"/>
    <w:rsid w:val="006B06F6"/>
    <w:rsid w:val="006B14BB"/>
    <w:rsid w:val="006B2E15"/>
    <w:rsid w:val="006B58D7"/>
    <w:rsid w:val="006B62AA"/>
    <w:rsid w:val="006B6FA2"/>
    <w:rsid w:val="006C0EA8"/>
    <w:rsid w:val="006D39A0"/>
    <w:rsid w:val="006D42E8"/>
    <w:rsid w:val="006E2815"/>
    <w:rsid w:val="006F44C3"/>
    <w:rsid w:val="00700204"/>
    <w:rsid w:val="00701C99"/>
    <w:rsid w:val="00707F71"/>
    <w:rsid w:val="00710ED2"/>
    <w:rsid w:val="00711552"/>
    <w:rsid w:val="00712BA0"/>
    <w:rsid w:val="007271B3"/>
    <w:rsid w:val="0073610D"/>
    <w:rsid w:val="00736B72"/>
    <w:rsid w:val="00745472"/>
    <w:rsid w:val="007569B2"/>
    <w:rsid w:val="0077137F"/>
    <w:rsid w:val="0077540B"/>
    <w:rsid w:val="0079316C"/>
    <w:rsid w:val="007A0B75"/>
    <w:rsid w:val="007B29FB"/>
    <w:rsid w:val="007B62DF"/>
    <w:rsid w:val="007D2085"/>
    <w:rsid w:val="007D427B"/>
    <w:rsid w:val="007E3FF5"/>
    <w:rsid w:val="007E4973"/>
    <w:rsid w:val="007E5DE4"/>
    <w:rsid w:val="007F0A7C"/>
    <w:rsid w:val="00815D9F"/>
    <w:rsid w:val="008232CF"/>
    <w:rsid w:val="0083726C"/>
    <w:rsid w:val="00841ED3"/>
    <w:rsid w:val="008446A1"/>
    <w:rsid w:val="00852A17"/>
    <w:rsid w:val="00854F58"/>
    <w:rsid w:val="00861004"/>
    <w:rsid w:val="008661C7"/>
    <w:rsid w:val="008816B2"/>
    <w:rsid w:val="008840A3"/>
    <w:rsid w:val="008900A3"/>
    <w:rsid w:val="00893E0E"/>
    <w:rsid w:val="008B2F53"/>
    <w:rsid w:val="008B3C1C"/>
    <w:rsid w:val="008B4997"/>
    <w:rsid w:val="008B4D6F"/>
    <w:rsid w:val="008B502D"/>
    <w:rsid w:val="008B55E8"/>
    <w:rsid w:val="008D000E"/>
    <w:rsid w:val="008D0B0E"/>
    <w:rsid w:val="008D4F6A"/>
    <w:rsid w:val="008D6F50"/>
    <w:rsid w:val="008E2B55"/>
    <w:rsid w:val="008F09BF"/>
    <w:rsid w:val="0091719B"/>
    <w:rsid w:val="00917E21"/>
    <w:rsid w:val="00923566"/>
    <w:rsid w:val="0092547C"/>
    <w:rsid w:val="00925E1C"/>
    <w:rsid w:val="009268A6"/>
    <w:rsid w:val="009321C5"/>
    <w:rsid w:val="009575D7"/>
    <w:rsid w:val="00961A5B"/>
    <w:rsid w:val="009721C7"/>
    <w:rsid w:val="009757BA"/>
    <w:rsid w:val="009829C1"/>
    <w:rsid w:val="0099278B"/>
    <w:rsid w:val="009A2AD9"/>
    <w:rsid w:val="009A7972"/>
    <w:rsid w:val="009B222F"/>
    <w:rsid w:val="009B2325"/>
    <w:rsid w:val="009D0915"/>
    <w:rsid w:val="009D4559"/>
    <w:rsid w:val="009D7F99"/>
    <w:rsid w:val="00A00AF1"/>
    <w:rsid w:val="00A05590"/>
    <w:rsid w:val="00A1564D"/>
    <w:rsid w:val="00A24489"/>
    <w:rsid w:val="00A33672"/>
    <w:rsid w:val="00A37C27"/>
    <w:rsid w:val="00A43409"/>
    <w:rsid w:val="00A51DE3"/>
    <w:rsid w:val="00A55EF3"/>
    <w:rsid w:val="00A56EB6"/>
    <w:rsid w:val="00A770B8"/>
    <w:rsid w:val="00A80D79"/>
    <w:rsid w:val="00A834C9"/>
    <w:rsid w:val="00A85BEC"/>
    <w:rsid w:val="00A87107"/>
    <w:rsid w:val="00A931CB"/>
    <w:rsid w:val="00AB247D"/>
    <w:rsid w:val="00AB3AA0"/>
    <w:rsid w:val="00AC33BF"/>
    <w:rsid w:val="00AC7518"/>
    <w:rsid w:val="00AD04A3"/>
    <w:rsid w:val="00AE224B"/>
    <w:rsid w:val="00AF6837"/>
    <w:rsid w:val="00B01D80"/>
    <w:rsid w:val="00B11FA9"/>
    <w:rsid w:val="00B3219D"/>
    <w:rsid w:val="00B32850"/>
    <w:rsid w:val="00B3292B"/>
    <w:rsid w:val="00B353FD"/>
    <w:rsid w:val="00B47DC6"/>
    <w:rsid w:val="00B56314"/>
    <w:rsid w:val="00B57602"/>
    <w:rsid w:val="00B57ABB"/>
    <w:rsid w:val="00B62342"/>
    <w:rsid w:val="00B72A8A"/>
    <w:rsid w:val="00B8384C"/>
    <w:rsid w:val="00B872FD"/>
    <w:rsid w:val="00BA0424"/>
    <w:rsid w:val="00BA59D9"/>
    <w:rsid w:val="00BA6E62"/>
    <w:rsid w:val="00BB0374"/>
    <w:rsid w:val="00BD4D6B"/>
    <w:rsid w:val="00BE7F53"/>
    <w:rsid w:val="00BF4FC7"/>
    <w:rsid w:val="00C03B87"/>
    <w:rsid w:val="00C10116"/>
    <w:rsid w:val="00C11752"/>
    <w:rsid w:val="00C12411"/>
    <w:rsid w:val="00C23604"/>
    <w:rsid w:val="00C23E2B"/>
    <w:rsid w:val="00C310DF"/>
    <w:rsid w:val="00C413A9"/>
    <w:rsid w:val="00C43589"/>
    <w:rsid w:val="00C46BAA"/>
    <w:rsid w:val="00C50A82"/>
    <w:rsid w:val="00C57B34"/>
    <w:rsid w:val="00C7418E"/>
    <w:rsid w:val="00C74650"/>
    <w:rsid w:val="00C81591"/>
    <w:rsid w:val="00C84A86"/>
    <w:rsid w:val="00C87FD8"/>
    <w:rsid w:val="00C95275"/>
    <w:rsid w:val="00C95CE8"/>
    <w:rsid w:val="00CA1668"/>
    <w:rsid w:val="00CC4080"/>
    <w:rsid w:val="00CC5794"/>
    <w:rsid w:val="00CC6597"/>
    <w:rsid w:val="00CE35D9"/>
    <w:rsid w:val="00CE3671"/>
    <w:rsid w:val="00CF0ECB"/>
    <w:rsid w:val="00CF4028"/>
    <w:rsid w:val="00CF7788"/>
    <w:rsid w:val="00D0102F"/>
    <w:rsid w:val="00D11781"/>
    <w:rsid w:val="00D12B4D"/>
    <w:rsid w:val="00D14CA3"/>
    <w:rsid w:val="00D246F8"/>
    <w:rsid w:val="00D30AF2"/>
    <w:rsid w:val="00D32B6D"/>
    <w:rsid w:val="00D54E41"/>
    <w:rsid w:val="00D76D15"/>
    <w:rsid w:val="00D925AF"/>
    <w:rsid w:val="00D95BF5"/>
    <w:rsid w:val="00DA0603"/>
    <w:rsid w:val="00DA465F"/>
    <w:rsid w:val="00DA7CA2"/>
    <w:rsid w:val="00DB70BC"/>
    <w:rsid w:val="00DC2E3D"/>
    <w:rsid w:val="00DD11D0"/>
    <w:rsid w:val="00DD13F7"/>
    <w:rsid w:val="00DF4DF1"/>
    <w:rsid w:val="00E04CB4"/>
    <w:rsid w:val="00E072C3"/>
    <w:rsid w:val="00E110B7"/>
    <w:rsid w:val="00E1710E"/>
    <w:rsid w:val="00E17122"/>
    <w:rsid w:val="00E176C9"/>
    <w:rsid w:val="00E760D5"/>
    <w:rsid w:val="00E84E34"/>
    <w:rsid w:val="00E85E39"/>
    <w:rsid w:val="00E87ADA"/>
    <w:rsid w:val="00EA0FFF"/>
    <w:rsid w:val="00EB0211"/>
    <w:rsid w:val="00EB1912"/>
    <w:rsid w:val="00EB4FBC"/>
    <w:rsid w:val="00EB5BF9"/>
    <w:rsid w:val="00ED6EF3"/>
    <w:rsid w:val="00EE1CB3"/>
    <w:rsid w:val="00EE21ED"/>
    <w:rsid w:val="00EE2B2A"/>
    <w:rsid w:val="00EE568A"/>
    <w:rsid w:val="00EE5E55"/>
    <w:rsid w:val="00EF556A"/>
    <w:rsid w:val="00EF60FC"/>
    <w:rsid w:val="00F05C9E"/>
    <w:rsid w:val="00F1255A"/>
    <w:rsid w:val="00F12570"/>
    <w:rsid w:val="00F13DE5"/>
    <w:rsid w:val="00F15764"/>
    <w:rsid w:val="00F22A9A"/>
    <w:rsid w:val="00F26EAE"/>
    <w:rsid w:val="00F30ABC"/>
    <w:rsid w:val="00F34685"/>
    <w:rsid w:val="00F36D0C"/>
    <w:rsid w:val="00F436B1"/>
    <w:rsid w:val="00F45B93"/>
    <w:rsid w:val="00F46E27"/>
    <w:rsid w:val="00F475F8"/>
    <w:rsid w:val="00F47EC3"/>
    <w:rsid w:val="00F5074A"/>
    <w:rsid w:val="00F544E2"/>
    <w:rsid w:val="00F6069D"/>
    <w:rsid w:val="00F72675"/>
    <w:rsid w:val="00F801E4"/>
    <w:rsid w:val="00F96900"/>
    <w:rsid w:val="00FA11C3"/>
    <w:rsid w:val="00FA1E0A"/>
    <w:rsid w:val="00FA5B90"/>
    <w:rsid w:val="00FA63A6"/>
    <w:rsid w:val="00FB2155"/>
    <w:rsid w:val="00FB2A00"/>
    <w:rsid w:val="00FB40E5"/>
    <w:rsid w:val="00FB48F5"/>
    <w:rsid w:val="00FC0D99"/>
    <w:rsid w:val="00FC1A50"/>
    <w:rsid w:val="00FC4025"/>
    <w:rsid w:val="00FC54A0"/>
    <w:rsid w:val="00FC717D"/>
    <w:rsid w:val="00FD18C2"/>
    <w:rsid w:val="00FD45BB"/>
    <w:rsid w:val="00FE0C13"/>
    <w:rsid w:val="00FE2071"/>
    <w:rsid w:val="020D019D"/>
    <w:rsid w:val="02CECA29"/>
    <w:rsid w:val="0311CB1F"/>
    <w:rsid w:val="033074A7"/>
    <w:rsid w:val="03A18B47"/>
    <w:rsid w:val="04AB1925"/>
    <w:rsid w:val="06762F34"/>
    <w:rsid w:val="090D755A"/>
    <w:rsid w:val="0B2A2A02"/>
    <w:rsid w:val="0C604737"/>
    <w:rsid w:val="0FEACC55"/>
    <w:rsid w:val="11F8A34C"/>
    <w:rsid w:val="15A6730D"/>
    <w:rsid w:val="18CCA2AD"/>
    <w:rsid w:val="19609D77"/>
    <w:rsid w:val="1F3DCE85"/>
    <w:rsid w:val="246CACA2"/>
    <w:rsid w:val="24EC7BB1"/>
    <w:rsid w:val="2590E684"/>
    <w:rsid w:val="269A4597"/>
    <w:rsid w:val="2812877B"/>
    <w:rsid w:val="29EAED31"/>
    <w:rsid w:val="2C9043F2"/>
    <w:rsid w:val="2D65682D"/>
    <w:rsid w:val="2F9A4FBA"/>
    <w:rsid w:val="308D6D19"/>
    <w:rsid w:val="3583CDA3"/>
    <w:rsid w:val="3A02A492"/>
    <w:rsid w:val="3A768923"/>
    <w:rsid w:val="3B63D48B"/>
    <w:rsid w:val="3B8874BF"/>
    <w:rsid w:val="3BFFC3E0"/>
    <w:rsid w:val="3C44F8A1"/>
    <w:rsid w:val="3CBB678E"/>
    <w:rsid w:val="3E23A7F8"/>
    <w:rsid w:val="3FDDE8BF"/>
    <w:rsid w:val="4099F786"/>
    <w:rsid w:val="4192F9B5"/>
    <w:rsid w:val="42C56307"/>
    <w:rsid w:val="443ACAC4"/>
    <w:rsid w:val="4835AAB0"/>
    <w:rsid w:val="4BA497F7"/>
    <w:rsid w:val="4CD6AF33"/>
    <w:rsid w:val="4CD6D413"/>
    <w:rsid w:val="4E41D3D7"/>
    <w:rsid w:val="4EF0F224"/>
    <w:rsid w:val="4F7EDDD8"/>
    <w:rsid w:val="4FA9CFE5"/>
    <w:rsid w:val="5033E27B"/>
    <w:rsid w:val="5092EC65"/>
    <w:rsid w:val="50BAD4B9"/>
    <w:rsid w:val="50CFCDEE"/>
    <w:rsid w:val="50D55058"/>
    <w:rsid w:val="50DBAA18"/>
    <w:rsid w:val="525F4232"/>
    <w:rsid w:val="52C145A6"/>
    <w:rsid w:val="53FBC53B"/>
    <w:rsid w:val="5585705B"/>
    <w:rsid w:val="5B2A9C9F"/>
    <w:rsid w:val="5C7A0D85"/>
    <w:rsid w:val="5F2372D3"/>
    <w:rsid w:val="60AE5B08"/>
    <w:rsid w:val="6143E954"/>
    <w:rsid w:val="62A66698"/>
    <w:rsid w:val="62EC4F98"/>
    <w:rsid w:val="63C517F8"/>
    <w:rsid w:val="63DCFDC5"/>
    <w:rsid w:val="64407B8C"/>
    <w:rsid w:val="64881FF9"/>
    <w:rsid w:val="64C1B46E"/>
    <w:rsid w:val="651F84D8"/>
    <w:rsid w:val="679B2E6D"/>
    <w:rsid w:val="6B0ABEA2"/>
    <w:rsid w:val="6B11B456"/>
    <w:rsid w:val="6B891298"/>
    <w:rsid w:val="6C0B3EE2"/>
    <w:rsid w:val="6E92E76A"/>
    <w:rsid w:val="6F8ABD9B"/>
    <w:rsid w:val="6FC284D6"/>
    <w:rsid w:val="7146C167"/>
    <w:rsid w:val="73FAEA7D"/>
    <w:rsid w:val="773366CC"/>
    <w:rsid w:val="782C2387"/>
    <w:rsid w:val="78E3138A"/>
    <w:rsid w:val="79BB1379"/>
    <w:rsid w:val="79CA67CA"/>
    <w:rsid w:val="7BD0BD16"/>
    <w:rsid w:val="7C3473C8"/>
    <w:rsid w:val="7C48AC15"/>
    <w:rsid w:val="7CBB0396"/>
    <w:rsid w:val="7D52FE3A"/>
    <w:rsid w:val="7E73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55EF3"/>
    <w:pPr>
      <w:spacing w:before="100" w:beforeAutospacing="1" w:after="100" w:afterAutospacing="1" w:line="240" w:lineRule="auto"/>
      <w:ind w:firstLine="0"/>
    </w:pPr>
  </w:style>
  <w:style w:type="character" w:styleId="Strong">
    <w:name w:val="Strong"/>
    <w:basedOn w:val="DefaultParagraphFont"/>
    <w:uiPriority w:val="22"/>
    <w:qFormat/>
    <w:rsid w:val="00A55EF3"/>
    <w:rPr>
      <w:b/>
      <w:bCs/>
    </w:rPr>
  </w:style>
  <w:style w:type="character" w:styleId="Emphasis">
    <w:name w:val="Emphasis"/>
    <w:basedOn w:val="DefaultParagraphFont"/>
    <w:uiPriority w:val="20"/>
    <w:qFormat/>
    <w:rsid w:val="00A55EF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B3292B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5D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5D9F"/>
    <w:rPr>
      <w:rFonts w:ascii="Courier New" w:hAnsi="Courier New" w:cs="Courier New"/>
      <w:sz w:val="20"/>
      <w:szCs w:val="20"/>
    </w:rPr>
  </w:style>
  <w:style w:type="character" w:customStyle="1" w:styleId="gnd-iwgdo3b">
    <w:name w:val="gnd-iwgdo3b"/>
    <w:basedOn w:val="DefaultParagraphFont"/>
    <w:rsid w:val="00815D9F"/>
  </w:style>
  <w:style w:type="character" w:customStyle="1" w:styleId="gnd-iwgdn2b">
    <w:name w:val="gnd-iwgdn2b"/>
    <w:basedOn w:val="DefaultParagraphFont"/>
    <w:rsid w:val="00815D9F"/>
  </w:style>
  <w:style w:type="character" w:customStyle="1" w:styleId="gnd-iwgdh3b">
    <w:name w:val="gnd-iwgdh3b"/>
    <w:basedOn w:val="DefaultParagraphFont"/>
    <w:rsid w:val="00815D9F"/>
  </w:style>
  <w:style w:type="character" w:styleId="FollowedHyperlink">
    <w:name w:val="FollowedHyperlink"/>
    <w:basedOn w:val="DefaultParagraphFont"/>
    <w:uiPriority w:val="99"/>
    <w:semiHidden/>
    <w:unhideWhenUsed/>
    <w:rsid w:val="00017DBB"/>
    <w:rPr>
      <w:color w:val="800080" w:themeColor="followedHyperlink"/>
      <w:u w:val="single"/>
    </w:rPr>
  </w:style>
  <w:style w:type="paragraph" w:customStyle="1" w:styleId="paragraph">
    <w:name w:val="paragraph"/>
    <w:basedOn w:val="Normal"/>
    <w:rsid w:val="004351CD"/>
    <w:pPr>
      <w:spacing w:before="100" w:beforeAutospacing="1" w:after="100" w:afterAutospacing="1" w:line="240" w:lineRule="auto"/>
      <w:ind w:firstLine="0"/>
    </w:pPr>
  </w:style>
  <w:style w:type="character" w:customStyle="1" w:styleId="normaltextrun">
    <w:name w:val="normaltextrun"/>
    <w:basedOn w:val="DefaultParagraphFont"/>
    <w:rsid w:val="004351CD"/>
  </w:style>
  <w:style w:type="character" w:customStyle="1" w:styleId="spellingerror">
    <w:name w:val="spellingerror"/>
    <w:basedOn w:val="DefaultParagraphFont"/>
    <w:rsid w:val="004351CD"/>
  </w:style>
  <w:style w:type="character" w:customStyle="1" w:styleId="eop">
    <w:name w:val="eop"/>
    <w:basedOn w:val="DefaultParagraphFont"/>
    <w:rsid w:val="00435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8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3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6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3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5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2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6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8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7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0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0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0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9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0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7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5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9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0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4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5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3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7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1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1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3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9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5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3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9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8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3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8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7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6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84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1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1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1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9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63" Type="http://schemas.openxmlformats.org/officeDocument/2006/relationships/image" Target="media/image55.png"/><Relationship Id="rId84" Type="http://schemas.openxmlformats.org/officeDocument/2006/relationships/image" Target="media/image76.png"/><Relationship Id="rId16" Type="http://schemas.openxmlformats.org/officeDocument/2006/relationships/image" Target="media/image8.png"/><Relationship Id="rId107" Type="http://schemas.openxmlformats.org/officeDocument/2006/relationships/image" Target="media/image99.png"/><Relationship Id="rId11" Type="http://schemas.openxmlformats.org/officeDocument/2006/relationships/image" Target="media/image3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102" Type="http://schemas.openxmlformats.org/officeDocument/2006/relationships/image" Target="media/image94.png"/><Relationship Id="rId123" Type="http://schemas.openxmlformats.org/officeDocument/2006/relationships/hyperlink" Target="https://www.youtube.com/watch?v=2HQxVmrX57M" TargetMode="External"/><Relationship Id="rId128" Type="http://schemas.openxmlformats.org/officeDocument/2006/relationships/header" Target="header1.xml"/><Relationship Id="rId5" Type="http://schemas.openxmlformats.org/officeDocument/2006/relationships/settings" Target="settings.xml"/><Relationship Id="rId90" Type="http://schemas.openxmlformats.org/officeDocument/2006/relationships/image" Target="media/image82.png"/><Relationship Id="rId95" Type="http://schemas.openxmlformats.org/officeDocument/2006/relationships/image" Target="media/image8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113" Type="http://schemas.openxmlformats.org/officeDocument/2006/relationships/image" Target="media/image105.png"/><Relationship Id="rId118" Type="http://schemas.openxmlformats.org/officeDocument/2006/relationships/image" Target="media/image110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image" Target="media/image95.png"/><Relationship Id="rId108" Type="http://schemas.openxmlformats.org/officeDocument/2006/relationships/image" Target="media/image100.png"/><Relationship Id="rId124" Type="http://schemas.openxmlformats.org/officeDocument/2006/relationships/hyperlink" Target="https://www.statology.org/stepwise-regression-r/" TargetMode="External"/><Relationship Id="rId129" Type="http://schemas.openxmlformats.org/officeDocument/2006/relationships/header" Target="header2.xml"/><Relationship Id="rId54" Type="http://schemas.openxmlformats.org/officeDocument/2006/relationships/image" Target="media/image46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91" Type="http://schemas.openxmlformats.org/officeDocument/2006/relationships/image" Target="media/image83.png"/><Relationship Id="rId96" Type="http://schemas.openxmlformats.org/officeDocument/2006/relationships/image" Target="media/image8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49" Type="http://schemas.openxmlformats.org/officeDocument/2006/relationships/image" Target="media/image41.png"/><Relationship Id="rId114" Type="http://schemas.openxmlformats.org/officeDocument/2006/relationships/image" Target="media/image106.png"/><Relationship Id="rId119" Type="http://schemas.openxmlformats.org/officeDocument/2006/relationships/hyperlink" Target="https://www.statology.org/linear-regression-assumptions/" TargetMode="External"/><Relationship Id="rId44" Type="http://schemas.openxmlformats.org/officeDocument/2006/relationships/image" Target="media/image36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130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109" Type="http://schemas.openxmlformats.org/officeDocument/2006/relationships/image" Target="media/image10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png"/><Relationship Id="rId104" Type="http://schemas.openxmlformats.org/officeDocument/2006/relationships/image" Target="media/image96.png"/><Relationship Id="rId120" Type="http://schemas.openxmlformats.org/officeDocument/2006/relationships/hyperlink" Target="https://www.wgu.edu/online-it-degrees/programming-languages/r-or-python.htm" TargetMode="External"/><Relationship Id="rId125" Type="http://schemas.openxmlformats.org/officeDocument/2006/relationships/hyperlink" Target="https://campus.datacamp.com/courses/dimensionality-reduction-in-r/foundations-of-dimensionality-reduction?ex=4" TargetMode="External"/><Relationship Id="rId7" Type="http://schemas.openxmlformats.org/officeDocument/2006/relationships/footnotes" Target="footnotes.xml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2" Type="http://schemas.openxmlformats.org/officeDocument/2006/relationships/customXml" Target="../customXml/item2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110" Type="http://schemas.openxmlformats.org/officeDocument/2006/relationships/image" Target="media/image102.png"/><Relationship Id="rId115" Type="http://schemas.openxmlformats.org/officeDocument/2006/relationships/image" Target="media/image107.png"/><Relationship Id="rId131" Type="http://schemas.openxmlformats.org/officeDocument/2006/relationships/header" Target="header3.xml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image" Target="media/image92.png"/><Relationship Id="rId105" Type="http://schemas.openxmlformats.org/officeDocument/2006/relationships/image" Target="media/image97.png"/><Relationship Id="rId126" Type="http://schemas.openxmlformats.org/officeDocument/2006/relationships/hyperlink" Target="https://pricejza.weebly.com/blog/simple-linear-regression-equation-example" TargetMode="External"/><Relationship Id="rId8" Type="http://schemas.openxmlformats.org/officeDocument/2006/relationships/endnotes" Target="endnotes.xm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5.png"/><Relationship Id="rId98" Type="http://schemas.openxmlformats.org/officeDocument/2006/relationships/image" Target="media/image90.png"/><Relationship Id="rId121" Type="http://schemas.openxmlformats.org/officeDocument/2006/relationships/hyperlink" Target="https://www.statology.org/linear-regression-real-life-examples/" TargetMode="External"/><Relationship Id="rId3" Type="http://schemas.openxmlformats.org/officeDocument/2006/relationships/customXml" Target="../customXml/item3.xml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9.png"/><Relationship Id="rId116" Type="http://schemas.openxmlformats.org/officeDocument/2006/relationships/image" Target="media/image10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62" Type="http://schemas.openxmlformats.org/officeDocument/2006/relationships/image" Target="media/image54.pn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111" Type="http://schemas.openxmlformats.org/officeDocument/2006/relationships/image" Target="media/image103.png"/><Relationship Id="rId132" Type="http://schemas.openxmlformats.org/officeDocument/2006/relationships/fontTable" Target="fontTable.xml"/><Relationship Id="rId15" Type="http://schemas.openxmlformats.org/officeDocument/2006/relationships/image" Target="media/image7.png"/><Relationship Id="rId36" Type="http://schemas.openxmlformats.org/officeDocument/2006/relationships/image" Target="media/image28.png"/><Relationship Id="rId57" Type="http://schemas.openxmlformats.org/officeDocument/2006/relationships/image" Target="media/image49.png"/><Relationship Id="rId106" Type="http://schemas.openxmlformats.org/officeDocument/2006/relationships/image" Target="media/image98.png"/><Relationship Id="rId127" Type="http://schemas.openxmlformats.org/officeDocument/2006/relationships/hyperlink" Target="https://www.statology.org/multiple-linear-regression-by-hand/" TargetMode="External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52" Type="http://schemas.openxmlformats.org/officeDocument/2006/relationships/image" Target="media/image44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94" Type="http://schemas.openxmlformats.org/officeDocument/2006/relationships/image" Target="media/image86.png"/><Relationship Id="rId99" Type="http://schemas.openxmlformats.org/officeDocument/2006/relationships/image" Target="media/image91.png"/><Relationship Id="rId101" Type="http://schemas.openxmlformats.org/officeDocument/2006/relationships/image" Target="media/image93.png"/><Relationship Id="rId122" Type="http://schemas.openxmlformats.org/officeDocument/2006/relationships/hyperlink" Target="https://www.statology.org/merge-multiple-data-frames-in-r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26" Type="http://schemas.openxmlformats.org/officeDocument/2006/relationships/image" Target="media/image18.png"/><Relationship Id="rId47" Type="http://schemas.openxmlformats.org/officeDocument/2006/relationships/image" Target="media/image39.png"/><Relationship Id="rId68" Type="http://schemas.openxmlformats.org/officeDocument/2006/relationships/image" Target="media/image60.png"/><Relationship Id="rId89" Type="http://schemas.openxmlformats.org/officeDocument/2006/relationships/image" Target="media/image81.png"/><Relationship Id="rId112" Type="http://schemas.openxmlformats.org/officeDocument/2006/relationships/image" Target="media/image104.png"/><Relationship Id="rId13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  <UserInfo>
        <DisplayName>Sheila Slagstad</DisplayName>
        <AccountId>21692</AccountId>
        <AccountType/>
      </UserInfo>
      <UserInfo>
        <DisplayName>Tina Weaver</DisplayName>
        <AccountId>4187</AccountId>
        <AccountType/>
      </UserInfo>
      <UserInfo>
        <DisplayName>Kristin Cantillon</DisplayName>
        <AccountId>25979</AccountId>
        <AccountType/>
      </UserInfo>
      <UserInfo>
        <DisplayName>Lori Briscoe</DisplayName>
        <AccountId>16035</AccountId>
        <AccountType/>
      </UserInfo>
      <UserInfo>
        <DisplayName>Jessica Crisp</DisplayName>
        <AccountId>26186</AccountId>
        <AccountType/>
      </UserInfo>
      <UserInfo>
        <DisplayName>Elizabeth Foxen</DisplayName>
        <AccountId>2238</AccountId>
        <AccountType/>
      </UserInfo>
      <UserInfo>
        <DisplayName>Pamela Lester</DisplayName>
        <AccountId>26402</AccountId>
        <AccountType/>
      </UserInfo>
      <UserInfo>
        <DisplayName>Esther Manzano</DisplayName>
        <AccountId>26589</AccountId>
        <AccountType/>
      </UserInfo>
      <UserInfo>
        <DisplayName>Kara Yancey</DisplayName>
        <AccountId>190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3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79</TotalTime>
  <Pages>102</Pages>
  <Words>5409</Words>
  <Characters>38894</Characters>
  <Application>Microsoft Office Word</Application>
  <DocSecurity>0</DocSecurity>
  <Lines>1282</Lines>
  <Paragraphs>838</Paragraphs>
  <ScaleCrop>false</ScaleCrop>
  <Company/>
  <LinksUpToDate>false</LinksUpToDate>
  <CharactersWithSpaces>50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cole Reiswig</cp:lastModifiedBy>
  <cp:revision>212</cp:revision>
  <dcterms:created xsi:type="dcterms:W3CDTF">2023-11-06T22:40:00Z</dcterms:created>
  <dcterms:modified xsi:type="dcterms:W3CDTF">2023-11-21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DocumentId">
    <vt:lpwstr>6a1e8062cf579f705967a26d644513b85086d7768f49a2b109f7aa7822074147</vt:lpwstr>
  </property>
</Properties>
</file>